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FB1909" w14:textId="48BC4DFC" w:rsidR="00D05EE0" w:rsidRPr="00362B2E" w:rsidRDefault="00376E71" w:rsidP="0006308D">
      <w:pPr>
        <w:pStyle w:val="Heading2"/>
        <w:jc w:val="both"/>
        <w:rPr>
          <w:rFonts w:cs="Arial"/>
          <w:sz w:val="22"/>
          <w:szCs w:val="22"/>
          <w:lang w:val="es-CR"/>
        </w:rPr>
      </w:pPr>
      <w:r>
        <w:t>C983037: 'To verify that the infusion system provides an on screen visual indicator to indicate status the Standalone Rechargeable Battery in the infuser.' (CADD-SYSDI-234, CADD-SYSDI-750, CADD-HWDI-PWR-34)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14"/>
        <w:gridCol w:w="514"/>
        <w:gridCol w:w="521"/>
        <w:gridCol w:w="435"/>
        <w:gridCol w:w="435"/>
        <w:gridCol w:w="498"/>
        <w:gridCol w:w="357"/>
        <w:gridCol w:w="414"/>
        <w:gridCol w:w="417"/>
        <w:gridCol w:w="412"/>
        <w:gridCol w:w="423"/>
        <w:gridCol w:w="403"/>
        <w:gridCol w:w="406"/>
        <w:gridCol w:w="406"/>
        <w:gridCol w:w="406"/>
        <w:gridCol w:w="406"/>
        <w:gridCol w:w="414"/>
        <w:gridCol w:w="406"/>
        <w:gridCol w:w="443"/>
        <w:gridCol w:w="443"/>
        <w:gridCol w:w="443"/>
        <w:gridCol w:w="446"/>
        <w:gridCol w:w="406"/>
        <w:gridCol w:w="406"/>
        <w:gridCol w:w="406"/>
        <w:gridCol w:w="406"/>
        <w:gridCol w:w="406"/>
        <w:gridCol w:w="414"/>
        <w:gridCol w:w="406"/>
        <w:gridCol w:w="406"/>
        <w:gridCol w:w="406"/>
        <w:gridCol w:w="406"/>
        <w:gridCol w:w="406"/>
        <w:gridCol w:w="354"/>
      </w:tblGrid>
      <w:tr w:rsidR="00375BBE" w:rsidRPr="001F4643" w14:paraId="61DFBAE6" w14:textId="77777777" w:rsidTr="00884430">
        <w:trPr>
          <w:trHeight w:val="285"/>
        </w:trPr>
        <w:tc>
          <w:tcPr>
            <w:tcW w:w="5000" w:type="pct"/>
            <w:gridSpan w:val="3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3FC51EC" w14:textId="6C767370" w:rsidR="00375BBE" w:rsidRPr="001F4643" w:rsidRDefault="00A02145" w:rsidP="00375BBE">
            <w:pPr>
              <w:spacing w:after="0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GENERAL INFORMATION SECTION</w:t>
            </w:r>
          </w:p>
        </w:tc>
      </w:tr>
      <w:tr w:rsidR="00376D37" w:rsidRPr="001F4643" w14:paraId="0D8F0397" w14:textId="77777777" w:rsidTr="00C31D0E">
        <w:trPr>
          <w:trHeight w:val="161"/>
        </w:trPr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120689" w14:textId="77777777" w:rsidR="00375BBE" w:rsidRPr="001F4643" w:rsidRDefault="00375BBE" w:rsidP="00375BBE">
            <w:pPr>
              <w:spacing w:after="0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918EB5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1CA6E5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3B83AB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372737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E838A1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D1558D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CBCCA1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75FE20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A2EFF6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DC7E24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E019BF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489918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25E5FD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F50490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BCC023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23BE8E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521E21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5AE24F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A8B02A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7B0F53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07DBB6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84B900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9ED5A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33996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5098E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C7329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ADF48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4C2DE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4A646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BAD49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3ABE6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68359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9E3A5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E46138" w:rsidRPr="001F4643" w14:paraId="4021D08E" w14:textId="77777777" w:rsidTr="00C31D0E">
        <w:trPr>
          <w:trHeight w:val="360"/>
        </w:trPr>
        <w:tc>
          <w:tcPr>
            <w:tcW w:w="538" w:type="pct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28978BE" w14:textId="77777777" w:rsidR="00E46138" w:rsidRPr="001F4643" w:rsidRDefault="00E46138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Test</w:t>
            </w: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br/>
              <w:t>Executor</w:t>
            </w:r>
          </w:p>
        </w:tc>
        <w:tc>
          <w:tcPr>
            <w:tcW w:w="2925" w:type="pct"/>
            <w:gridSpan w:val="2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2EE9F667" w14:textId="77777777" w:rsidR="00E46138" w:rsidRPr="001F4643" w:rsidRDefault="00E46138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rint Name</w:t>
            </w:r>
          </w:p>
        </w:tc>
        <w:tc>
          <w:tcPr>
            <w:tcW w:w="1536" w:type="pct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E7E6E6" w:themeFill="background2"/>
            <w:noWrap/>
            <w:vAlign w:val="center"/>
            <w:hideMark/>
          </w:tcPr>
          <w:p w14:paraId="609E9E0A" w14:textId="77777777" w:rsidR="00E46138" w:rsidRPr="001F4643" w:rsidRDefault="00E46138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Sign Name / Date</w:t>
            </w:r>
          </w:p>
        </w:tc>
      </w:tr>
      <w:tr w:rsidR="00E46138" w:rsidRPr="001F4643" w14:paraId="7ACDFF7B" w14:textId="77777777" w:rsidTr="00C31D0E">
        <w:trPr>
          <w:trHeight w:val="360"/>
        </w:trPr>
        <w:tc>
          <w:tcPr>
            <w:tcW w:w="538" w:type="pct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C4AB924" w14:textId="77777777" w:rsidR="00E46138" w:rsidRPr="001F4643" w:rsidRDefault="00E46138" w:rsidP="00375BBE">
            <w:pPr>
              <w:spacing w:after="0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925" w:type="pct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D86F4" w14:textId="77777777" w:rsidR="00E46138" w:rsidRPr="001F4643" w:rsidRDefault="00E46138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536" w:type="pct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noWrap/>
            <w:vAlign w:val="bottom"/>
            <w:hideMark/>
          </w:tcPr>
          <w:p w14:paraId="611EEF44" w14:textId="77777777" w:rsidR="00E46138" w:rsidRPr="001F4643" w:rsidRDefault="00E46138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color w:val="000000"/>
                <w:sz w:val="22"/>
                <w:szCs w:val="22"/>
              </w:rPr>
              <w:t> </w:t>
            </w:r>
          </w:p>
        </w:tc>
      </w:tr>
      <w:tr w:rsidR="00E46138" w:rsidRPr="001F4643" w14:paraId="11D93327" w14:textId="77777777" w:rsidTr="00C31D0E">
        <w:trPr>
          <w:trHeight w:val="360"/>
        </w:trPr>
        <w:tc>
          <w:tcPr>
            <w:tcW w:w="538" w:type="pct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EE216" w14:textId="77777777" w:rsidR="00E46138" w:rsidRPr="001F4643" w:rsidRDefault="00E46138" w:rsidP="00375BBE">
            <w:pPr>
              <w:spacing w:after="0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925" w:type="pct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A42EAC" w14:textId="77777777" w:rsidR="00E46138" w:rsidRPr="001F4643" w:rsidRDefault="00E46138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1536" w:type="pct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noWrap/>
            <w:vAlign w:val="bottom"/>
          </w:tcPr>
          <w:p w14:paraId="199F5DAB" w14:textId="77777777" w:rsidR="00E46138" w:rsidRPr="001F4643" w:rsidRDefault="00E46138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</w:tr>
      <w:tr w:rsidR="00376D37" w:rsidRPr="001F4643" w14:paraId="09B5283C" w14:textId="77777777" w:rsidTr="00C31D0E">
        <w:trPr>
          <w:trHeight w:val="152"/>
        </w:trPr>
        <w:tc>
          <w:tcPr>
            <w:tcW w:w="17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CF1495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557E8E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E4F30B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4C9E39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5ED782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7E7829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2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D47FE2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3AC36A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6789D5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1F7F6F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686AA4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CFDA96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01A880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AA01A6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0E44A0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6B89C4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90DD4D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6962F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3C604A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46E135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3A7E6D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110313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AFC3E7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FB19C8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18F596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922C80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C1D608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3CDF33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4B8FC1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D6ABFD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90F0AF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6E595E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674549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D9EF10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376D37" w:rsidRPr="001F4643" w14:paraId="39499A26" w14:textId="77777777" w:rsidTr="00C31D0E">
        <w:trPr>
          <w:trHeight w:val="360"/>
        </w:trPr>
        <w:tc>
          <w:tcPr>
            <w:tcW w:w="538" w:type="pct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5D53D2C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Start Test</w:t>
            </w:r>
          </w:p>
        </w:tc>
        <w:tc>
          <w:tcPr>
            <w:tcW w:w="1178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60987D60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Date</w:t>
            </w:r>
          </w:p>
        </w:tc>
        <w:tc>
          <w:tcPr>
            <w:tcW w:w="848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550EB526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Time</w:t>
            </w:r>
          </w:p>
        </w:tc>
        <w:tc>
          <w:tcPr>
            <w:tcW w:w="141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85483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617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1DEFA08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Completion Test</w:t>
            </w:r>
          </w:p>
        </w:tc>
        <w:tc>
          <w:tcPr>
            <w:tcW w:w="849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422AF9F2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Date</w:t>
            </w:r>
          </w:p>
        </w:tc>
        <w:tc>
          <w:tcPr>
            <w:tcW w:w="828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05C3881E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Time</w:t>
            </w:r>
          </w:p>
        </w:tc>
      </w:tr>
      <w:tr w:rsidR="00376D37" w:rsidRPr="001F4643" w14:paraId="11DF2969" w14:textId="77777777" w:rsidTr="00C31D0E">
        <w:trPr>
          <w:trHeight w:val="360"/>
        </w:trPr>
        <w:tc>
          <w:tcPr>
            <w:tcW w:w="538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AB86EF" w14:textId="77777777" w:rsidR="00375BBE" w:rsidRPr="001F4643" w:rsidRDefault="00375BBE" w:rsidP="00375BBE">
            <w:pPr>
              <w:spacing w:after="0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178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46493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48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34EDE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4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570F7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617" w:type="pct"/>
            <w:gridSpan w:val="4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67EB9728" w14:textId="77777777" w:rsidR="00375BBE" w:rsidRPr="001F4643" w:rsidRDefault="00375BBE" w:rsidP="00375BBE">
            <w:pPr>
              <w:spacing w:after="0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849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2DB28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28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E7082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color w:val="000000"/>
                <w:sz w:val="22"/>
                <w:szCs w:val="22"/>
              </w:rPr>
              <w:t> </w:t>
            </w:r>
          </w:p>
        </w:tc>
      </w:tr>
      <w:tr w:rsidR="00376D37" w:rsidRPr="001F4643" w14:paraId="1CFFF733" w14:textId="77777777" w:rsidTr="00C31D0E">
        <w:trPr>
          <w:trHeight w:val="152"/>
        </w:trPr>
        <w:tc>
          <w:tcPr>
            <w:tcW w:w="17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45020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2B132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8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48F47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94E8A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6E35F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D61D0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2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E7282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BA823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E286D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18BAE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860E2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9B3AB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E5A72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0B183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6D039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EE82E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E25DE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FAAE9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C90BF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9E301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65B41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7A7CD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D3F7D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D953FC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77BF85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FB040B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D6F2B5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2A0C5A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28C99C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CB5B9C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8645C4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2F3EBA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864D33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2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4C5905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375BBE" w:rsidRPr="001F4643" w14:paraId="45491D56" w14:textId="77777777" w:rsidTr="00C31D0E">
        <w:trPr>
          <w:trHeight w:val="360"/>
        </w:trPr>
        <w:tc>
          <w:tcPr>
            <w:tcW w:w="2565" w:type="pct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E7E6E6" w:themeFill="background2"/>
            <w:noWrap/>
            <w:vAlign w:val="center"/>
            <w:hideMark/>
          </w:tcPr>
          <w:p w14:paraId="22BB25F6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Environmental Conditions</w:t>
            </w: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C1E52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58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6613DBFF" w14:textId="77777777" w:rsidR="00375BBE" w:rsidRPr="001F4643" w:rsidRDefault="00901DD6" w:rsidP="003A3C3B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Test Designation</w:t>
            </w:r>
          </w:p>
        </w:tc>
        <w:tc>
          <w:tcPr>
            <w:tcW w:w="1536" w:type="pct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2EBA5EC" w14:textId="77777777" w:rsidR="00375BBE" w:rsidRPr="001F4643" w:rsidRDefault="00661627" w:rsidP="00661627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Descriptions</w:t>
            </w:r>
          </w:p>
        </w:tc>
      </w:tr>
      <w:tr w:rsidR="001F4643" w:rsidRPr="001F4643" w14:paraId="5CF5AB59" w14:textId="77777777" w:rsidTr="00C31D0E">
        <w:trPr>
          <w:trHeight w:val="360"/>
        </w:trPr>
        <w:tc>
          <w:tcPr>
            <w:tcW w:w="53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20F7347A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Condition</w:t>
            </w:r>
          </w:p>
        </w:tc>
        <w:tc>
          <w:tcPr>
            <w:tcW w:w="475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46A4E3B1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Temperature</w:t>
            </w:r>
          </w:p>
        </w:tc>
        <w:tc>
          <w:tcPr>
            <w:tcW w:w="41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3EBFE00F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RH%</w:t>
            </w:r>
          </w:p>
        </w:tc>
        <w:tc>
          <w:tcPr>
            <w:tcW w:w="1138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6203625C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Sign/Date</w:t>
            </w: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14521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58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7B25D76E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Test Run ID:</w:t>
            </w:r>
          </w:p>
        </w:tc>
        <w:tc>
          <w:tcPr>
            <w:tcW w:w="1536" w:type="pct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C68BFF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</w:tr>
      <w:tr w:rsidR="001F4643" w:rsidRPr="001F4643" w14:paraId="6F06499B" w14:textId="77777777" w:rsidTr="00C31D0E">
        <w:trPr>
          <w:trHeight w:val="360"/>
        </w:trPr>
        <w:tc>
          <w:tcPr>
            <w:tcW w:w="53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57BB5CF5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Initial</w:t>
            </w:r>
          </w:p>
        </w:tc>
        <w:tc>
          <w:tcPr>
            <w:tcW w:w="475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A04DC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41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94E4E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38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DCCC6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57183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758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2950A787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Test Case ID:</w:t>
            </w:r>
          </w:p>
        </w:tc>
        <w:tc>
          <w:tcPr>
            <w:tcW w:w="1536" w:type="pct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37A01E" w14:textId="1430BF67" w:rsidR="001F4643" w:rsidRPr="001F4643" w:rsidRDefault="00376E71" w:rsidP="6B1193CC">
            <w:pPr>
              <w:spacing w:after="0"/>
              <w:jc w:val="center"/>
              <w:rPr>
                <w:rFonts w:ascii="Arial Narrow" w:hAnsi="Arial Narrow" w:cs="Calibri"/>
                <w:sz w:val="22"/>
                <w:szCs w:val="22"/>
              </w:rPr>
            </w:pPr>
            <w:r w:rsidRPr="00376E71">
              <w:rPr>
                <w:rFonts w:cs="Arial"/>
                <w:sz w:val="22"/>
                <w:szCs w:val="22"/>
              </w:rPr>
              <w:t>C</w:t>
            </w:r>
            <w:r w:rsidR="00362B2E" w:rsidRPr="00362B2E">
              <w:rPr>
                <w:rFonts w:cs="Arial"/>
                <w:iCs/>
                <w:color w:val="FF0000"/>
                <w:sz w:val="22"/>
                <w:szCs w:val="22"/>
              </w:rPr>
              <w:t>XXXXX</w:t>
            </w:r>
          </w:p>
        </w:tc>
      </w:tr>
      <w:tr w:rsidR="001F4643" w:rsidRPr="001F4643" w14:paraId="32854C9C" w14:textId="77777777" w:rsidTr="00C31D0E">
        <w:trPr>
          <w:trHeight w:val="360"/>
        </w:trPr>
        <w:tc>
          <w:tcPr>
            <w:tcW w:w="53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</w:tcPr>
          <w:p w14:paraId="5F42ADAD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Final</w:t>
            </w:r>
          </w:p>
        </w:tc>
        <w:tc>
          <w:tcPr>
            <w:tcW w:w="475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0DB51E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41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EA0F9F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1138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662ACB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847408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758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</w:tcPr>
          <w:p w14:paraId="386418EB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Test ID:</w:t>
            </w:r>
          </w:p>
        </w:tc>
        <w:tc>
          <w:tcPr>
            <w:tcW w:w="1536" w:type="pct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1CCA2E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Arial"/>
                <w:color w:val="FF0000"/>
                <w:sz w:val="22"/>
                <w:szCs w:val="22"/>
                <w:shd w:val="clear" w:color="auto" w:fill="F6FBFF"/>
              </w:rPr>
            </w:pPr>
          </w:p>
        </w:tc>
      </w:tr>
    </w:tbl>
    <w:p w14:paraId="3ED8C6ED" w14:textId="77777777" w:rsidR="00E020CD" w:rsidRPr="001F4643" w:rsidRDefault="00E020CD" w:rsidP="00362B2E">
      <w:pPr>
        <w:spacing w:after="0"/>
        <w:rPr>
          <w:rFonts w:ascii="Arial Narrow" w:hAnsi="Arial Narrow"/>
          <w:sz w:val="22"/>
          <w:szCs w:val="22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14390"/>
      </w:tblGrid>
      <w:tr w:rsidR="00375BBE" w:rsidRPr="001F4643" w14:paraId="45FAA779" w14:textId="77777777" w:rsidTr="00884430">
        <w:trPr>
          <w:cantSplit/>
          <w:trHeight w:val="34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  <w:hideMark/>
          </w:tcPr>
          <w:p w14:paraId="1D544C2A" w14:textId="078233CA" w:rsidR="00375BBE" w:rsidRPr="001F4643" w:rsidRDefault="00326973" w:rsidP="00375BBE">
            <w:pPr>
              <w:spacing w:after="0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375BBE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EQUIPMENT, MATERIAL AND DOCUMENT</w:t>
            </w:r>
            <w: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ATION</w:t>
            </w:r>
            <w:r w:rsidRPr="00375BBE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SECTION</w:t>
            </w:r>
          </w:p>
        </w:tc>
      </w:tr>
    </w:tbl>
    <w:p w14:paraId="0B18998C" w14:textId="77777777" w:rsidR="00362B2E" w:rsidRDefault="00362B2E" w:rsidP="00362B2E">
      <w:pPr>
        <w:spacing w:after="0"/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3418"/>
        <w:gridCol w:w="953"/>
        <w:gridCol w:w="2936"/>
        <w:gridCol w:w="3428"/>
        <w:gridCol w:w="3655"/>
      </w:tblGrid>
      <w:tr w:rsidR="004B10D8" w:rsidRPr="001F4643" w14:paraId="534A1CB8" w14:textId="77777777" w:rsidTr="00362B2E">
        <w:trPr>
          <w:cantSplit/>
          <w:trHeight w:val="340"/>
          <w:tblHeader/>
        </w:trPr>
        <w:tc>
          <w:tcPr>
            <w:tcW w:w="1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noWrap/>
            <w:vAlign w:val="center"/>
            <w:hideMark/>
          </w:tcPr>
          <w:p w14:paraId="278B5F2B" w14:textId="77777777" w:rsidR="004B10D8" w:rsidRPr="001F4643" w:rsidRDefault="004B10D8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bookmarkStart w:id="0" w:name="_Hlk145589715"/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Equipment and Material Description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EDEDED" w:themeFill="accent3" w:themeFillTint="33"/>
            <w:vAlign w:val="center"/>
            <w:hideMark/>
          </w:tcPr>
          <w:p w14:paraId="28CEB330" w14:textId="77777777" w:rsidR="004B10D8" w:rsidRPr="001F4643" w:rsidRDefault="004B10D8" w:rsidP="008B44DF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Q</w:t>
            </w:r>
            <w:r w:rsidR="00054231"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uantity</w:t>
            </w: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1CBD059E" w14:textId="77777777" w:rsidR="004B10D8" w:rsidRPr="001F4643" w:rsidRDefault="004B10D8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art Number / List number / ID</w:t>
            </w:r>
          </w:p>
        </w:tc>
        <w:tc>
          <w:tcPr>
            <w:tcW w:w="119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EDEDED" w:themeFill="accent3" w:themeFillTint="33"/>
            <w:noWrap/>
            <w:vAlign w:val="center"/>
            <w:hideMark/>
          </w:tcPr>
          <w:p w14:paraId="1A8D3553" w14:textId="77777777" w:rsidR="004B10D8" w:rsidRPr="001F4643" w:rsidRDefault="004B10D8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Lot Number / SN / </w:t>
            </w:r>
            <w:proofErr w:type="spellStart"/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Cal_ID</w:t>
            </w:r>
            <w:proofErr w:type="spellEnd"/>
          </w:p>
        </w:tc>
        <w:tc>
          <w:tcPr>
            <w:tcW w:w="12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EDEDED" w:themeFill="accent3" w:themeFillTint="33"/>
            <w:noWrap/>
            <w:vAlign w:val="center"/>
            <w:hideMark/>
          </w:tcPr>
          <w:p w14:paraId="36436A19" w14:textId="583B284C" w:rsidR="004B10D8" w:rsidRPr="001F4643" w:rsidRDefault="004B10D8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Calibration Due Date</w:t>
            </w:r>
            <w:r w:rsidR="00CA4289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/ SW Version</w:t>
            </w:r>
          </w:p>
        </w:tc>
      </w:tr>
      <w:bookmarkEnd w:id="0"/>
      <w:tr w:rsidR="006102C6" w:rsidRPr="001F4643" w14:paraId="1A804CE0" w14:textId="77777777" w:rsidTr="00A41C52">
        <w:trPr>
          <w:cantSplit/>
          <w:trHeight w:val="340"/>
        </w:trPr>
        <w:tc>
          <w:tcPr>
            <w:tcW w:w="1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  <w:hideMark/>
          </w:tcPr>
          <w:p w14:paraId="5D3C9E4D" w14:textId="26CEAB76" w:rsidR="006102C6" w:rsidRPr="00362B2E" w:rsidRDefault="00A50E34" w:rsidP="006102C6">
            <w:pPr>
              <w:spacing w:after="0"/>
              <w:jc w:val="center"/>
              <w:rPr>
                <w:rFonts w:cs="Arial"/>
                <w:color w:val="FF0000"/>
              </w:rPr>
            </w:pPr>
            <w:r w:rsidRPr="00362B2E">
              <w:rPr>
                <w:rFonts w:cs="Arial"/>
                <w:color w:val="FF0000"/>
              </w:rPr>
              <w:t>CADD Solis Infuser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>
            <w:r>
              <w:t>[Enter Qty]</w:t>
            </w: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r>
              <w:t>[Enter Part#]</w:t>
            </w: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>
            <w:r>
              <w:t>[Enter Lot/SN]</w:t>
            </w: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>
            <w:r>
              <w:t>[Enter Cal/SW]</w:t>
            </w:r>
          </w:p>
        </w:tc>
      </w:tr>
      <w:tr w:rsidR="00447C55" w:rsidRPr="001F4643" w14:paraId="41A32D30" w14:textId="77777777" w:rsidTr="00A41C52">
        <w:trPr>
          <w:cantSplit/>
          <w:trHeight w:val="340"/>
        </w:trPr>
        <w:tc>
          <w:tcPr>
            <w:tcW w:w="1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5EB48A3A" w14:textId="77F2C30B" w:rsidR="00447C55" w:rsidRPr="00362B2E" w:rsidRDefault="00030BA6" w:rsidP="006102C6">
            <w:pPr>
              <w:spacing w:after="0"/>
              <w:jc w:val="center"/>
              <w:rPr>
                <w:rFonts w:cs="Arial"/>
                <w:color w:val="FF0000"/>
              </w:rPr>
            </w:pPr>
            <w:r w:rsidRPr="00362B2E">
              <w:rPr>
                <w:rFonts w:cs="Arial"/>
                <w:color w:val="FF0000"/>
              </w:rPr>
              <w:t>CADD Consumable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>
            <w:r>
              <w:t>[Enter Qty]</w:t>
            </w: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r>
              <w:t>[Enter Part#]</w:t>
            </w: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>
            <w:r>
              <w:t>[Enter Lot/SN]</w:t>
            </w: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>
            <w:r>
              <w:t>[Enter Cal/SW]</w:t>
            </w:r>
          </w:p>
        </w:tc>
      </w:tr>
      <w:tr w:rsidR="00447C55" w:rsidRPr="001F4643" w14:paraId="0C0679F4" w14:textId="77777777" w:rsidTr="00A41C52">
        <w:trPr>
          <w:cantSplit/>
          <w:trHeight w:val="340"/>
        </w:trPr>
        <w:tc>
          <w:tcPr>
            <w:tcW w:w="1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7E0AAE92" w14:textId="723C2F9E" w:rsidR="00447C55" w:rsidRPr="00362B2E" w:rsidRDefault="00030BA6" w:rsidP="006102C6">
            <w:pPr>
              <w:spacing w:after="0"/>
              <w:jc w:val="center"/>
              <w:rPr>
                <w:rFonts w:cs="Arial"/>
                <w:color w:val="FF0000"/>
              </w:rPr>
            </w:pPr>
            <w:r w:rsidRPr="00362B2E">
              <w:rPr>
                <w:rFonts w:cs="Arial"/>
                <w:color w:val="FF0000"/>
              </w:rPr>
              <w:t>Extension set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>
            <w:r>
              <w:t>[Enter Qty]</w:t>
            </w: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r>
              <w:t>[Enter Part#]</w:t>
            </w: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>
            <w:r>
              <w:t>[Enter Lot/SN]</w:t>
            </w: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>
            <w:r>
              <w:t>[Enter Cal/SW]</w:t>
            </w:r>
          </w:p>
        </w:tc>
      </w:tr>
      <w:tr w:rsidR="00447C55" w:rsidRPr="001F4643" w14:paraId="67E41DDD" w14:textId="77777777" w:rsidTr="00A41C52">
        <w:trPr>
          <w:cantSplit/>
          <w:trHeight w:val="340"/>
        </w:trPr>
        <w:tc>
          <w:tcPr>
            <w:tcW w:w="1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2D0297A2" w14:textId="0EDAAD7E" w:rsidR="00447C55" w:rsidRPr="00362B2E" w:rsidRDefault="00030BA6" w:rsidP="006102C6">
            <w:pPr>
              <w:spacing w:after="0"/>
              <w:jc w:val="center"/>
              <w:rPr>
                <w:rFonts w:cs="Arial"/>
                <w:color w:val="FF0000"/>
              </w:rPr>
            </w:pPr>
            <w:r w:rsidRPr="00362B2E">
              <w:rPr>
                <w:rFonts w:cs="Arial"/>
                <w:color w:val="FF0000"/>
              </w:rPr>
              <w:t>IV Bag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>
            <w:r>
              <w:t>[Enter Qty]</w:t>
            </w: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r>
              <w:t>[Enter Part#]</w:t>
            </w: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>
            <w:r>
              <w:t>[Enter Lot/SN]</w:t>
            </w: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>
            <w:r>
              <w:t>[Enter Cal/SW]</w:t>
            </w:r>
          </w:p>
        </w:tc>
      </w:tr>
      <w:tr w:rsidR="00C31D0E" w:rsidRPr="001F4643" w14:paraId="0D805EEE" w14:textId="77777777" w:rsidTr="00A41C52">
        <w:trPr>
          <w:cantSplit/>
          <w:trHeight w:val="340"/>
        </w:trPr>
        <w:tc>
          <w:tcPr>
            <w:tcW w:w="1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5BA1D9BB" w14:textId="3AC4938D" w:rsidR="00C31D0E" w:rsidRPr="00362B2E" w:rsidRDefault="00C31D0E" w:rsidP="006102C6">
            <w:pPr>
              <w:spacing w:after="0"/>
              <w:jc w:val="center"/>
              <w:rPr>
                <w:rFonts w:cs="Arial"/>
                <w:color w:val="FF0000"/>
              </w:rPr>
            </w:pPr>
            <w:r w:rsidRPr="00362B2E">
              <w:rPr>
                <w:rFonts w:cs="Arial"/>
                <w:color w:val="FF0000"/>
              </w:rPr>
              <w:t>CADD Key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>
            <w:r>
              <w:t>[Enter Qty]</w:t>
            </w: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r>
              <w:t>[Enter Part#]</w:t>
            </w: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>
            <w:r>
              <w:t>[Enter Lot/SN]</w:t>
            </w: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>
            <w:r>
              <w:t>[Enter Cal/SW]</w:t>
            </w:r>
          </w:p>
        </w:tc>
      </w:tr>
      <w:tr w:rsidR="00131773" w:rsidRPr="001F4643" w14:paraId="16B441B9" w14:textId="77777777" w:rsidTr="00A41C52">
        <w:trPr>
          <w:cantSplit/>
          <w:trHeight w:val="340"/>
        </w:trPr>
        <w:tc>
          <w:tcPr>
            <w:tcW w:w="1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5644B675" w14:textId="65932716" w:rsidR="00131773" w:rsidRPr="00362B2E" w:rsidRDefault="00131773" w:rsidP="006102C6">
            <w:pPr>
              <w:spacing w:after="0"/>
              <w:jc w:val="center"/>
              <w:rPr>
                <w:rFonts w:cs="Arial"/>
                <w:color w:val="FF0000"/>
              </w:rPr>
            </w:pPr>
            <w:r w:rsidRPr="00362B2E">
              <w:rPr>
                <w:rFonts w:cs="Arial"/>
                <w:color w:val="FF0000"/>
              </w:rPr>
              <w:t>AA Alkaline Batteries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1882D1" w14:textId="77777777" w:rsidR="00131773" w:rsidRPr="00362B2E" w:rsidRDefault="00131773" w:rsidP="006102C6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5F5D60" w14:textId="77777777" w:rsidR="00131773" w:rsidRPr="00362B2E" w:rsidRDefault="00131773" w:rsidP="006102C6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8DF05C" w14:textId="77777777" w:rsidR="00131773" w:rsidRPr="00362B2E" w:rsidRDefault="00131773" w:rsidP="006102C6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4AD404" w14:textId="77777777" w:rsidR="00131773" w:rsidRPr="00362B2E" w:rsidRDefault="00131773" w:rsidP="006102C6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</w:tr>
      <w:tr w:rsidR="00C31D0E" w:rsidRPr="001F4643" w14:paraId="50E68926" w14:textId="77777777" w:rsidTr="00A41C52">
        <w:trPr>
          <w:cantSplit/>
          <w:trHeight w:val="340"/>
        </w:trPr>
        <w:tc>
          <w:tcPr>
            <w:tcW w:w="1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31C334FF" w14:textId="4D7BAE16" w:rsidR="00C31D0E" w:rsidRPr="00362B2E" w:rsidRDefault="00184D63" w:rsidP="00C31D0E">
            <w:pPr>
              <w:spacing w:after="0"/>
              <w:jc w:val="center"/>
              <w:rPr>
                <w:rFonts w:cs="Arial"/>
                <w:color w:val="FF0000"/>
              </w:rPr>
            </w:pPr>
            <w:r w:rsidRPr="00362B2E">
              <w:rPr>
                <w:rFonts w:cs="Arial"/>
                <w:color w:val="FF0000"/>
              </w:rPr>
              <w:t>Temperature Meter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>
            <w:r>
              <w:t>[Enter Qty]</w:t>
            </w: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>
            <w:r>
              <w:t>[Enter Part#]</w:t>
            </w: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>
            <w:r>
              <w:t>[Enter Lot/SN]</w:t>
            </w: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>
            <w:r>
              <w:t>[Enter Cal/SW]</w:t>
            </w:r>
          </w:p>
        </w:tc>
      </w:tr>
      <w:tr w:rsidR="00C31D0E" w:rsidRPr="001F4643" w14:paraId="7C064867" w14:textId="77777777" w:rsidTr="00A41C52">
        <w:trPr>
          <w:cantSplit/>
          <w:trHeight w:val="340"/>
        </w:trPr>
        <w:tc>
          <w:tcPr>
            <w:tcW w:w="1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21FEFC10" w14:textId="2FCFAF0F" w:rsidR="00C31D0E" w:rsidRPr="0056686C" w:rsidRDefault="00C31D0E" w:rsidP="00C31D0E">
            <w:pPr>
              <w:spacing w:after="0"/>
              <w:jc w:val="center"/>
              <w:rPr>
                <w:rFonts w:cs="Arial"/>
              </w:rPr>
            </w:pPr>
            <w:bookmarkStart w:id="1" w:name="_Hlk48129962"/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18BDB7" w14:textId="77777777" w:rsidR="00C31D0E" w:rsidRPr="001F4643" w:rsidRDefault="00C31D0E" w:rsidP="00C31D0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32EF65" w14:textId="77777777" w:rsidR="00C31D0E" w:rsidRPr="001F4643" w:rsidRDefault="00C31D0E" w:rsidP="00C31D0E">
            <w:pPr>
              <w:spacing w:after="0"/>
              <w:jc w:val="center"/>
              <w:rPr>
                <w:rFonts w:ascii="Arial Narrow" w:hAnsi="Arial Narrow" w:cs="Calibri"/>
                <w:sz w:val="22"/>
                <w:szCs w:val="22"/>
              </w:rPr>
            </w:pP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16CE56" w14:textId="77777777" w:rsidR="00C31D0E" w:rsidRDefault="00C31D0E" w:rsidP="00C31D0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F66827" w14:textId="77777777" w:rsidR="00C31D0E" w:rsidRDefault="00C31D0E" w:rsidP="00C31D0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</w:tr>
      <w:tr w:rsidR="00C31D0E" w:rsidRPr="001F4643" w14:paraId="304B0B73" w14:textId="77777777" w:rsidTr="00A41C52">
        <w:trPr>
          <w:cantSplit/>
          <w:trHeight w:val="340"/>
        </w:trPr>
        <w:tc>
          <w:tcPr>
            <w:tcW w:w="1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55D1BF80" w14:textId="4EC5182C" w:rsidR="00C31D0E" w:rsidRPr="0056686C" w:rsidRDefault="00C31D0E" w:rsidP="00C31D0E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AC7680" w14:textId="77777777" w:rsidR="00C31D0E" w:rsidRPr="001F4643" w:rsidRDefault="00C31D0E" w:rsidP="00C31D0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4B0701" w14:textId="77777777" w:rsidR="00C31D0E" w:rsidRPr="001F4643" w:rsidRDefault="00C31D0E" w:rsidP="00C31D0E">
            <w:pPr>
              <w:spacing w:after="0"/>
              <w:jc w:val="center"/>
              <w:rPr>
                <w:rFonts w:ascii="Arial Narrow" w:hAnsi="Arial Narrow" w:cs="Calibri"/>
                <w:sz w:val="22"/>
                <w:szCs w:val="22"/>
              </w:rPr>
            </w:pP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58B0E4" w14:textId="77777777" w:rsidR="00C31D0E" w:rsidRDefault="00C31D0E" w:rsidP="00C31D0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86FAAA" w14:textId="77777777" w:rsidR="00C31D0E" w:rsidRDefault="00C31D0E" w:rsidP="00C31D0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</w:tr>
      <w:tr w:rsidR="00C31D0E" w:rsidRPr="001F4643" w14:paraId="2DCB7608" w14:textId="77777777" w:rsidTr="00A41C52">
        <w:trPr>
          <w:cantSplit/>
          <w:trHeight w:val="340"/>
        </w:trPr>
        <w:tc>
          <w:tcPr>
            <w:tcW w:w="1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092F782D" w14:textId="77777777" w:rsidR="00C31D0E" w:rsidRPr="0056686C" w:rsidRDefault="00C31D0E" w:rsidP="00C31D0E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220C11" w14:textId="77777777" w:rsidR="00C31D0E" w:rsidRPr="001F4643" w:rsidRDefault="00C31D0E" w:rsidP="00C31D0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35F172" w14:textId="77777777" w:rsidR="00C31D0E" w:rsidRPr="001F4643" w:rsidRDefault="00C31D0E" w:rsidP="00C31D0E">
            <w:pPr>
              <w:spacing w:after="0"/>
              <w:jc w:val="center"/>
              <w:rPr>
                <w:rFonts w:ascii="Arial Narrow" w:hAnsi="Arial Narrow" w:cs="Calibri"/>
                <w:sz w:val="22"/>
                <w:szCs w:val="22"/>
              </w:rPr>
            </w:pP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7C7344" w14:textId="77777777" w:rsidR="00C31D0E" w:rsidRDefault="00C31D0E" w:rsidP="00C31D0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5EAACE" w14:textId="77777777" w:rsidR="00C31D0E" w:rsidRDefault="00C31D0E" w:rsidP="00C31D0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</w:tr>
      <w:bookmarkEnd w:id="1"/>
    </w:tbl>
    <w:p w14:paraId="6B3CC18A" w14:textId="3DFE1667" w:rsidR="00F56CAA" w:rsidRDefault="00F56CAA" w:rsidP="009D42C5">
      <w:pPr>
        <w:spacing w:after="0"/>
        <w:rPr>
          <w:b/>
          <w:caps/>
          <w:sz w:val="28"/>
        </w:rPr>
      </w:pP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ook w:val="04A0" w:firstRow="1" w:lastRow="0" w:firstColumn="1" w:lastColumn="0" w:noHBand="0" w:noVBand="1"/>
      </w:tblPr>
      <w:tblGrid>
        <w:gridCol w:w="2382"/>
        <w:gridCol w:w="9899"/>
        <w:gridCol w:w="2103"/>
      </w:tblGrid>
      <w:tr w:rsidR="541AD185" w14:paraId="60C6B0DF" w14:textId="77777777" w:rsidTr="00E57DFB">
        <w:trPr>
          <w:trHeight w:val="360"/>
        </w:trPr>
        <w:tc>
          <w:tcPr>
            <w:tcW w:w="82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1E49E0EF" w14:textId="7EA745EF" w:rsidR="541AD185" w:rsidRDefault="541AD185" w:rsidP="541AD185">
            <w:pPr>
              <w:spacing w:after="0"/>
              <w:jc w:val="center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541AD185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Documents number</w:t>
            </w:r>
          </w:p>
        </w:tc>
        <w:tc>
          <w:tcPr>
            <w:tcW w:w="344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B5E62C6" w14:textId="39D72036" w:rsidR="541AD185" w:rsidRDefault="541AD185" w:rsidP="541AD185">
            <w:pPr>
              <w:spacing w:after="0"/>
              <w:jc w:val="center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541AD185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Documents description</w:t>
            </w:r>
          </w:p>
        </w:tc>
        <w:tc>
          <w:tcPr>
            <w:tcW w:w="7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F497A9D" w14:textId="761574D6" w:rsidR="541AD185" w:rsidRDefault="541AD185" w:rsidP="541AD185">
            <w:pPr>
              <w:spacing w:after="0"/>
              <w:jc w:val="center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541AD185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Revision</w:t>
            </w:r>
          </w:p>
        </w:tc>
      </w:tr>
      <w:tr w:rsidR="541AD185" w14:paraId="02491BB2" w14:textId="77777777" w:rsidTr="00E57DFB">
        <w:trPr>
          <w:trHeight w:val="360"/>
        </w:trPr>
        <w:tc>
          <w:tcPr>
            <w:tcW w:w="82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37C1531" w14:textId="5D7E0E7E" w:rsidR="541AD185" w:rsidRDefault="541AD185" w:rsidP="541AD185">
            <w:pPr>
              <w:spacing w:after="0"/>
              <w:jc w:val="center"/>
              <w:rPr>
                <w:rFonts w:eastAsia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344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8E847F8" w14:textId="48F44168" w:rsidR="541AD185" w:rsidRDefault="541AD185" w:rsidP="541AD185">
            <w:pPr>
              <w:spacing w:after="0"/>
              <w:jc w:val="center"/>
              <w:rPr>
                <w:rFonts w:eastAsia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7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3C67480" w14:textId="77D84E8A" w:rsidR="541AD185" w:rsidRDefault="541AD185" w:rsidP="541AD185">
            <w:pPr>
              <w:spacing w:after="0"/>
              <w:jc w:val="center"/>
              <w:rPr>
                <w:rFonts w:ascii="Arial Narrow" w:eastAsia="Arial Narrow" w:hAnsi="Arial Narrow" w:cs="Arial Narrow"/>
                <w:color w:val="FF0000"/>
                <w:sz w:val="22"/>
                <w:szCs w:val="22"/>
              </w:rPr>
            </w:pPr>
          </w:p>
        </w:tc>
      </w:tr>
      <w:tr w:rsidR="541AD185" w14:paraId="0B2E50D4" w14:textId="77777777" w:rsidTr="00E57DFB">
        <w:trPr>
          <w:trHeight w:val="360"/>
        </w:trPr>
        <w:tc>
          <w:tcPr>
            <w:tcW w:w="82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BFC8693" w14:textId="179F2FFC" w:rsidR="541AD185" w:rsidRDefault="541AD185" w:rsidP="541AD185">
            <w:pPr>
              <w:spacing w:after="0"/>
              <w:jc w:val="center"/>
              <w:rPr>
                <w:rFonts w:eastAsia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344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8D9DDDA" w14:textId="47FEDE33" w:rsidR="541AD185" w:rsidRDefault="541AD185" w:rsidP="541AD185">
            <w:pPr>
              <w:spacing w:after="0"/>
              <w:jc w:val="center"/>
              <w:rPr>
                <w:rFonts w:eastAsia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7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256D290D" w14:textId="5BD26F46" w:rsidR="541AD185" w:rsidRDefault="541AD185" w:rsidP="541AD185">
            <w:pPr>
              <w:spacing w:after="0"/>
              <w:jc w:val="center"/>
              <w:rPr>
                <w:rFonts w:ascii="Arial Narrow" w:eastAsia="Arial Narrow" w:hAnsi="Arial Narrow" w:cs="Arial Narrow"/>
                <w:color w:val="FF0000"/>
                <w:sz w:val="22"/>
                <w:szCs w:val="22"/>
              </w:rPr>
            </w:pPr>
          </w:p>
        </w:tc>
      </w:tr>
      <w:tr w:rsidR="541AD185" w14:paraId="183C9F23" w14:textId="77777777" w:rsidTr="00E57DFB">
        <w:trPr>
          <w:trHeight w:val="360"/>
        </w:trPr>
        <w:tc>
          <w:tcPr>
            <w:tcW w:w="82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1648F6C" w14:textId="27063FDF" w:rsidR="541AD185" w:rsidRDefault="541AD185" w:rsidP="541AD185">
            <w:pPr>
              <w:spacing w:after="0"/>
              <w:jc w:val="center"/>
              <w:rPr>
                <w:rFonts w:eastAsia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344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517E7AE" w14:textId="77638FF7" w:rsidR="541AD185" w:rsidRDefault="541AD185" w:rsidP="541AD185">
            <w:pPr>
              <w:spacing w:after="0"/>
              <w:jc w:val="center"/>
              <w:rPr>
                <w:rFonts w:eastAsia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7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B2077BF" w14:textId="13751BA7" w:rsidR="541AD185" w:rsidRDefault="541AD185" w:rsidP="541AD185">
            <w:pPr>
              <w:spacing w:after="0"/>
              <w:jc w:val="center"/>
              <w:rPr>
                <w:rFonts w:ascii="Arial Narrow" w:eastAsia="Arial Narrow" w:hAnsi="Arial Narrow" w:cs="Arial Narrow"/>
                <w:color w:val="FF0000"/>
                <w:sz w:val="22"/>
                <w:szCs w:val="22"/>
              </w:rPr>
            </w:pPr>
          </w:p>
        </w:tc>
      </w:tr>
    </w:tbl>
    <w:p w14:paraId="17B809FD" w14:textId="69E7B2D1" w:rsidR="008D7351" w:rsidRPr="00E57DFB" w:rsidRDefault="00890BCC" w:rsidP="00C31D0E">
      <w:pPr>
        <w:pStyle w:val="Heading1"/>
        <w:spacing w:after="120"/>
        <w:rPr>
          <w:rStyle w:val="normaltextrun"/>
        </w:rPr>
      </w:pPr>
      <w:r>
        <w:rPr>
          <w:b/>
        </w:rPr>
        <w:t>TABLE 1. REQUIREMENTS VERIFICATION CONDITIONS</w:t>
      </w:r>
    </w:p>
    <w:tbl>
      <w:tblPr>
        <w:tblW w:w="5000" w:type="pct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4"/>
        <w:gridCol w:w="2152"/>
        <w:gridCol w:w="1637"/>
        <w:gridCol w:w="1528"/>
        <w:gridCol w:w="1620"/>
        <w:gridCol w:w="1620"/>
        <w:gridCol w:w="1712"/>
        <w:gridCol w:w="1553"/>
        <w:gridCol w:w="2218"/>
      </w:tblGrid>
      <w:tr w:rsidR="00947468" w:rsidRPr="00D21F06" w14:paraId="2B5A1D4C" w14:textId="77777777" w:rsidTr="34E793F4">
        <w:trPr>
          <w:trHeight w:val="570"/>
          <w:tblHeader/>
        </w:trPr>
        <w:tc>
          <w:tcPr>
            <w:tcW w:w="120" w:type="pct"/>
            <w:vMerge w:val="restart"/>
            <w:tcBorders>
              <w:left w:val="single" w:sz="6" w:space="0" w:color="auto"/>
              <w:right w:val="single" w:sz="6" w:space="0" w:color="auto"/>
            </w:tcBorders>
            <w:shd w:val="clear" w:color="auto" w:fill="EDEDED" w:themeFill="accent3" w:themeFillTint="33"/>
            <w:vAlign w:val="center"/>
            <w:hideMark/>
          </w:tcPr>
          <w:p>
            <w:r>
              <w:t>No.</w:t>
            </w:r>
          </w:p>
        </w:tc>
        <w:tc>
          <w:tcPr>
            <w:tcW w:w="748" w:type="pct"/>
            <w:vMerge w:val="restart"/>
            <w:tcBorders>
              <w:left w:val="single" w:sz="6" w:space="0" w:color="auto"/>
              <w:right w:val="single" w:sz="6" w:space="0" w:color="auto"/>
            </w:tcBorders>
            <w:shd w:val="clear" w:color="auto" w:fill="EDEDED" w:themeFill="accent3" w:themeFillTint="33"/>
            <w:vAlign w:val="center"/>
            <w:hideMark/>
          </w:tcPr>
          <w:p>
            <w:r>
              <w:t>Infuser Serial Number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 w:themeFill="accent3" w:themeFillTint="33"/>
            <w:vAlign w:val="center"/>
          </w:tcPr>
          <w:p>
            <w:r>
              <w:t>Battery Serial Number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 w:themeFill="accent3" w:themeFillTint="33"/>
            <w:vAlign w:val="center"/>
          </w:tcPr>
          <w:p>
            <w:r>
              <w:t>Charging Indicator Observed (Step 1.6/1.7)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 w:themeFill="accent3" w:themeFillTint="33"/>
            <w:vAlign w:val="center"/>
          </w:tcPr>
          <w:p>
            <w:r>
              <w:t>Operates on Battery Observed (Step 1.9)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 w:themeFill="accent3" w:themeFillTint="33"/>
            <w:vAlign w:val="center"/>
          </w:tcPr>
          <w:p>
            <w:r>
              <w:t>Sign Name/Date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 w:themeFill="accent3" w:themeFillTint="33"/>
            <w:vAlign w:val="center"/>
          </w:tcPr>
          <w:p>
            <w:r/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 w:themeFill="accent3" w:themeFillTint="33"/>
            <w:vAlign w:val="center"/>
          </w:tcPr>
          <w:p>
            <w:r/>
          </w:p>
        </w:tc>
        <w:tc>
          <w:tcPr>
            <w:tcW w:w="771" w:type="pct"/>
            <w:vMerge w:val="restart"/>
            <w:tcBorders>
              <w:left w:val="single" w:sz="6" w:space="0" w:color="auto"/>
              <w:right w:val="single" w:sz="6" w:space="0" w:color="auto"/>
            </w:tcBorders>
            <w:shd w:val="clear" w:color="auto" w:fill="EDEDED" w:themeFill="accent3" w:themeFillTint="33"/>
            <w:vAlign w:val="center"/>
            <w:hideMark/>
          </w:tcPr>
          <w:p>
            <w:r/>
          </w:p>
        </w:tc>
      </w:tr>
      <w:tr w:rsidR="00947468" w:rsidRPr="00D21F06" w14:paraId="2A911748" w14:textId="77777777" w:rsidTr="34E793F4">
        <w:trPr>
          <w:trHeight w:val="345"/>
        </w:trPr>
        <w:tc>
          <w:tcPr>
            <w:tcW w:w="120" w:type="pct"/>
            <w:vMerge/>
            <w:vAlign w:val="center"/>
            <w:hideMark/>
          </w:tcPr>
          <w:p w14:paraId="3B22B5D1" w14:textId="77777777" w:rsidR="00947468" w:rsidRPr="00D21F06" w:rsidRDefault="00947468" w:rsidP="00947468">
            <w:pPr>
              <w:spacing w:after="0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748" w:type="pct"/>
            <w:vMerge/>
            <w:vAlign w:val="center"/>
            <w:hideMark/>
          </w:tcPr>
          <w:p w14:paraId="3DA5E3A9" w14:textId="77777777" w:rsidR="00947468" w:rsidRPr="00D21F06" w:rsidRDefault="00947468" w:rsidP="00947468">
            <w:pPr>
              <w:spacing w:after="0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 w:themeFill="accent3" w:themeFillTint="33"/>
            <w:vAlign w:val="center"/>
            <w:hideMark/>
          </w:tcPr>
          <w:p w14:paraId="201BAC8E" w14:textId="453277DF" w:rsidR="00947468" w:rsidRPr="00362B2E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 xml:space="preserve">Step 1 Sub-step </w:t>
            </w:r>
            <w:r w:rsidR="00602987"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>8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 w:themeFill="accent3" w:themeFillTint="33"/>
          </w:tcPr>
          <w:p w14:paraId="294BB5CB" w14:textId="4214B00E" w:rsidR="00947468" w:rsidRPr="00362B2E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 xml:space="preserve">Step 1 Sub-step </w:t>
            </w:r>
            <w:r w:rsidR="00717E5A"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>16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 w:themeFill="accent3" w:themeFillTint="33"/>
            <w:vAlign w:val="center"/>
          </w:tcPr>
          <w:p w14:paraId="479D4148" w14:textId="4DE0F036" w:rsidR="00947468" w:rsidRPr="00362B2E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 xml:space="preserve">Step </w:t>
            </w:r>
            <w:r w:rsidR="003C052C"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>2</w:t>
            </w:r>
            <w:r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 xml:space="preserve"> Sub-step </w:t>
            </w:r>
            <w:r w:rsidR="00635694"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>10</w:t>
            </w:r>
            <w:r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>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 w:themeFill="accent3" w:themeFillTint="33"/>
            <w:vAlign w:val="center"/>
          </w:tcPr>
          <w:p w14:paraId="39C01961" w14:textId="5ED6ACF6" w:rsidR="00947468" w:rsidRPr="00362B2E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 xml:space="preserve">Step </w:t>
            </w:r>
            <w:r w:rsidR="00E3283D"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>2</w:t>
            </w:r>
            <w:r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 xml:space="preserve"> Sub-step </w:t>
            </w:r>
            <w:r w:rsidR="00635694"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>12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 w:themeFill="accent3" w:themeFillTint="33"/>
            <w:vAlign w:val="center"/>
          </w:tcPr>
          <w:p w14:paraId="221D565E" w14:textId="6CB6555F" w:rsidR="00947468" w:rsidRPr="00362B2E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 xml:space="preserve">Step </w:t>
            </w:r>
            <w:r w:rsidR="00717E5A"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>2</w:t>
            </w:r>
            <w:r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 xml:space="preserve"> Sub-step </w:t>
            </w:r>
            <w:r w:rsidR="00E3283D"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>1</w:t>
            </w:r>
            <w:r w:rsidR="00635694"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>7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 w:themeFill="accent3" w:themeFillTint="33"/>
            <w:vAlign w:val="center"/>
            <w:hideMark/>
          </w:tcPr>
          <w:p w14:paraId="60B7751D" w14:textId="5E613FD6" w:rsidR="00947468" w:rsidRPr="00362B2E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 xml:space="preserve">Step </w:t>
            </w:r>
            <w:r w:rsidR="00E3283D"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>2</w:t>
            </w:r>
            <w:r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 xml:space="preserve"> Sub-step </w:t>
            </w:r>
            <w:r w:rsidR="00635694"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>20</w:t>
            </w:r>
          </w:p>
        </w:tc>
        <w:tc>
          <w:tcPr>
            <w:tcW w:w="771" w:type="pct"/>
            <w:vMerge/>
            <w:vAlign w:val="center"/>
            <w:hideMark/>
          </w:tcPr>
          <w:p w14:paraId="7914B5D8" w14:textId="77777777" w:rsidR="00947468" w:rsidRPr="00D21F06" w:rsidRDefault="00947468" w:rsidP="00947468">
            <w:pPr>
              <w:spacing w:after="0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947468" w:rsidRPr="00D21F06" w14:paraId="316911A7" w14:textId="77777777" w:rsidTr="34E793F4">
        <w:trPr>
          <w:trHeight w:val="420"/>
        </w:trPr>
        <w:tc>
          <w:tcPr>
            <w:tcW w:w="120" w:type="pct"/>
            <w:vMerge/>
            <w:vAlign w:val="center"/>
            <w:hideMark/>
          </w:tcPr>
          <w:p w14:paraId="1B36E9B8" w14:textId="77777777" w:rsidR="00947468" w:rsidRPr="00D21F06" w:rsidRDefault="00947468" w:rsidP="00947468">
            <w:pPr>
              <w:spacing w:after="0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748" w:type="pct"/>
            <w:vMerge/>
            <w:vAlign w:val="center"/>
            <w:hideMark/>
          </w:tcPr>
          <w:p w14:paraId="24B0F30A" w14:textId="77777777" w:rsidR="00947468" w:rsidRPr="00D21F06" w:rsidRDefault="00947468" w:rsidP="00947468">
            <w:pPr>
              <w:spacing w:after="0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 w:themeFill="accent3" w:themeFillTint="33"/>
            <w:vAlign w:val="center"/>
          </w:tcPr>
          <w:p w14:paraId="2E13F9D1" w14:textId="1C9393FC" w:rsidR="00947468" w:rsidRPr="00362B2E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Segoe UI"/>
                <w:color w:val="FF0000"/>
                <w:sz w:val="22"/>
                <w:szCs w:val="22"/>
              </w:rPr>
              <w:t>CADD-SYSDI-7</w:t>
            </w:r>
            <w:r w:rsidR="00717E5A" w:rsidRPr="00362B2E">
              <w:rPr>
                <w:rFonts w:ascii="Arial Narrow" w:hAnsi="Arial Narrow" w:cs="Segoe UI"/>
                <w:color w:val="FF0000"/>
                <w:sz w:val="22"/>
                <w:szCs w:val="22"/>
              </w:rPr>
              <w:t>3</w:t>
            </w:r>
          </w:p>
          <w:p w14:paraId="33688D24" w14:textId="4F638437" w:rsidR="00947468" w:rsidRPr="00362B2E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>(condition)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 w:themeFill="accent3" w:themeFillTint="33"/>
          </w:tcPr>
          <w:p w14:paraId="23EF4346" w14:textId="77777777" w:rsidR="00947468" w:rsidRPr="00362B2E" w:rsidRDefault="00947468" w:rsidP="00947468">
            <w:pPr>
              <w:spacing w:after="0"/>
              <w:jc w:val="center"/>
              <w:rPr>
                <w:rFonts w:ascii="Arial Narrow" w:hAnsi="Arial Narrow" w:cs="Arial"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Arial"/>
                <w:color w:val="FF0000"/>
                <w:sz w:val="22"/>
                <w:szCs w:val="22"/>
              </w:rPr>
              <w:t>CADD-SYSDI-73</w:t>
            </w:r>
          </w:p>
          <w:p w14:paraId="32FD92F2" w14:textId="2CF49DB6" w:rsidR="00947468" w:rsidRPr="00362B2E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Arial"/>
                <w:b/>
                <w:bCs/>
                <w:color w:val="FF0000"/>
                <w:sz w:val="22"/>
                <w:szCs w:val="22"/>
              </w:rPr>
              <w:t>(condition)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 w:themeFill="accent3" w:themeFillTint="33"/>
          </w:tcPr>
          <w:p w14:paraId="55349027" w14:textId="77777777" w:rsidR="00947468" w:rsidRPr="00362B2E" w:rsidRDefault="00947468" w:rsidP="00947468">
            <w:pPr>
              <w:spacing w:after="0"/>
              <w:jc w:val="center"/>
              <w:rPr>
                <w:rFonts w:ascii="Arial Narrow" w:hAnsi="Arial Narrow" w:cs="Arial"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Arial"/>
                <w:color w:val="FF0000"/>
                <w:sz w:val="22"/>
                <w:szCs w:val="22"/>
              </w:rPr>
              <w:t>CADD-SYSDI-75</w:t>
            </w:r>
          </w:p>
          <w:p w14:paraId="71392A88" w14:textId="5C8AF8A4" w:rsidR="00947468" w:rsidRPr="00362B2E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Arial"/>
                <w:b/>
                <w:bCs/>
                <w:color w:val="FF0000"/>
                <w:sz w:val="22"/>
                <w:szCs w:val="22"/>
              </w:rPr>
              <w:t>(condition)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 w:themeFill="accent3" w:themeFillTint="33"/>
          </w:tcPr>
          <w:p w14:paraId="34E7B51F" w14:textId="77777777" w:rsidR="00947468" w:rsidRPr="00362B2E" w:rsidRDefault="00947468" w:rsidP="00947468">
            <w:pPr>
              <w:spacing w:after="0"/>
              <w:jc w:val="center"/>
              <w:rPr>
                <w:rFonts w:ascii="Arial Narrow" w:hAnsi="Arial Narrow" w:cs="Arial"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Arial"/>
                <w:color w:val="FF0000"/>
                <w:sz w:val="22"/>
                <w:szCs w:val="22"/>
              </w:rPr>
              <w:t>CADD-SYSDI-73</w:t>
            </w:r>
          </w:p>
          <w:p w14:paraId="51A5B320" w14:textId="381C2F3E" w:rsidR="00947468" w:rsidRPr="00362B2E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Arial"/>
                <w:b/>
                <w:bCs/>
                <w:color w:val="FF0000"/>
                <w:sz w:val="22"/>
                <w:szCs w:val="22"/>
              </w:rPr>
              <w:t>(condition)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 w:themeFill="accent3" w:themeFillTint="33"/>
            <w:vAlign w:val="center"/>
          </w:tcPr>
          <w:p w14:paraId="16226EB1" w14:textId="77777777" w:rsidR="00635694" w:rsidRPr="00362B2E" w:rsidRDefault="00635694" w:rsidP="00635694">
            <w:pPr>
              <w:spacing w:after="0"/>
              <w:jc w:val="center"/>
              <w:rPr>
                <w:rFonts w:ascii="Arial Narrow" w:hAnsi="Arial Narrow" w:cs="Arial"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Arial"/>
                <w:color w:val="FF0000"/>
                <w:sz w:val="22"/>
                <w:szCs w:val="22"/>
              </w:rPr>
              <w:t>CADD-SYSDI-75</w:t>
            </w:r>
          </w:p>
          <w:p w14:paraId="5031277A" w14:textId="41FD44AF" w:rsidR="00947468" w:rsidRPr="00362B2E" w:rsidRDefault="00635694" w:rsidP="00635694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Arial"/>
                <w:b/>
                <w:bCs/>
                <w:color w:val="FF0000"/>
                <w:sz w:val="22"/>
                <w:szCs w:val="22"/>
              </w:rPr>
              <w:t>(condition)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 w:themeFill="accent3" w:themeFillTint="33"/>
            <w:vAlign w:val="center"/>
          </w:tcPr>
          <w:p w14:paraId="4F2D1FEE" w14:textId="77777777" w:rsidR="00635694" w:rsidRPr="00362B2E" w:rsidRDefault="00635694" w:rsidP="00635694">
            <w:pPr>
              <w:spacing w:after="0"/>
              <w:jc w:val="center"/>
              <w:rPr>
                <w:rFonts w:ascii="Arial Narrow" w:hAnsi="Arial Narrow" w:cs="Arial"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Arial"/>
                <w:color w:val="FF0000"/>
                <w:sz w:val="22"/>
                <w:szCs w:val="22"/>
              </w:rPr>
              <w:t>CADD-SYSDI-73</w:t>
            </w:r>
          </w:p>
          <w:p w14:paraId="4CFB74FF" w14:textId="112EC4C1" w:rsidR="00947468" w:rsidRPr="00362B2E" w:rsidRDefault="00635694" w:rsidP="00635694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Arial"/>
                <w:b/>
                <w:bCs/>
                <w:color w:val="FF0000"/>
                <w:sz w:val="22"/>
                <w:szCs w:val="22"/>
              </w:rPr>
              <w:t>(condition)</w:t>
            </w:r>
          </w:p>
        </w:tc>
        <w:tc>
          <w:tcPr>
            <w:tcW w:w="771" w:type="pct"/>
            <w:vMerge/>
            <w:vAlign w:val="center"/>
            <w:hideMark/>
          </w:tcPr>
          <w:p w14:paraId="65C42916" w14:textId="77777777" w:rsidR="00947468" w:rsidRPr="00D21F06" w:rsidRDefault="00947468" w:rsidP="00947468">
            <w:pPr>
              <w:spacing w:after="0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947468" w:rsidRPr="00D21F06" w14:paraId="74F134D7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>
              <w:t>1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/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/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6E8B27" w14:textId="23B32238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2BE682C" w14:textId="1336FC02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DAF30D4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cs="Arial"/>
                <w:color w:val="000000"/>
                <w:sz w:val="22"/>
                <w:szCs w:val="22"/>
              </w:rPr>
              <w:t> </w:t>
            </w: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08BC5721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>
              <w:t>2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/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/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7B1E9FD" w14:textId="2A348F0B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C651EDD" w14:textId="418E35C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E5E0A42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cs="Arial"/>
                <w:color w:val="000000"/>
                <w:sz w:val="22"/>
                <w:szCs w:val="22"/>
              </w:rPr>
              <w:t> </w:t>
            </w: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2243019D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>
              <w:t>3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/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/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DDC3FF5" w14:textId="3D606486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66A0887" w14:textId="7E6A44BF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CD5D46C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cs="Arial"/>
                <w:color w:val="000000"/>
                <w:sz w:val="22"/>
                <w:szCs w:val="22"/>
              </w:rPr>
              <w:t> </w:t>
            </w: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4CBD515C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>
              <w:t>4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/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/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7E6337F" w14:textId="35FD461E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113E8D5" w14:textId="046A2A52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3D7E6C8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cs="Arial"/>
                <w:color w:val="000000"/>
                <w:sz w:val="22"/>
                <w:szCs w:val="22"/>
              </w:rPr>
              <w:t> </w:t>
            </w: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40540573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>
              <w:t>5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/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/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EE4A62B" w14:textId="5077B3C8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5393ED7" w14:textId="5E5B47F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02CC37B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cs="Arial"/>
                <w:color w:val="000000"/>
                <w:sz w:val="22"/>
                <w:szCs w:val="22"/>
              </w:rPr>
              <w:t> </w:t>
            </w: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295C16C9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>
              <w:t>6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/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/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C8693DE" w14:textId="1B38D30E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ECF108F" w14:textId="03284FB5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8BB0283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673CA0D0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>
              <w:t>7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/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/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BD3BB76" w14:textId="6E0579EE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BE31996" w14:textId="60006FF4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2594F1B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7AD8A14A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>
              <w:t>8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/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/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B57C627" w14:textId="632381FD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4736B72" w14:textId="14AC9188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AEDAB7D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45CF92C9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>
              <w:t>9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/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/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90B7A3D" w14:textId="643EC1B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516C87C" w14:textId="2FA07093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6160520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72334728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>
              <w:t>10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/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/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E138E1B" w14:textId="6EB8584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6883889" w14:textId="26755390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2EDA72E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0F8C8646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>
              <w:t>11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/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/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0A4AFDA" w14:textId="311F90D5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7F40BE1" w14:textId="26352A4E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87870D0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6C7B4E26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>
              <w:t>12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/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/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FA718F4" w14:textId="23040ABB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E5FADB1" w14:textId="7F50F3D4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7972536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2254030E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>
            <w:r>
              <w:t>13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/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/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ABB2559" w14:textId="6D1C691E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0CF301C" w14:textId="0717E50F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77583F4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28D5E094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>
            <w:r>
              <w:t>14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/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/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8A0FA33" w14:textId="75F9A526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393ABDD" w14:textId="26E70B15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33524EA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10A94365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>
            <w:r>
              <w:t>15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/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/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35662A2" w14:textId="05418963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8CFC837" w14:textId="690A1862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640D7F2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583DF906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>
            <w:r>
              <w:t>16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/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/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508E36B" w14:textId="3E4041B4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E28C1AA" w14:textId="7B2E94A1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C9A5865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641372CB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>
            <w:r>
              <w:t>17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/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/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D2498CD" w14:textId="42256CB5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AFE23DF" w14:textId="10627B65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2B2E54C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23E8CA70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>
              <w:t>18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/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/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8389E5A" w14:textId="30C83F2F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5F28AFC" w14:textId="667882A3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4CAD20A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56C6E249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>
              <w:t>19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/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/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ACB3E67" w14:textId="4067CEF4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8A93B91" w14:textId="24333028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F5EE6BE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4D4DD0C3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>
              <w:t>20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/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/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C38B92E" w14:textId="697B4160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D3ACA23" w14:textId="5057327D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36964D4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7BA7295A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>
              <w:t>21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/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/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EB70D10" w14:textId="3887FECE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2AEE79A" w14:textId="6F4D976C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AF7B352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5DAE16B6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>
              <w:t>22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/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/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D8CF675" w14:textId="5446F323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02CFFC3" w14:textId="4A33BAAA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95C86DA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3FE953D5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>
              <w:t>23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/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/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BB999A2" w14:textId="40EA5870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6397683" w14:textId="6C7ABD35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5844F78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6CD258BF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>
              <w:t>24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/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/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8373A29" w14:textId="794F888A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435A53B" w14:textId="27A035A8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9109935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28F85B74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>
              <w:t>25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/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/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9C6C04E" w14:textId="7B361DC0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22BF821" w14:textId="44A785D9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BDAEE64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54D587F4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>
              <w:t>26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/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/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732B20A" w14:textId="66204642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4BB6A14" w14:textId="573E96F9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4E15DBB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6F2E9FED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>
              <w:t>27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/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/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F93A6DE" w14:textId="7F344763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E3A46BB" w14:textId="510A9F72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CB82349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4D60A365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>
              <w:t>28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/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/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5C3FC9F" w14:textId="0EAB3BE4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6C1E774" w14:textId="5995E01F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7D910A7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720889E8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>
              <w:t>29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/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>
            <w:r/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>
            <w:r/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7CC6050" w14:textId="5A254A75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C957D42" w14:textId="072E5700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DF318BA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</w:tbl>
    <w:p w14:paraId="68480C9C" w14:textId="52E52F65" w:rsidR="008954DC" w:rsidRDefault="008954DC" w:rsidP="008954DC">
      <w:pPr>
        <w:pStyle w:val="Heading1"/>
        <w:rPr>
          <w:color w:val="000000" w:themeColor="text1"/>
        </w:rPr>
      </w:pPr>
      <w:r w:rsidRPr="00AF6947">
        <w:lastRenderedPageBreak/>
        <w:t xml:space="preserve">Table </w:t>
      </w:r>
      <w:r>
        <w:t>2</w:t>
      </w:r>
      <w:r w:rsidRPr="00AF6947">
        <w:t xml:space="preserve">. </w:t>
      </w:r>
      <w:r w:rsidRPr="00F57A61">
        <w:rPr>
          <w:color w:val="000000" w:themeColor="text1"/>
        </w:rPr>
        <w:t>Requirement</w:t>
      </w:r>
      <w:r>
        <w:rPr>
          <w:color w:val="000000" w:themeColor="text1"/>
        </w:rPr>
        <w:t>s</w:t>
      </w:r>
      <w:r w:rsidRPr="00362B2E">
        <w:rPr>
          <w:color w:val="FF0000"/>
        </w:rPr>
        <w:t xml:space="preserve"> CADD-SYSDI-</w:t>
      </w:r>
      <w:r w:rsidR="00362B2E">
        <w:rPr>
          <w:color w:val="FF0000"/>
        </w:rPr>
        <w:t>XX</w:t>
      </w:r>
      <w:r w:rsidRPr="00362B2E">
        <w:rPr>
          <w:color w:val="FF0000"/>
        </w:rPr>
        <w:t xml:space="preserve"> and CADD-SYSDI-</w:t>
      </w:r>
      <w:r w:rsidR="00362B2E">
        <w:rPr>
          <w:color w:val="FF0000"/>
        </w:rPr>
        <w:t>XX</w:t>
      </w:r>
      <w:r>
        <w:rPr>
          <w:color w:val="000000" w:themeColor="text1"/>
        </w:rPr>
        <w:t xml:space="preserve"> </w:t>
      </w:r>
      <w:r w:rsidRPr="00F57A61">
        <w:rPr>
          <w:color w:val="000000" w:themeColor="text1"/>
        </w:rPr>
        <w:t xml:space="preserve">verification 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15"/>
        <w:gridCol w:w="6398"/>
        <w:gridCol w:w="1874"/>
        <w:gridCol w:w="3603"/>
      </w:tblGrid>
      <w:tr w:rsidR="00362B2E" w:rsidRPr="00117970" w14:paraId="3A1A044D" w14:textId="77777777" w:rsidTr="00362B2E">
        <w:trPr>
          <w:trHeight w:val="1043"/>
          <w:tblHeader/>
          <w:jc w:val="center"/>
        </w:trPr>
        <w:tc>
          <w:tcPr>
            <w:tcW w:w="874" w:type="pct"/>
            <w:shd w:val="clear" w:color="000000" w:fill="EDEDED"/>
            <w:vAlign w:val="center"/>
            <w:hideMark/>
          </w:tcPr>
          <w:p w14:paraId="01192F8D" w14:textId="77777777" w:rsidR="00362B2E" w:rsidRPr="00117970" w:rsidRDefault="00362B2E" w:rsidP="00FA0B97">
            <w:pPr>
              <w:spacing w:after="0"/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cs="Arial"/>
                <w:b/>
                <w:bCs/>
                <w:color w:val="000000"/>
                <w:sz w:val="22"/>
                <w:szCs w:val="22"/>
              </w:rPr>
              <w:t>Requirement</w:t>
            </w:r>
          </w:p>
        </w:tc>
        <w:tc>
          <w:tcPr>
            <w:tcW w:w="2223" w:type="pct"/>
            <w:shd w:val="clear" w:color="000000" w:fill="EDEDED"/>
            <w:vAlign w:val="center"/>
          </w:tcPr>
          <w:p w14:paraId="3E41D531" w14:textId="77777777" w:rsidR="00362B2E" w:rsidRDefault="00362B2E" w:rsidP="00FA0B97">
            <w:pPr>
              <w:spacing w:after="0"/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cs="Arial"/>
                <w:b/>
                <w:bCs/>
                <w:color w:val="000000"/>
                <w:sz w:val="22"/>
                <w:szCs w:val="22"/>
              </w:rPr>
              <w:t>Verification Steps</w:t>
            </w:r>
          </w:p>
        </w:tc>
        <w:tc>
          <w:tcPr>
            <w:tcW w:w="651" w:type="pct"/>
            <w:shd w:val="clear" w:color="000000" w:fill="EDEDED"/>
            <w:vAlign w:val="center"/>
          </w:tcPr>
          <w:p w14:paraId="7E9C8FA4" w14:textId="77777777" w:rsidR="00362B2E" w:rsidRDefault="00362B2E" w:rsidP="00FA0B97">
            <w:pPr>
              <w:spacing w:after="0"/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cs="Arial"/>
                <w:b/>
                <w:bCs/>
                <w:color w:val="000000"/>
                <w:sz w:val="22"/>
                <w:szCs w:val="22"/>
              </w:rPr>
              <w:t>Result</w:t>
            </w:r>
          </w:p>
        </w:tc>
        <w:tc>
          <w:tcPr>
            <w:tcW w:w="1252" w:type="pct"/>
            <w:shd w:val="clear" w:color="000000" w:fill="EDEDED"/>
            <w:vAlign w:val="center"/>
            <w:hideMark/>
          </w:tcPr>
          <w:p w14:paraId="573F7FE3" w14:textId="77777777" w:rsidR="00362B2E" w:rsidRPr="00117970" w:rsidRDefault="00362B2E" w:rsidP="00FA0B97">
            <w:pPr>
              <w:spacing w:after="0"/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 w:rsidRPr="00117970">
              <w:rPr>
                <w:rFonts w:cs="Arial"/>
                <w:b/>
                <w:bCs/>
                <w:color w:val="000000"/>
                <w:sz w:val="22"/>
                <w:szCs w:val="22"/>
              </w:rPr>
              <w:t>Signature/Date</w:t>
            </w:r>
          </w:p>
        </w:tc>
      </w:tr>
      <w:tr w:rsidR="00362B2E" w:rsidRPr="00117970" w14:paraId="749C4CB5" w14:textId="77777777" w:rsidTr="00362B2E">
        <w:trPr>
          <w:trHeight w:val="647"/>
          <w:jc w:val="center"/>
        </w:trPr>
        <w:tc>
          <w:tcPr>
            <w:tcW w:w="874" w:type="pct"/>
            <w:shd w:val="clear" w:color="auto" w:fill="auto"/>
            <w:noWrap/>
            <w:vAlign w:val="center"/>
          </w:tcPr>
          <w:p>
            <w:r>
              <w:t>CADD-SYSDI-234</w:t>
            </w:r>
          </w:p>
        </w:tc>
        <w:tc>
          <w:tcPr>
            <w:tcW w:w="2223" w:type="pct"/>
            <w:vAlign w:val="center"/>
          </w:tcPr>
          <w:p>
            <w:r>
              <w:t>(Step 1, Sub-step 8 (ref 1.6, 1.7)): the INFUSER shall provide an on screen visual indicator to indicate when the Standalone Rechargeable Battery is being charged.</w:t>
            </w:r>
          </w:p>
        </w:tc>
        <w:tc>
          <w:tcPr>
            <w:tcW w:w="651" w:type="pct"/>
            <w:vAlign w:val="center"/>
          </w:tcPr>
          <w:p>
            <w:r>
              <w:t>Pass ☐ / Fail ☐</w:t>
            </w:r>
          </w:p>
        </w:tc>
        <w:tc>
          <w:tcPr>
            <w:tcW w:w="1252" w:type="pct"/>
            <w:shd w:val="clear" w:color="auto" w:fill="auto"/>
            <w:vAlign w:val="center"/>
          </w:tcPr>
          <w:p>
            <w:r/>
          </w:p>
        </w:tc>
      </w:tr>
      <w:tr w:rsidR="00362B2E" w:rsidRPr="00117970" w14:paraId="7EC93AC6" w14:textId="77777777" w:rsidTr="00362B2E">
        <w:trPr>
          <w:trHeight w:val="647"/>
          <w:jc w:val="center"/>
        </w:trPr>
        <w:tc>
          <w:tcPr>
            <w:tcW w:w="874" w:type="pct"/>
            <w:shd w:val="clear" w:color="auto" w:fill="auto"/>
            <w:noWrap/>
            <w:vAlign w:val="center"/>
            <w:hideMark/>
          </w:tcPr>
          <w:p>
            <w:r>
              <w:t>CADD-SYSDI-750</w:t>
            </w:r>
          </w:p>
        </w:tc>
        <w:tc>
          <w:tcPr>
            <w:tcW w:w="2223" w:type="pct"/>
            <w:vAlign w:val="center"/>
          </w:tcPr>
          <w:p>
            <w:r>
              <w:t>(Step 1, Sub-step 10 (ref 1.9)): the INFUSER shall operate on power from the Standalone Rechargeable Battery, when AC power is unavailable.</w:t>
            </w:r>
          </w:p>
        </w:tc>
        <w:tc>
          <w:tcPr>
            <w:tcW w:w="651" w:type="pct"/>
            <w:vAlign w:val="center"/>
          </w:tcPr>
          <w:p>
            <w:r>
              <w:t>Pass ☐ / Fail ☐</w:t>
            </w:r>
          </w:p>
        </w:tc>
        <w:tc>
          <w:tcPr>
            <w:tcW w:w="1252" w:type="pct"/>
            <w:shd w:val="clear" w:color="auto" w:fill="auto"/>
            <w:vAlign w:val="center"/>
            <w:hideMark/>
          </w:tcPr>
          <w:p>
            <w:r/>
          </w:p>
        </w:tc>
      </w:tr>
      <w:tr>
        <w:tc>
          <w:tcPr>
            <w:tcW w:type="dxa" w:w="2515"/>
          </w:tcPr>
          <w:p>
            <w:r>
              <w:t>CADD-HWDI-PWR-34</w:t>
            </w:r>
          </w:p>
        </w:tc>
        <w:tc>
          <w:tcPr>
            <w:tcW w:type="dxa" w:w="6398"/>
          </w:tcPr>
          <w:p>
            <w:r>
              <w:t>(Step 1, Sub-step 10 (ref 1.9)): the SMB shall provide power to the INFUSER, when power from the External AC Adapter is not available.</w:t>
            </w:r>
          </w:p>
        </w:tc>
        <w:tc>
          <w:tcPr>
            <w:tcW w:type="dxa" w:w="1874"/>
          </w:tcPr>
          <w:p>
            <w:r>
              <w:t>Pass ☐ / Fail ☐</w:t>
            </w:r>
          </w:p>
        </w:tc>
        <w:tc>
          <w:tcPr>
            <w:tcW w:type="dxa" w:w="3603"/>
          </w:tcPr>
          <w:p>
            <w:r/>
          </w:p>
        </w:tc>
      </w:tr>
    </w:tbl>
    <w:p w14:paraId="7178FC49" w14:textId="5F16AC36" w:rsidR="00AD05C8" w:rsidRPr="00C31D0E" w:rsidRDefault="008D7351" w:rsidP="00C31D0E">
      <w:pPr>
        <w:pStyle w:val="paragraph"/>
        <w:spacing w:before="240" w:beforeAutospacing="0" w:after="240" w:afterAutospacing="0" w:line="480" w:lineRule="auto"/>
        <w:ind w:right="-9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sz w:val="20"/>
          <w:szCs w:val="20"/>
        </w:rPr>
        <w:t>Comments:_______________________________________________________________________________</w:t>
      </w:r>
      <w:r>
        <w:rPr>
          <w:rStyle w:val="eop"/>
          <w:rFonts w:ascii="Arial" w:hAnsi="Arial" w:cs="Arial"/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DF45B1">
        <w:rPr>
          <w:rStyle w:val="eop"/>
          <w:rFonts w:ascii="Arial" w:hAnsi="Arial" w:cs="Arial"/>
          <w:sz w:val="20"/>
          <w:szCs w:val="20"/>
        </w:rPr>
        <w:t>__________________________________________________________________________________________________________________________________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3755"/>
        <w:gridCol w:w="4349"/>
        <w:gridCol w:w="6286"/>
      </w:tblGrid>
      <w:tr w:rsidR="00681173" w:rsidRPr="00681173" w14:paraId="6ABE9478" w14:textId="77777777" w:rsidTr="00B76E36">
        <w:trPr>
          <w:trHeight w:val="331"/>
          <w:jc w:val="center"/>
        </w:trPr>
        <w:tc>
          <w:tcPr>
            <w:tcW w:w="13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11465FC1" w14:textId="77777777" w:rsidR="00681173" w:rsidRPr="00681173" w:rsidRDefault="00681173" w:rsidP="0068117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68117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Test</w:t>
            </w:r>
            <w:r w:rsidRPr="0068117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br/>
            </w:r>
            <w:r w:rsidR="002E608C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Reviewer</w:t>
            </w:r>
          </w:p>
        </w:tc>
        <w:tc>
          <w:tcPr>
            <w:tcW w:w="151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  <w:hideMark/>
          </w:tcPr>
          <w:p w14:paraId="53D42D87" w14:textId="77777777" w:rsidR="00681173" w:rsidRPr="00681173" w:rsidRDefault="00681173" w:rsidP="0068117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68117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rint Name</w:t>
            </w:r>
          </w:p>
        </w:tc>
        <w:tc>
          <w:tcPr>
            <w:tcW w:w="21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E7E6E6"/>
            <w:noWrap/>
            <w:vAlign w:val="center"/>
            <w:hideMark/>
          </w:tcPr>
          <w:p w14:paraId="0DE379A6" w14:textId="77777777" w:rsidR="00681173" w:rsidRPr="00681173" w:rsidRDefault="00681173" w:rsidP="0068117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68117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Sign Name / Date</w:t>
            </w:r>
          </w:p>
        </w:tc>
      </w:tr>
      <w:tr w:rsidR="00681173" w:rsidRPr="00681173" w14:paraId="35EDAF8B" w14:textId="77777777" w:rsidTr="00B76E36">
        <w:trPr>
          <w:trHeight w:val="331"/>
          <w:jc w:val="center"/>
        </w:trPr>
        <w:tc>
          <w:tcPr>
            <w:tcW w:w="13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529E28" w14:textId="77777777" w:rsidR="00681173" w:rsidRPr="00681173" w:rsidRDefault="00681173" w:rsidP="00681173">
            <w:pPr>
              <w:spacing w:after="0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51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A20D8" w14:textId="77777777" w:rsidR="00681173" w:rsidRPr="00681173" w:rsidRDefault="00681173" w:rsidP="00681173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681173">
              <w:rPr>
                <w:rFonts w:ascii="Arial Narrow" w:hAnsi="Arial Narrow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B0723" w14:textId="77777777" w:rsidR="00681173" w:rsidRPr="00681173" w:rsidRDefault="00681173" w:rsidP="00681173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681173">
              <w:rPr>
                <w:rFonts w:ascii="Arial Narrow" w:hAnsi="Arial Narrow" w:cs="Calibri"/>
                <w:color w:val="000000"/>
                <w:sz w:val="22"/>
                <w:szCs w:val="22"/>
              </w:rPr>
              <w:t> </w:t>
            </w:r>
          </w:p>
        </w:tc>
      </w:tr>
    </w:tbl>
    <w:p w14:paraId="7A743B90" w14:textId="77777777" w:rsidR="00390B06" w:rsidRPr="00681173" w:rsidRDefault="00390B06" w:rsidP="00681173"/>
    <w:p w14:paraId="581DFBDF" w14:textId="77777777" w:rsidR="00C2705B" w:rsidRPr="00D05EE0" w:rsidRDefault="005770E3" w:rsidP="005770E3">
      <w:pPr>
        <w:pStyle w:val="Heading2"/>
        <w:ind w:left="288"/>
        <w:jc w:val="center"/>
        <w:rPr>
          <w:rFonts w:cs="Arial"/>
          <w:sz w:val="20"/>
        </w:rPr>
      </w:pPr>
      <w:r w:rsidRPr="00D05EE0">
        <w:rPr>
          <w:rFonts w:cs="Arial"/>
          <w:sz w:val="20"/>
        </w:rPr>
        <w:t>END OF DOCUMENT</w:t>
      </w:r>
    </w:p>
    <w:sectPr w:rsidR="00C2705B" w:rsidRPr="00D05EE0" w:rsidSect="004F758A">
      <w:headerReference w:type="default" r:id="rId11"/>
      <w:footerReference w:type="default" r:id="rId12"/>
      <w:pgSz w:w="15840" w:h="12240" w:orient="landscape" w:code="1"/>
      <w:pgMar w:top="1440" w:right="720" w:bottom="144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F615B2" w14:textId="77777777" w:rsidR="0076322B" w:rsidRDefault="0076322B">
      <w:r>
        <w:separator/>
      </w:r>
    </w:p>
  </w:endnote>
  <w:endnote w:type="continuationSeparator" w:id="0">
    <w:p w14:paraId="07E005F5" w14:textId="77777777" w:rsidR="0076322B" w:rsidRDefault="0076322B">
      <w:r>
        <w:continuationSeparator/>
      </w:r>
    </w:p>
  </w:endnote>
  <w:endnote w:type="continuationNotice" w:id="1">
    <w:p w14:paraId="1E2A5D74" w14:textId="77777777" w:rsidR="0076322B" w:rsidRDefault="0076322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jc w:val="center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14400"/>
    </w:tblGrid>
    <w:tr w:rsidR="00D716CC" w14:paraId="4D0F2AFB" w14:textId="77777777" w:rsidTr="00E31AF4">
      <w:trPr>
        <w:trHeight w:val="564"/>
        <w:jc w:val="center"/>
      </w:trPr>
      <w:tc>
        <w:tcPr>
          <w:tcW w:w="5000" w:type="pct"/>
          <w:tcBorders>
            <w:top w:val="double" w:sz="4" w:space="0" w:color="auto"/>
          </w:tcBorders>
          <w:shd w:val="clear" w:color="auto" w:fill="auto"/>
        </w:tcPr>
        <w:p w14:paraId="08D0CB2D" w14:textId="77777777" w:rsidR="00D716CC" w:rsidRPr="00456361" w:rsidRDefault="00D716CC" w:rsidP="002615C8">
          <w:pPr>
            <w:pStyle w:val="Footer"/>
            <w:jc w:val="right"/>
          </w:pPr>
          <w:r>
            <w:t xml:space="preserve">         </w:t>
          </w:r>
        </w:p>
      </w:tc>
    </w:tr>
    <w:tr w:rsidR="00D716CC" w14:paraId="00C66613" w14:textId="77777777" w:rsidTr="00E31AF4">
      <w:trPr>
        <w:trHeight w:val="197"/>
        <w:jc w:val="center"/>
      </w:trPr>
      <w:tc>
        <w:tcPr>
          <w:tcW w:w="5000" w:type="pct"/>
          <w:shd w:val="clear" w:color="auto" w:fill="auto"/>
          <w:vAlign w:val="bottom"/>
        </w:tcPr>
        <w:p w14:paraId="59F0AA69" w14:textId="77777777" w:rsidR="00D716CC" w:rsidRDefault="00D716CC" w:rsidP="00106878">
          <w:pPr>
            <w:pStyle w:val="Footer"/>
          </w:pPr>
          <w:r>
            <w:t xml:space="preserve">Reviewed </w:t>
          </w:r>
          <w:proofErr w:type="gramStart"/>
          <w:r>
            <w:t>by:_</w:t>
          </w:r>
          <w:proofErr w:type="gramEnd"/>
          <w:r>
            <w:t>________________________________</w:t>
          </w:r>
        </w:p>
      </w:tc>
    </w:tr>
    <w:tr w:rsidR="00D716CC" w14:paraId="6D3E712D" w14:textId="77777777" w:rsidTr="00E31AF4">
      <w:trPr>
        <w:trHeight w:val="197"/>
        <w:jc w:val="center"/>
      </w:trPr>
      <w:tc>
        <w:tcPr>
          <w:tcW w:w="5000" w:type="pct"/>
          <w:shd w:val="clear" w:color="auto" w:fill="auto"/>
        </w:tcPr>
        <w:p w14:paraId="564697E8" w14:textId="77777777" w:rsidR="00D716CC" w:rsidRDefault="00D716CC" w:rsidP="002615C8">
          <w:pPr>
            <w:pStyle w:val="Footer"/>
            <w:jc w:val="right"/>
          </w:pPr>
          <w:r>
            <w:t xml:space="preserve">   </w:t>
          </w:r>
          <w:r w:rsidRPr="00456361">
            <w:t xml:space="preserve">Page </w:t>
          </w:r>
          <w:r w:rsidRPr="00456361">
            <w:fldChar w:fldCharType="begin"/>
          </w:r>
          <w:r w:rsidRPr="00456361">
            <w:instrText xml:space="preserve"> PAGE  \* Arabic  \* MERGEFORMAT </w:instrText>
          </w:r>
          <w:r w:rsidRPr="00456361">
            <w:fldChar w:fldCharType="separate"/>
          </w:r>
          <w:r>
            <w:rPr>
              <w:noProof/>
            </w:rPr>
            <w:t>44</w:t>
          </w:r>
          <w:r w:rsidRPr="00456361">
            <w:fldChar w:fldCharType="end"/>
          </w:r>
          <w:r w:rsidRPr="00456361">
            <w:t xml:space="preserve"> of </w:t>
          </w:r>
          <w:r w:rsidR="00000000">
            <w:fldChar w:fldCharType="begin"/>
          </w:r>
          <w:r w:rsidR="00000000">
            <w:instrText>NUMPAGES  \* Arabic  \* MERGEFORMAT</w:instrText>
          </w:r>
          <w:r w:rsidR="00000000">
            <w:fldChar w:fldCharType="separate"/>
          </w:r>
          <w:r>
            <w:rPr>
              <w:noProof/>
            </w:rPr>
            <w:t>44</w:t>
          </w:r>
          <w:r w:rsidR="00000000">
            <w:rPr>
              <w:noProof/>
            </w:rPr>
            <w:fldChar w:fldCharType="end"/>
          </w:r>
        </w:p>
      </w:tc>
    </w:tr>
  </w:tbl>
  <w:p w14:paraId="0F88C51C" w14:textId="77777777" w:rsidR="00D716CC" w:rsidRPr="00106878" w:rsidRDefault="00D716CC" w:rsidP="00106878">
    <w:pPr>
      <w:pStyle w:val="Footer"/>
      <w:jc w:val="center"/>
    </w:pPr>
    <w:r>
      <w:t>CONFIDENTIA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E82B1B" w14:textId="77777777" w:rsidR="0076322B" w:rsidRDefault="0076322B">
      <w:r>
        <w:separator/>
      </w:r>
    </w:p>
  </w:footnote>
  <w:footnote w:type="continuationSeparator" w:id="0">
    <w:p w14:paraId="74F32795" w14:textId="77777777" w:rsidR="0076322B" w:rsidRDefault="0076322B">
      <w:r>
        <w:continuationSeparator/>
      </w:r>
    </w:p>
  </w:footnote>
  <w:footnote w:type="continuationNotice" w:id="1">
    <w:p w14:paraId="23A3227F" w14:textId="77777777" w:rsidR="0076322B" w:rsidRDefault="0076322B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B81C57" w14:textId="77777777" w:rsidR="00A1666C" w:rsidRDefault="00A1666C" w:rsidP="00A1666C">
    <w:pPr>
      <w:tabs>
        <w:tab w:val="center" w:pos="4680"/>
      </w:tabs>
      <w:spacing w:after="0"/>
      <w:jc w:val="center"/>
      <w:rPr>
        <w:rFonts w:ascii="Times New Roman Bold" w:hAnsi="Times New Roman Bold"/>
        <w:b/>
        <w:iCs/>
        <w:color w:val="0033CC"/>
        <w:sz w:val="24"/>
        <w:szCs w:val="24"/>
      </w:rPr>
    </w:pPr>
  </w:p>
  <w:p w14:paraId="71241E21" w14:textId="77777777" w:rsidR="00A1666C" w:rsidRPr="00AD299B" w:rsidRDefault="00D716CC" w:rsidP="00AD299B">
    <w:pPr>
      <w:tabs>
        <w:tab w:val="center" w:pos="4680"/>
      </w:tabs>
      <w:spacing w:after="0"/>
      <w:jc w:val="center"/>
      <w:rPr>
        <w:rFonts w:ascii="Times New Roman Bold" w:hAnsi="Times New Roman Bold"/>
        <w:b/>
        <w:iCs/>
        <w:color w:val="0033CC"/>
        <w:sz w:val="24"/>
        <w:szCs w:val="24"/>
      </w:rPr>
    </w:pPr>
    <w:r w:rsidRPr="00AD299B">
      <w:rPr>
        <w:rFonts w:ascii="Times New Roman Bold" w:hAnsi="Times New Roman Bold"/>
        <w:b/>
        <w:iCs/>
        <w:color w:val="0033CC"/>
        <w:sz w:val="24"/>
        <w:szCs w:val="24"/>
      </w:rPr>
      <w:t>ICU Medical, Inc.</w:t>
    </w:r>
  </w:p>
  <w:p w14:paraId="269D731C" w14:textId="6A656C34" w:rsidR="00EE3ECB" w:rsidRDefault="00040CF3" w:rsidP="00FE5608">
    <w:pPr>
      <w:pStyle w:val="Header"/>
      <w:pBdr>
        <w:bottom w:val="double" w:sz="4" w:space="0" w:color="auto"/>
      </w:pBdr>
      <w:spacing w:after="0" w:line="240" w:lineRule="atLeast"/>
      <w:jc w:val="center"/>
      <w:rPr>
        <w:rFonts w:cs="Arial"/>
        <w:iCs/>
        <w:sz w:val="22"/>
        <w:szCs w:val="22"/>
      </w:rPr>
    </w:pPr>
    <w:r>
      <w:rPr>
        <w:rFonts w:cs="Arial"/>
        <w:iCs/>
        <w:sz w:val="22"/>
        <w:szCs w:val="22"/>
      </w:rPr>
      <w:t>Test Case</w:t>
    </w:r>
    <w:r w:rsidRPr="00EE3ECB">
      <w:rPr>
        <w:rFonts w:cs="Arial"/>
        <w:iCs/>
        <w:sz w:val="22"/>
        <w:szCs w:val="22"/>
      </w:rPr>
      <w:t xml:space="preserve"> </w:t>
    </w:r>
    <w:r w:rsidR="00376E71" w:rsidRPr="00376E71">
      <w:rPr>
        <w:rFonts w:cs="Arial"/>
        <w:iCs/>
        <w:sz w:val="22"/>
        <w:szCs w:val="22"/>
      </w:rPr>
      <w:t>C</w:t>
    </w:r>
    <w:r w:rsidR="00362B2E" w:rsidRPr="00362B2E">
      <w:rPr>
        <w:rFonts w:cs="Arial"/>
        <w:iCs/>
        <w:color w:val="FF0000"/>
        <w:sz w:val="22"/>
        <w:szCs w:val="22"/>
      </w:rPr>
      <w:t>XXXXX</w:t>
    </w:r>
    <w:r w:rsidR="00246E7A">
      <w:rPr>
        <w:rFonts w:cs="Arial"/>
        <w:iCs/>
        <w:sz w:val="22"/>
        <w:szCs w:val="22"/>
      </w:rPr>
      <w:t xml:space="preserve"> </w:t>
    </w:r>
    <w:r w:rsidR="00A443F0" w:rsidRPr="00346564">
      <w:rPr>
        <w:rFonts w:cs="Arial"/>
        <w:iCs/>
        <w:sz w:val="22"/>
        <w:szCs w:val="22"/>
      </w:rPr>
      <w:t xml:space="preserve">- </w:t>
    </w:r>
    <w:r>
      <w:rPr>
        <w:rFonts w:cs="Arial"/>
        <w:iCs/>
        <w:sz w:val="22"/>
        <w:szCs w:val="22"/>
      </w:rPr>
      <w:t>Records File</w:t>
    </w:r>
  </w:p>
  <w:p w14:paraId="0C467266" w14:textId="77777777" w:rsidR="00D525AC" w:rsidRDefault="00D716CC" w:rsidP="00AD3B38">
    <w:pPr>
      <w:pStyle w:val="Header"/>
      <w:pBdr>
        <w:bottom w:val="double" w:sz="4" w:space="0" w:color="auto"/>
      </w:pBdr>
      <w:spacing w:after="0"/>
      <w:jc w:val="center"/>
      <w:rPr>
        <w:rFonts w:cs="Arial"/>
        <w:iCs/>
        <w:sz w:val="22"/>
        <w:szCs w:val="22"/>
      </w:rPr>
    </w:pPr>
    <w:r>
      <w:rPr>
        <w:i/>
        <w:sz w:val="22"/>
        <w:szCs w:val="22"/>
      </w:rPr>
      <w:t>Produ</w:t>
    </w:r>
    <w:r w:rsidRPr="00A0336F">
      <w:rPr>
        <w:i/>
        <w:sz w:val="22"/>
        <w:szCs w:val="22"/>
      </w:rPr>
      <w:t xml:space="preserve">ct: </w:t>
    </w:r>
    <w:r w:rsidR="0009610D">
      <w:rPr>
        <w:rFonts w:cs="Arial"/>
        <w:iCs/>
        <w:sz w:val="22"/>
        <w:szCs w:val="22"/>
      </w:rPr>
      <w:t>CADD Solis Infuser</w:t>
    </w:r>
  </w:p>
  <w:p w14:paraId="515BC04F" w14:textId="6BAAA345" w:rsidR="00D716CC" w:rsidRPr="00A0336F" w:rsidRDefault="00D716CC" w:rsidP="00AD3B38">
    <w:pPr>
      <w:pStyle w:val="Header"/>
      <w:pBdr>
        <w:bottom w:val="double" w:sz="4" w:space="0" w:color="auto"/>
      </w:pBdr>
      <w:spacing w:after="0"/>
      <w:jc w:val="center"/>
      <w:rPr>
        <w:i/>
        <w:sz w:val="22"/>
        <w:szCs w:val="22"/>
      </w:rPr>
    </w:pPr>
    <w:r>
      <w:fldChar w:fldCharType="begin"/>
    </w:r>
    <w:r>
      <w:instrText xml:space="preserve"> DOCPROPERTY  Category  \* MERGEFORMAT </w:instrText>
    </w:r>
    <w:r>
      <w:rPr>
        <w:i/>
        <w:sz w:val="22"/>
        <w:szCs w:val="22"/>
      </w:rPr>
      <w:fldChar w:fldCharType="end"/>
    </w:r>
  </w:p>
  <w:p w14:paraId="47ED8106" w14:textId="77777777" w:rsidR="00D716CC" w:rsidRDefault="00D716CC" w:rsidP="000D0621">
    <w:pPr>
      <w:pStyle w:val="Header"/>
      <w:spacing w:after="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BD389B"/>
    <w:multiLevelType w:val="hybridMultilevel"/>
    <w:tmpl w:val="1E9A6666"/>
    <w:lvl w:ilvl="0" w:tplc="D9204A78">
      <w:start w:val="1"/>
      <w:numFmt w:val="decimal"/>
      <w:lvlText w:val="%1"/>
      <w:lvlJc w:val="left"/>
      <w:pPr>
        <w:ind w:left="18" w:firstLine="7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6" w:hanging="360"/>
      </w:pPr>
    </w:lvl>
    <w:lvl w:ilvl="2" w:tplc="0409001B" w:tentative="1">
      <w:start w:val="1"/>
      <w:numFmt w:val="lowerRoman"/>
      <w:lvlText w:val="%3."/>
      <w:lvlJc w:val="right"/>
      <w:pPr>
        <w:ind w:left="2106" w:hanging="180"/>
      </w:pPr>
    </w:lvl>
    <w:lvl w:ilvl="3" w:tplc="0409000F" w:tentative="1">
      <w:start w:val="1"/>
      <w:numFmt w:val="decimal"/>
      <w:lvlText w:val="%4."/>
      <w:lvlJc w:val="left"/>
      <w:pPr>
        <w:ind w:left="2826" w:hanging="360"/>
      </w:pPr>
    </w:lvl>
    <w:lvl w:ilvl="4" w:tplc="04090019" w:tentative="1">
      <w:start w:val="1"/>
      <w:numFmt w:val="lowerLetter"/>
      <w:lvlText w:val="%5."/>
      <w:lvlJc w:val="left"/>
      <w:pPr>
        <w:ind w:left="3546" w:hanging="360"/>
      </w:pPr>
    </w:lvl>
    <w:lvl w:ilvl="5" w:tplc="0409001B" w:tentative="1">
      <w:start w:val="1"/>
      <w:numFmt w:val="lowerRoman"/>
      <w:lvlText w:val="%6."/>
      <w:lvlJc w:val="right"/>
      <w:pPr>
        <w:ind w:left="4266" w:hanging="180"/>
      </w:pPr>
    </w:lvl>
    <w:lvl w:ilvl="6" w:tplc="0409000F" w:tentative="1">
      <w:start w:val="1"/>
      <w:numFmt w:val="decimal"/>
      <w:lvlText w:val="%7."/>
      <w:lvlJc w:val="left"/>
      <w:pPr>
        <w:ind w:left="4986" w:hanging="360"/>
      </w:pPr>
    </w:lvl>
    <w:lvl w:ilvl="7" w:tplc="04090019" w:tentative="1">
      <w:start w:val="1"/>
      <w:numFmt w:val="lowerLetter"/>
      <w:lvlText w:val="%8."/>
      <w:lvlJc w:val="left"/>
      <w:pPr>
        <w:ind w:left="5706" w:hanging="360"/>
      </w:pPr>
    </w:lvl>
    <w:lvl w:ilvl="8" w:tplc="0409001B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1" w15:restartNumberingAfterBreak="0">
    <w:nsid w:val="0EC30C09"/>
    <w:multiLevelType w:val="hybridMultilevel"/>
    <w:tmpl w:val="1E9A6666"/>
    <w:lvl w:ilvl="0" w:tplc="FFFFFFFF">
      <w:start w:val="1"/>
      <w:numFmt w:val="decimal"/>
      <w:lvlText w:val="%1"/>
      <w:lvlJc w:val="left"/>
      <w:pPr>
        <w:ind w:left="18" w:firstLine="72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86" w:hanging="360"/>
      </w:pPr>
    </w:lvl>
    <w:lvl w:ilvl="2" w:tplc="FFFFFFFF" w:tentative="1">
      <w:start w:val="1"/>
      <w:numFmt w:val="lowerRoman"/>
      <w:lvlText w:val="%3."/>
      <w:lvlJc w:val="right"/>
      <w:pPr>
        <w:ind w:left="2106" w:hanging="180"/>
      </w:pPr>
    </w:lvl>
    <w:lvl w:ilvl="3" w:tplc="FFFFFFFF" w:tentative="1">
      <w:start w:val="1"/>
      <w:numFmt w:val="decimal"/>
      <w:lvlText w:val="%4."/>
      <w:lvlJc w:val="left"/>
      <w:pPr>
        <w:ind w:left="2826" w:hanging="360"/>
      </w:pPr>
    </w:lvl>
    <w:lvl w:ilvl="4" w:tplc="FFFFFFFF" w:tentative="1">
      <w:start w:val="1"/>
      <w:numFmt w:val="lowerLetter"/>
      <w:lvlText w:val="%5."/>
      <w:lvlJc w:val="left"/>
      <w:pPr>
        <w:ind w:left="3546" w:hanging="360"/>
      </w:pPr>
    </w:lvl>
    <w:lvl w:ilvl="5" w:tplc="FFFFFFFF" w:tentative="1">
      <w:start w:val="1"/>
      <w:numFmt w:val="lowerRoman"/>
      <w:lvlText w:val="%6."/>
      <w:lvlJc w:val="right"/>
      <w:pPr>
        <w:ind w:left="4266" w:hanging="180"/>
      </w:pPr>
    </w:lvl>
    <w:lvl w:ilvl="6" w:tplc="FFFFFFFF" w:tentative="1">
      <w:start w:val="1"/>
      <w:numFmt w:val="decimal"/>
      <w:lvlText w:val="%7."/>
      <w:lvlJc w:val="left"/>
      <w:pPr>
        <w:ind w:left="4986" w:hanging="360"/>
      </w:pPr>
    </w:lvl>
    <w:lvl w:ilvl="7" w:tplc="FFFFFFFF" w:tentative="1">
      <w:start w:val="1"/>
      <w:numFmt w:val="lowerLetter"/>
      <w:lvlText w:val="%8."/>
      <w:lvlJc w:val="left"/>
      <w:pPr>
        <w:ind w:left="5706" w:hanging="360"/>
      </w:pPr>
    </w:lvl>
    <w:lvl w:ilvl="8" w:tplc="FFFFFFFF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2" w15:restartNumberingAfterBreak="0">
    <w:nsid w:val="104E466A"/>
    <w:multiLevelType w:val="singleLevel"/>
    <w:tmpl w:val="270C6E26"/>
    <w:lvl w:ilvl="0">
      <w:start w:val="1"/>
      <w:numFmt w:val="decimal"/>
      <w:pStyle w:val="FunctReq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11A51D3F"/>
    <w:multiLevelType w:val="hybridMultilevel"/>
    <w:tmpl w:val="C5DAB764"/>
    <w:lvl w:ilvl="0" w:tplc="F064C48A">
      <w:start w:val="1"/>
      <w:numFmt w:val="decimal"/>
      <w:pStyle w:val="ListBullet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166D767D"/>
    <w:multiLevelType w:val="hybridMultilevel"/>
    <w:tmpl w:val="1E9A6666"/>
    <w:lvl w:ilvl="0" w:tplc="FFFFFFFF">
      <w:start w:val="1"/>
      <w:numFmt w:val="decimal"/>
      <w:lvlText w:val="%1"/>
      <w:lvlJc w:val="left"/>
      <w:pPr>
        <w:ind w:left="18" w:firstLine="72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86" w:hanging="360"/>
      </w:pPr>
    </w:lvl>
    <w:lvl w:ilvl="2" w:tplc="FFFFFFFF" w:tentative="1">
      <w:start w:val="1"/>
      <w:numFmt w:val="lowerRoman"/>
      <w:lvlText w:val="%3."/>
      <w:lvlJc w:val="right"/>
      <w:pPr>
        <w:ind w:left="2106" w:hanging="180"/>
      </w:pPr>
    </w:lvl>
    <w:lvl w:ilvl="3" w:tplc="FFFFFFFF" w:tentative="1">
      <w:start w:val="1"/>
      <w:numFmt w:val="decimal"/>
      <w:lvlText w:val="%4."/>
      <w:lvlJc w:val="left"/>
      <w:pPr>
        <w:ind w:left="2826" w:hanging="360"/>
      </w:pPr>
    </w:lvl>
    <w:lvl w:ilvl="4" w:tplc="FFFFFFFF" w:tentative="1">
      <w:start w:val="1"/>
      <w:numFmt w:val="lowerLetter"/>
      <w:lvlText w:val="%5."/>
      <w:lvlJc w:val="left"/>
      <w:pPr>
        <w:ind w:left="3546" w:hanging="360"/>
      </w:pPr>
    </w:lvl>
    <w:lvl w:ilvl="5" w:tplc="FFFFFFFF" w:tentative="1">
      <w:start w:val="1"/>
      <w:numFmt w:val="lowerRoman"/>
      <w:lvlText w:val="%6."/>
      <w:lvlJc w:val="right"/>
      <w:pPr>
        <w:ind w:left="4266" w:hanging="180"/>
      </w:pPr>
    </w:lvl>
    <w:lvl w:ilvl="6" w:tplc="FFFFFFFF" w:tentative="1">
      <w:start w:val="1"/>
      <w:numFmt w:val="decimal"/>
      <w:lvlText w:val="%7."/>
      <w:lvlJc w:val="left"/>
      <w:pPr>
        <w:ind w:left="4986" w:hanging="360"/>
      </w:pPr>
    </w:lvl>
    <w:lvl w:ilvl="7" w:tplc="FFFFFFFF" w:tentative="1">
      <w:start w:val="1"/>
      <w:numFmt w:val="lowerLetter"/>
      <w:lvlText w:val="%8."/>
      <w:lvlJc w:val="left"/>
      <w:pPr>
        <w:ind w:left="5706" w:hanging="360"/>
      </w:pPr>
    </w:lvl>
    <w:lvl w:ilvl="8" w:tplc="FFFFFFFF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5" w15:restartNumberingAfterBreak="0">
    <w:nsid w:val="229D21B0"/>
    <w:multiLevelType w:val="hybridMultilevel"/>
    <w:tmpl w:val="3B383892"/>
    <w:lvl w:ilvl="0" w:tplc="0409000F">
      <w:start w:val="1"/>
      <w:numFmt w:val="decimal"/>
      <w:pStyle w:val="3levelnumberedsection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2AF44F5"/>
    <w:multiLevelType w:val="hybridMultilevel"/>
    <w:tmpl w:val="1E9A6666"/>
    <w:lvl w:ilvl="0" w:tplc="FFFFFFFF">
      <w:start w:val="1"/>
      <w:numFmt w:val="decimal"/>
      <w:lvlText w:val="%1"/>
      <w:lvlJc w:val="left"/>
      <w:pPr>
        <w:ind w:left="18" w:firstLine="72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86" w:hanging="360"/>
      </w:pPr>
    </w:lvl>
    <w:lvl w:ilvl="2" w:tplc="FFFFFFFF" w:tentative="1">
      <w:start w:val="1"/>
      <w:numFmt w:val="lowerRoman"/>
      <w:lvlText w:val="%3."/>
      <w:lvlJc w:val="right"/>
      <w:pPr>
        <w:ind w:left="2106" w:hanging="180"/>
      </w:pPr>
    </w:lvl>
    <w:lvl w:ilvl="3" w:tplc="FFFFFFFF" w:tentative="1">
      <w:start w:val="1"/>
      <w:numFmt w:val="decimal"/>
      <w:lvlText w:val="%4."/>
      <w:lvlJc w:val="left"/>
      <w:pPr>
        <w:ind w:left="2826" w:hanging="360"/>
      </w:pPr>
    </w:lvl>
    <w:lvl w:ilvl="4" w:tplc="FFFFFFFF" w:tentative="1">
      <w:start w:val="1"/>
      <w:numFmt w:val="lowerLetter"/>
      <w:lvlText w:val="%5."/>
      <w:lvlJc w:val="left"/>
      <w:pPr>
        <w:ind w:left="3546" w:hanging="360"/>
      </w:pPr>
    </w:lvl>
    <w:lvl w:ilvl="5" w:tplc="FFFFFFFF" w:tentative="1">
      <w:start w:val="1"/>
      <w:numFmt w:val="lowerRoman"/>
      <w:lvlText w:val="%6."/>
      <w:lvlJc w:val="right"/>
      <w:pPr>
        <w:ind w:left="4266" w:hanging="180"/>
      </w:pPr>
    </w:lvl>
    <w:lvl w:ilvl="6" w:tplc="FFFFFFFF" w:tentative="1">
      <w:start w:val="1"/>
      <w:numFmt w:val="decimal"/>
      <w:lvlText w:val="%7."/>
      <w:lvlJc w:val="left"/>
      <w:pPr>
        <w:ind w:left="4986" w:hanging="360"/>
      </w:pPr>
    </w:lvl>
    <w:lvl w:ilvl="7" w:tplc="FFFFFFFF" w:tentative="1">
      <w:start w:val="1"/>
      <w:numFmt w:val="lowerLetter"/>
      <w:lvlText w:val="%8."/>
      <w:lvlJc w:val="left"/>
      <w:pPr>
        <w:ind w:left="5706" w:hanging="360"/>
      </w:pPr>
    </w:lvl>
    <w:lvl w:ilvl="8" w:tplc="FFFFFFFF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7" w15:restartNumberingAfterBreak="0">
    <w:nsid w:val="2F6E5A39"/>
    <w:multiLevelType w:val="singleLevel"/>
    <w:tmpl w:val="DC16F256"/>
    <w:lvl w:ilvl="0">
      <w:start w:val="1"/>
      <w:numFmt w:val="decimal"/>
      <w:pStyle w:val="3leveltechsection"/>
      <w:lvlText w:val="3.16.%1"/>
      <w:lvlJc w:val="left"/>
      <w:pPr>
        <w:tabs>
          <w:tab w:val="num" w:pos="720"/>
        </w:tabs>
        <w:ind w:left="360" w:hanging="360"/>
      </w:pPr>
    </w:lvl>
  </w:abstractNum>
  <w:abstractNum w:abstractNumId="8" w15:restartNumberingAfterBreak="0">
    <w:nsid w:val="3A201B95"/>
    <w:multiLevelType w:val="hybridMultilevel"/>
    <w:tmpl w:val="1E9A6666"/>
    <w:lvl w:ilvl="0" w:tplc="FFFFFFFF">
      <w:start w:val="1"/>
      <w:numFmt w:val="decimal"/>
      <w:lvlText w:val="%1"/>
      <w:lvlJc w:val="left"/>
      <w:pPr>
        <w:ind w:left="18" w:firstLine="72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86" w:hanging="360"/>
      </w:pPr>
    </w:lvl>
    <w:lvl w:ilvl="2" w:tplc="FFFFFFFF" w:tentative="1">
      <w:start w:val="1"/>
      <w:numFmt w:val="lowerRoman"/>
      <w:lvlText w:val="%3."/>
      <w:lvlJc w:val="right"/>
      <w:pPr>
        <w:ind w:left="2106" w:hanging="180"/>
      </w:pPr>
    </w:lvl>
    <w:lvl w:ilvl="3" w:tplc="FFFFFFFF" w:tentative="1">
      <w:start w:val="1"/>
      <w:numFmt w:val="decimal"/>
      <w:lvlText w:val="%4."/>
      <w:lvlJc w:val="left"/>
      <w:pPr>
        <w:ind w:left="2826" w:hanging="360"/>
      </w:pPr>
    </w:lvl>
    <w:lvl w:ilvl="4" w:tplc="FFFFFFFF" w:tentative="1">
      <w:start w:val="1"/>
      <w:numFmt w:val="lowerLetter"/>
      <w:lvlText w:val="%5."/>
      <w:lvlJc w:val="left"/>
      <w:pPr>
        <w:ind w:left="3546" w:hanging="360"/>
      </w:pPr>
    </w:lvl>
    <w:lvl w:ilvl="5" w:tplc="FFFFFFFF" w:tentative="1">
      <w:start w:val="1"/>
      <w:numFmt w:val="lowerRoman"/>
      <w:lvlText w:val="%6."/>
      <w:lvlJc w:val="right"/>
      <w:pPr>
        <w:ind w:left="4266" w:hanging="180"/>
      </w:pPr>
    </w:lvl>
    <w:lvl w:ilvl="6" w:tplc="FFFFFFFF" w:tentative="1">
      <w:start w:val="1"/>
      <w:numFmt w:val="decimal"/>
      <w:lvlText w:val="%7."/>
      <w:lvlJc w:val="left"/>
      <w:pPr>
        <w:ind w:left="4986" w:hanging="360"/>
      </w:pPr>
    </w:lvl>
    <w:lvl w:ilvl="7" w:tplc="FFFFFFFF" w:tentative="1">
      <w:start w:val="1"/>
      <w:numFmt w:val="lowerLetter"/>
      <w:lvlText w:val="%8."/>
      <w:lvlJc w:val="left"/>
      <w:pPr>
        <w:ind w:left="5706" w:hanging="360"/>
      </w:pPr>
    </w:lvl>
    <w:lvl w:ilvl="8" w:tplc="FFFFFFFF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9" w15:restartNumberingAfterBreak="0">
    <w:nsid w:val="4C2F6775"/>
    <w:multiLevelType w:val="hybridMultilevel"/>
    <w:tmpl w:val="6F129FE4"/>
    <w:lvl w:ilvl="0" w:tplc="ABD0B594">
      <w:start w:val="1"/>
      <w:numFmt w:val="decimal"/>
      <w:pStyle w:val="Caption"/>
      <w:lvlText w:val="Figure %1: "/>
      <w:lvlJc w:val="left"/>
      <w:pPr>
        <w:tabs>
          <w:tab w:val="num" w:pos="1800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68F7840"/>
    <w:multiLevelType w:val="hybridMultilevel"/>
    <w:tmpl w:val="1E9A6666"/>
    <w:lvl w:ilvl="0" w:tplc="FFFFFFFF">
      <w:start w:val="1"/>
      <w:numFmt w:val="decimal"/>
      <w:lvlText w:val="%1"/>
      <w:lvlJc w:val="left"/>
      <w:pPr>
        <w:ind w:left="18" w:firstLine="72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86" w:hanging="360"/>
      </w:pPr>
    </w:lvl>
    <w:lvl w:ilvl="2" w:tplc="FFFFFFFF" w:tentative="1">
      <w:start w:val="1"/>
      <w:numFmt w:val="lowerRoman"/>
      <w:lvlText w:val="%3."/>
      <w:lvlJc w:val="right"/>
      <w:pPr>
        <w:ind w:left="2106" w:hanging="180"/>
      </w:pPr>
    </w:lvl>
    <w:lvl w:ilvl="3" w:tplc="FFFFFFFF" w:tentative="1">
      <w:start w:val="1"/>
      <w:numFmt w:val="decimal"/>
      <w:lvlText w:val="%4."/>
      <w:lvlJc w:val="left"/>
      <w:pPr>
        <w:ind w:left="2826" w:hanging="360"/>
      </w:pPr>
    </w:lvl>
    <w:lvl w:ilvl="4" w:tplc="FFFFFFFF" w:tentative="1">
      <w:start w:val="1"/>
      <w:numFmt w:val="lowerLetter"/>
      <w:lvlText w:val="%5."/>
      <w:lvlJc w:val="left"/>
      <w:pPr>
        <w:ind w:left="3546" w:hanging="360"/>
      </w:pPr>
    </w:lvl>
    <w:lvl w:ilvl="5" w:tplc="FFFFFFFF" w:tentative="1">
      <w:start w:val="1"/>
      <w:numFmt w:val="lowerRoman"/>
      <w:lvlText w:val="%6."/>
      <w:lvlJc w:val="right"/>
      <w:pPr>
        <w:ind w:left="4266" w:hanging="180"/>
      </w:pPr>
    </w:lvl>
    <w:lvl w:ilvl="6" w:tplc="FFFFFFFF" w:tentative="1">
      <w:start w:val="1"/>
      <w:numFmt w:val="decimal"/>
      <w:lvlText w:val="%7."/>
      <w:lvlJc w:val="left"/>
      <w:pPr>
        <w:ind w:left="4986" w:hanging="360"/>
      </w:pPr>
    </w:lvl>
    <w:lvl w:ilvl="7" w:tplc="FFFFFFFF" w:tentative="1">
      <w:start w:val="1"/>
      <w:numFmt w:val="lowerLetter"/>
      <w:lvlText w:val="%8."/>
      <w:lvlJc w:val="left"/>
      <w:pPr>
        <w:ind w:left="5706" w:hanging="360"/>
      </w:pPr>
    </w:lvl>
    <w:lvl w:ilvl="8" w:tplc="FFFFFFFF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11" w15:restartNumberingAfterBreak="0">
    <w:nsid w:val="57C61EDA"/>
    <w:multiLevelType w:val="hybridMultilevel"/>
    <w:tmpl w:val="7D48A0E4"/>
    <w:lvl w:ilvl="0" w:tplc="0409000F">
      <w:start w:val="1"/>
      <w:numFmt w:val="decimal"/>
      <w:pStyle w:val="ListNumber"/>
      <w:lvlText w:val="%1."/>
      <w:lvlJc w:val="left"/>
      <w:pPr>
        <w:tabs>
          <w:tab w:val="num" w:pos="2160"/>
        </w:tabs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12" w15:restartNumberingAfterBreak="0">
    <w:nsid w:val="77277490"/>
    <w:multiLevelType w:val="hybridMultilevel"/>
    <w:tmpl w:val="1E9A6666"/>
    <w:lvl w:ilvl="0" w:tplc="FFFFFFFF">
      <w:start w:val="1"/>
      <w:numFmt w:val="decimal"/>
      <w:lvlText w:val="%1"/>
      <w:lvlJc w:val="left"/>
      <w:pPr>
        <w:ind w:left="18" w:firstLine="72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86" w:hanging="360"/>
      </w:pPr>
    </w:lvl>
    <w:lvl w:ilvl="2" w:tplc="FFFFFFFF" w:tentative="1">
      <w:start w:val="1"/>
      <w:numFmt w:val="lowerRoman"/>
      <w:lvlText w:val="%3."/>
      <w:lvlJc w:val="right"/>
      <w:pPr>
        <w:ind w:left="2106" w:hanging="180"/>
      </w:pPr>
    </w:lvl>
    <w:lvl w:ilvl="3" w:tplc="FFFFFFFF" w:tentative="1">
      <w:start w:val="1"/>
      <w:numFmt w:val="decimal"/>
      <w:lvlText w:val="%4."/>
      <w:lvlJc w:val="left"/>
      <w:pPr>
        <w:ind w:left="2826" w:hanging="360"/>
      </w:pPr>
    </w:lvl>
    <w:lvl w:ilvl="4" w:tplc="FFFFFFFF" w:tentative="1">
      <w:start w:val="1"/>
      <w:numFmt w:val="lowerLetter"/>
      <w:lvlText w:val="%5."/>
      <w:lvlJc w:val="left"/>
      <w:pPr>
        <w:ind w:left="3546" w:hanging="360"/>
      </w:pPr>
    </w:lvl>
    <w:lvl w:ilvl="5" w:tplc="FFFFFFFF" w:tentative="1">
      <w:start w:val="1"/>
      <w:numFmt w:val="lowerRoman"/>
      <w:lvlText w:val="%6."/>
      <w:lvlJc w:val="right"/>
      <w:pPr>
        <w:ind w:left="4266" w:hanging="180"/>
      </w:pPr>
    </w:lvl>
    <w:lvl w:ilvl="6" w:tplc="FFFFFFFF" w:tentative="1">
      <w:start w:val="1"/>
      <w:numFmt w:val="decimal"/>
      <w:lvlText w:val="%7."/>
      <w:lvlJc w:val="left"/>
      <w:pPr>
        <w:ind w:left="4986" w:hanging="360"/>
      </w:pPr>
    </w:lvl>
    <w:lvl w:ilvl="7" w:tplc="FFFFFFFF" w:tentative="1">
      <w:start w:val="1"/>
      <w:numFmt w:val="lowerLetter"/>
      <w:lvlText w:val="%8."/>
      <w:lvlJc w:val="left"/>
      <w:pPr>
        <w:ind w:left="5706" w:hanging="360"/>
      </w:pPr>
    </w:lvl>
    <w:lvl w:ilvl="8" w:tplc="FFFFFFFF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13" w15:restartNumberingAfterBreak="0">
    <w:nsid w:val="7BAD5FBC"/>
    <w:multiLevelType w:val="hybridMultilevel"/>
    <w:tmpl w:val="1E9A6666"/>
    <w:lvl w:ilvl="0" w:tplc="FFFFFFFF">
      <w:start w:val="1"/>
      <w:numFmt w:val="decimal"/>
      <w:lvlText w:val="%1"/>
      <w:lvlJc w:val="left"/>
      <w:pPr>
        <w:ind w:left="18" w:firstLine="72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86" w:hanging="360"/>
      </w:pPr>
    </w:lvl>
    <w:lvl w:ilvl="2" w:tplc="FFFFFFFF" w:tentative="1">
      <w:start w:val="1"/>
      <w:numFmt w:val="lowerRoman"/>
      <w:lvlText w:val="%3."/>
      <w:lvlJc w:val="right"/>
      <w:pPr>
        <w:ind w:left="2106" w:hanging="180"/>
      </w:pPr>
    </w:lvl>
    <w:lvl w:ilvl="3" w:tplc="FFFFFFFF" w:tentative="1">
      <w:start w:val="1"/>
      <w:numFmt w:val="decimal"/>
      <w:lvlText w:val="%4."/>
      <w:lvlJc w:val="left"/>
      <w:pPr>
        <w:ind w:left="2826" w:hanging="360"/>
      </w:pPr>
    </w:lvl>
    <w:lvl w:ilvl="4" w:tplc="FFFFFFFF" w:tentative="1">
      <w:start w:val="1"/>
      <w:numFmt w:val="lowerLetter"/>
      <w:lvlText w:val="%5."/>
      <w:lvlJc w:val="left"/>
      <w:pPr>
        <w:ind w:left="3546" w:hanging="360"/>
      </w:pPr>
    </w:lvl>
    <w:lvl w:ilvl="5" w:tplc="FFFFFFFF" w:tentative="1">
      <w:start w:val="1"/>
      <w:numFmt w:val="lowerRoman"/>
      <w:lvlText w:val="%6."/>
      <w:lvlJc w:val="right"/>
      <w:pPr>
        <w:ind w:left="4266" w:hanging="180"/>
      </w:pPr>
    </w:lvl>
    <w:lvl w:ilvl="6" w:tplc="FFFFFFFF" w:tentative="1">
      <w:start w:val="1"/>
      <w:numFmt w:val="decimal"/>
      <w:lvlText w:val="%7."/>
      <w:lvlJc w:val="left"/>
      <w:pPr>
        <w:ind w:left="4986" w:hanging="360"/>
      </w:pPr>
    </w:lvl>
    <w:lvl w:ilvl="7" w:tplc="FFFFFFFF" w:tentative="1">
      <w:start w:val="1"/>
      <w:numFmt w:val="lowerLetter"/>
      <w:lvlText w:val="%8."/>
      <w:lvlJc w:val="left"/>
      <w:pPr>
        <w:ind w:left="5706" w:hanging="360"/>
      </w:pPr>
    </w:lvl>
    <w:lvl w:ilvl="8" w:tplc="FFFFFFFF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14" w15:restartNumberingAfterBreak="0">
    <w:nsid w:val="7E171073"/>
    <w:multiLevelType w:val="multilevel"/>
    <w:tmpl w:val="04090025"/>
    <w:lvl w:ilvl="0">
      <w:start w:val="1"/>
      <w:numFmt w:val="decimal"/>
      <w:pStyle w:val="ListNumber2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989407472">
    <w:abstractNumId w:val="11"/>
  </w:num>
  <w:num w:numId="2" w16cid:durableId="879391588">
    <w:abstractNumId w:val="5"/>
  </w:num>
  <w:num w:numId="3" w16cid:durableId="54403550">
    <w:abstractNumId w:val="14"/>
  </w:num>
  <w:num w:numId="4" w16cid:durableId="1407876076">
    <w:abstractNumId w:val="2"/>
  </w:num>
  <w:num w:numId="5" w16cid:durableId="448284318">
    <w:abstractNumId w:val="7"/>
  </w:num>
  <w:num w:numId="6" w16cid:durableId="1336886680">
    <w:abstractNumId w:val="3"/>
  </w:num>
  <w:num w:numId="7" w16cid:durableId="1269432902">
    <w:abstractNumId w:val="9"/>
  </w:num>
  <w:num w:numId="8" w16cid:durableId="1391270212">
    <w:abstractNumId w:val="0"/>
  </w:num>
  <w:num w:numId="9" w16cid:durableId="1798376945">
    <w:abstractNumId w:val="8"/>
  </w:num>
  <w:num w:numId="10" w16cid:durableId="2136219492">
    <w:abstractNumId w:val="6"/>
  </w:num>
  <w:num w:numId="11" w16cid:durableId="2138133417">
    <w:abstractNumId w:val="4"/>
  </w:num>
  <w:num w:numId="12" w16cid:durableId="153491688">
    <w:abstractNumId w:val="1"/>
  </w:num>
  <w:num w:numId="13" w16cid:durableId="670990070">
    <w:abstractNumId w:val="13"/>
  </w:num>
  <w:num w:numId="14" w16cid:durableId="649017766">
    <w:abstractNumId w:val="10"/>
  </w:num>
  <w:num w:numId="15" w16cid:durableId="29501607">
    <w:abstractNumId w:val="1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DateAndTime/>
  <w:embedSystemFonts/>
  <w:activeWritingStyle w:appName="MSWord" w:lang="es-CR" w:vendorID="64" w:dllVersion="0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MDK2MLU0NDQ1NTZX0lEKTi0uzszPAykwrAUAjxcUJiwAAAA="/>
  </w:docVars>
  <w:rsids>
    <w:rsidRoot w:val="00F7775D"/>
    <w:rsid w:val="000004EE"/>
    <w:rsid w:val="0000208F"/>
    <w:rsid w:val="00005142"/>
    <w:rsid w:val="00007CAE"/>
    <w:rsid w:val="00010173"/>
    <w:rsid w:val="0001326C"/>
    <w:rsid w:val="00017B9F"/>
    <w:rsid w:val="00021832"/>
    <w:rsid w:val="00021AD4"/>
    <w:rsid w:val="000220EB"/>
    <w:rsid w:val="00023D93"/>
    <w:rsid w:val="00027A05"/>
    <w:rsid w:val="00030BA6"/>
    <w:rsid w:val="00032B2A"/>
    <w:rsid w:val="00040971"/>
    <w:rsid w:val="00040CF3"/>
    <w:rsid w:val="000538D9"/>
    <w:rsid w:val="00054231"/>
    <w:rsid w:val="000571C2"/>
    <w:rsid w:val="0006110F"/>
    <w:rsid w:val="0006308D"/>
    <w:rsid w:val="00063293"/>
    <w:rsid w:val="0007197B"/>
    <w:rsid w:val="00081B04"/>
    <w:rsid w:val="00087DAA"/>
    <w:rsid w:val="0009037D"/>
    <w:rsid w:val="000957FB"/>
    <w:rsid w:val="0009610D"/>
    <w:rsid w:val="000A00E2"/>
    <w:rsid w:val="000A14BC"/>
    <w:rsid w:val="000A2DCB"/>
    <w:rsid w:val="000B0175"/>
    <w:rsid w:val="000C27E8"/>
    <w:rsid w:val="000D0621"/>
    <w:rsid w:val="000D57FE"/>
    <w:rsid w:val="000E398E"/>
    <w:rsid w:val="000E602D"/>
    <w:rsid w:val="000F342D"/>
    <w:rsid w:val="000F4F1F"/>
    <w:rsid w:val="00100265"/>
    <w:rsid w:val="00100DEE"/>
    <w:rsid w:val="001013A7"/>
    <w:rsid w:val="001062E3"/>
    <w:rsid w:val="00106878"/>
    <w:rsid w:val="00116521"/>
    <w:rsid w:val="0011780D"/>
    <w:rsid w:val="00117970"/>
    <w:rsid w:val="00117C17"/>
    <w:rsid w:val="0012352D"/>
    <w:rsid w:val="001239BA"/>
    <w:rsid w:val="001272E2"/>
    <w:rsid w:val="00131773"/>
    <w:rsid w:val="00131A23"/>
    <w:rsid w:val="001335E8"/>
    <w:rsid w:val="00150C89"/>
    <w:rsid w:val="00151BE2"/>
    <w:rsid w:val="001536FC"/>
    <w:rsid w:val="0015664A"/>
    <w:rsid w:val="00162C5F"/>
    <w:rsid w:val="00162FD0"/>
    <w:rsid w:val="001632DC"/>
    <w:rsid w:val="00174A38"/>
    <w:rsid w:val="0017690E"/>
    <w:rsid w:val="00176D64"/>
    <w:rsid w:val="001777BB"/>
    <w:rsid w:val="001825D3"/>
    <w:rsid w:val="00184D63"/>
    <w:rsid w:val="001866DE"/>
    <w:rsid w:val="00187C54"/>
    <w:rsid w:val="00187E63"/>
    <w:rsid w:val="00191ACE"/>
    <w:rsid w:val="001951F3"/>
    <w:rsid w:val="001A09D2"/>
    <w:rsid w:val="001A1252"/>
    <w:rsid w:val="001A1DB7"/>
    <w:rsid w:val="001A3431"/>
    <w:rsid w:val="001A381A"/>
    <w:rsid w:val="001A3E50"/>
    <w:rsid w:val="001A4ABE"/>
    <w:rsid w:val="001A5C40"/>
    <w:rsid w:val="001A6650"/>
    <w:rsid w:val="001B03DB"/>
    <w:rsid w:val="001B5090"/>
    <w:rsid w:val="001B7EBB"/>
    <w:rsid w:val="001C1A6F"/>
    <w:rsid w:val="001C2E31"/>
    <w:rsid w:val="001C3A37"/>
    <w:rsid w:val="001C5F08"/>
    <w:rsid w:val="001D49AD"/>
    <w:rsid w:val="001D5865"/>
    <w:rsid w:val="001E332F"/>
    <w:rsid w:val="001E434B"/>
    <w:rsid w:val="001E6A7E"/>
    <w:rsid w:val="001F2091"/>
    <w:rsid w:val="001F21EF"/>
    <w:rsid w:val="001F351B"/>
    <w:rsid w:val="001F4643"/>
    <w:rsid w:val="001F601D"/>
    <w:rsid w:val="0020260E"/>
    <w:rsid w:val="002045A5"/>
    <w:rsid w:val="002046E2"/>
    <w:rsid w:val="00207314"/>
    <w:rsid w:val="00210A6A"/>
    <w:rsid w:val="002206CD"/>
    <w:rsid w:val="0022267E"/>
    <w:rsid w:val="00224725"/>
    <w:rsid w:val="00227B51"/>
    <w:rsid w:val="002321DE"/>
    <w:rsid w:val="00233715"/>
    <w:rsid w:val="00234AF1"/>
    <w:rsid w:val="0023779C"/>
    <w:rsid w:val="0024044B"/>
    <w:rsid w:val="00241B0B"/>
    <w:rsid w:val="00244046"/>
    <w:rsid w:val="00245502"/>
    <w:rsid w:val="00246DF1"/>
    <w:rsid w:val="00246E7A"/>
    <w:rsid w:val="00251E48"/>
    <w:rsid w:val="0025361B"/>
    <w:rsid w:val="00256B64"/>
    <w:rsid w:val="002615C8"/>
    <w:rsid w:val="00264D19"/>
    <w:rsid w:val="00267AB1"/>
    <w:rsid w:val="0027037C"/>
    <w:rsid w:val="002713B4"/>
    <w:rsid w:val="00276BF7"/>
    <w:rsid w:val="0028082E"/>
    <w:rsid w:val="00283C9E"/>
    <w:rsid w:val="002857CF"/>
    <w:rsid w:val="002941C1"/>
    <w:rsid w:val="002A05D9"/>
    <w:rsid w:val="002A25A9"/>
    <w:rsid w:val="002A5788"/>
    <w:rsid w:val="002B7E9A"/>
    <w:rsid w:val="002C361C"/>
    <w:rsid w:val="002D2505"/>
    <w:rsid w:val="002D3AF3"/>
    <w:rsid w:val="002D74B5"/>
    <w:rsid w:val="002E1606"/>
    <w:rsid w:val="002E47DE"/>
    <w:rsid w:val="002E5CB9"/>
    <w:rsid w:val="002E608C"/>
    <w:rsid w:val="002F2C6A"/>
    <w:rsid w:val="0030286F"/>
    <w:rsid w:val="00304DAD"/>
    <w:rsid w:val="00315549"/>
    <w:rsid w:val="00321603"/>
    <w:rsid w:val="0032337F"/>
    <w:rsid w:val="00326096"/>
    <w:rsid w:val="00326973"/>
    <w:rsid w:val="0033000D"/>
    <w:rsid w:val="00331670"/>
    <w:rsid w:val="0034061D"/>
    <w:rsid w:val="00350630"/>
    <w:rsid w:val="003513D0"/>
    <w:rsid w:val="0035343C"/>
    <w:rsid w:val="00355D51"/>
    <w:rsid w:val="0035631B"/>
    <w:rsid w:val="003601FC"/>
    <w:rsid w:val="00362AEC"/>
    <w:rsid w:val="00362B2E"/>
    <w:rsid w:val="003643EE"/>
    <w:rsid w:val="00367EC7"/>
    <w:rsid w:val="00373E62"/>
    <w:rsid w:val="00375BBE"/>
    <w:rsid w:val="00376D37"/>
    <w:rsid w:val="00376E71"/>
    <w:rsid w:val="0038104D"/>
    <w:rsid w:val="00382443"/>
    <w:rsid w:val="00386644"/>
    <w:rsid w:val="00390920"/>
    <w:rsid w:val="00390B06"/>
    <w:rsid w:val="003914DF"/>
    <w:rsid w:val="00391FB9"/>
    <w:rsid w:val="003A14D0"/>
    <w:rsid w:val="003A2A78"/>
    <w:rsid w:val="003A3088"/>
    <w:rsid w:val="003A36CA"/>
    <w:rsid w:val="003A3C3B"/>
    <w:rsid w:val="003A4DF9"/>
    <w:rsid w:val="003A5C28"/>
    <w:rsid w:val="003B526C"/>
    <w:rsid w:val="003B6A5D"/>
    <w:rsid w:val="003C052C"/>
    <w:rsid w:val="003C13F1"/>
    <w:rsid w:val="003C1CA8"/>
    <w:rsid w:val="003C32D1"/>
    <w:rsid w:val="003C4229"/>
    <w:rsid w:val="003D113B"/>
    <w:rsid w:val="003D381B"/>
    <w:rsid w:val="003D5625"/>
    <w:rsid w:val="003D7492"/>
    <w:rsid w:val="003E0773"/>
    <w:rsid w:val="003E396F"/>
    <w:rsid w:val="003E611E"/>
    <w:rsid w:val="003E7234"/>
    <w:rsid w:val="003F0F17"/>
    <w:rsid w:val="003F0F47"/>
    <w:rsid w:val="003F6295"/>
    <w:rsid w:val="003F66AB"/>
    <w:rsid w:val="003F6755"/>
    <w:rsid w:val="003F7947"/>
    <w:rsid w:val="00400B90"/>
    <w:rsid w:val="00401680"/>
    <w:rsid w:val="00415D8E"/>
    <w:rsid w:val="0042392D"/>
    <w:rsid w:val="00423B2F"/>
    <w:rsid w:val="004244D0"/>
    <w:rsid w:val="00425370"/>
    <w:rsid w:val="00425E69"/>
    <w:rsid w:val="0043300D"/>
    <w:rsid w:val="004339A0"/>
    <w:rsid w:val="00435A49"/>
    <w:rsid w:val="00436188"/>
    <w:rsid w:val="0043634E"/>
    <w:rsid w:val="00443BE3"/>
    <w:rsid w:val="00447C55"/>
    <w:rsid w:val="00452E9B"/>
    <w:rsid w:val="00454254"/>
    <w:rsid w:val="00460EE6"/>
    <w:rsid w:val="0047272E"/>
    <w:rsid w:val="004764E2"/>
    <w:rsid w:val="004766D1"/>
    <w:rsid w:val="004804E1"/>
    <w:rsid w:val="00482F56"/>
    <w:rsid w:val="004834FC"/>
    <w:rsid w:val="004845DD"/>
    <w:rsid w:val="004851D3"/>
    <w:rsid w:val="0049088D"/>
    <w:rsid w:val="0049379C"/>
    <w:rsid w:val="004977B5"/>
    <w:rsid w:val="004A0C30"/>
    <w:rsid w:val="004A340A"/>
    <w:rsid w:val="004A3923"/>
    <w:rsid w:val="004A404F"/>
    <w:rsid w:val="004A48F3"/>
    <w:rsid w:val="004B10D8"/>
    <w:rsid w:val="004B743E"/>
    <w:rsid w:val="004B74C2"/>
    <w:rsid w:val="004C60D4"/>
    <w:rsid w:val="004C61B1"/>
    <w:rsid w:val="004C7461"/>
    <w:rsid w:val="004C7571"/>
    <w:rsid w:val="004D4DF6"/>
    <w:rsid w:val="004D5D6D"/>
    <w:rsid w:val="004E5F3C"/>
    <w:rsid w:val="004F758A"/>
    <w:rsid w:val="00502B16"/>
    <w:rsid w:val="005049A5"/>
    <w:rsid w:val="00504AE4"/>
    <w:rsid w:val="005112E8"/>
    <w:rsid w:val="005132CE"/>
    <w:rsid w:val="00523752"/>
    <w:rsid w:val="00524C80"/>
    <w:rsid w:val="00531350"/>
    <w:rsid w:val="00534593"/>
    <w:rsid w:val="00537B22"/>
    <w:rsid w:val="00537E88"/>
    <w:rsid w:val="0054457F"/>
    <w:rsid w:val="00545B00"/>
    <w:rsid w:val="00553C9A"/>
    <w:rsid w:val="0055625A"/>
    <w:rsid w:val="00561A0A"/>
    <w:rsid w:val="00561A9D"/>
    <w:rsid w:val="0056261D"/>
    <w:rsid w:val="005657EF"/>
    <w:rsid w:val="005665F8"/>
    <w:rsid w:val="0056686C"/>
    <w:rsid w:val="00567904"/>
    <w:rsid w:val="00570CBD"/>
    <w:rsid w:val="00570DF2"/>
    <w:rsid w:val="005770E3"/>
    <w:rsid w:val="00577A59"/>
    <w:rsid w:val="005810A6"/>
    <w:rsid w:val="00583F08"/>
    <w:rsid w:val="00584674"/>
    <w:rsid w:val="00587740"/>
    <w:rsid w:val="00594D50"/>
    <w:rsid w:val="005978A7"/>
    <w:rsid w:val="005A0F3A"/>
    <w:rsid w:val="005A7DD0"/>
    <w:rsid w:val="005B62C4"/>
    <w:rsid w:val="005C41CF"/>
    <w:rsid w:val="005C4755"/>
    <w:rsid w:val="005C6C56"/>
    <w:rsid w:val="005D0B9A"/>
    <w:rsid w:val="005D561E"/>
    <w:rsid w:val="005D70DF"/>
    <w:rsid w:val="005D799E"/>
    <w:rsid w:val="005F0D2F"/>
    <w:rsid w:val="00602091"/>
    <w:rsid w:val="00602987"/>
    <w:rsid w:val="00605E8C"/>
    <w:rsid w:val="006102C6"/>
    <w:rsid w:val="00614BFD"/>
    <w:rsid w:val="00615682"/>
    <w:rsid w:val="0061581A"/>
    <w:rsid w:val="00616D6E"/>
    <w:rsid w:val="00621F93"/>
    <w:rsid w:val="006258E3"/>
    <w:rsid w:val="006331DA"/>
    <w:rsid w:val="006346C8"/>
    <w:rsid w:val="00635694"/>
    <w:rsid w:val="00635B0A"/>
    <w:rsid w:val="00645667"/>
    <w:rsid w:val="0064688F"/>
    <w:rsid w:val="00646D0E"/>
    <w:rsid w:val="006555CF"/>
    <w:rsid w:val="00657B84"/>
    <w:rsid w:val="00657F4A"/>
    <w:rsid w:val="00661627"/>
    <w:rsid w:val="006619CE"/>
    <w:rsid w:val="00671098"/>
    <w:rsid w:val="0067314E"/>
    <w:rsid w:val="00675B41"/>
    <w:rsid w:val="0068078B"/>
    <w:rsid w:val="00681173"/>
    <w:rsid w:val="00686CCB"/>
    <w:rsid w:val="006961C3"/>
    <w:rsid w:val="006A1FDD"/>
    <w:rsid w:val="006A5304"/>
    <w:rsid w:val="006A69EC"/>
    <w:rsid w:val="006B1F63"/>
    <w:rsid w:val="006B53DA"/>
    <w:rsid w:val="006C2A40"/>
    <w:rsid w:val="006C4AF7"/>
    <w:rsid w:val="006C5E56"/>
    <w:rsid w:val="006D019D"/>
    <w:rsid w:val="006D20D1"/>
    <w:rsid w:val="006D6A76"/>
    <w:rsid w:val="006E1A68"/>
    <w:rsid w:val="006E69BB"/>
    <w:rsid w:val="006F1E99"/>
    <w:rsid w:val="00717C2D"/>
    <w:rsid w:val="00717E5A"/>
    <w:rsid w:val="0072040C"/>
    <w:rsid w:val="007209D4"/>
    <w:rsid w:val="00721CE6"/>
    <w:rsid w:val="0072340E"/>
    <w:rsid w:val="0072407A"/>
    <w:rsid w:val="007240F1"/>
    <w:rsid w:val="00730816"/>
    <w:rsid w:val="00736C21"/>
    <w:rsid w:val="00736F17"/>
    <w:rsid w:val="00737010"/>
    <w:rsid w:val="00741404"/>
    <w:rsid w:val="007446E5"/>
    <w:rsid w:val="0075338B"/>
    <w:rsid w:val="00762D94"/>
    <w:rsid w:val="0076322B"/>
    <w:rsid w:val="00771E59"/>
    <w:rsid w:val="007778BF"/>
    <w:rsid w:val="00790702"/>
    <w:rsid w:val="00793FD3"/>
    <w:rsid w:val="00795AFF"/>
    <w:rsid w:val="007A0465"/>
    <w:rsid w:val="007A187F"/>
    <w:rsid w:val="007A20BF"/>
    <w:rsid w:val="007A6CE7"/>
    <w:rsid w:val="007A6D2E"/>
    <w:rsid w:val="007B02D8"/>
    <w:rsid w:val="007B09F0"/>
    <w:rsid w:val="007B1167"/>
    <w:rsid w:val="007B27FB"/>
    <w:rsid w:val="007B7AEC"/>
    <w:rsid w:val="007C44F2"/>
    <w:rsid w:val="007C6229"/>
    <w:rsid w:val="007D353F"/>
    <w:rsid w:val="007D3ACD"/>
    <w:rsid w:val="007D4E34"/>
    <w:rsid w:val="007D768D"/>
    <w:rsid w:val="007E3476"/>
    <w:rsid w:val="007E36E0"/>
    <w:rsid w:val="007E50B7"/>
    <w:rsid w:val="007E78DD"/>
    <w:rsid w:val="007E7E8B"/>
    <w:rsid w:val="007F13E3"/>
    <w:rsid w:val="007F2F7F"/>
    <w:rsid w:val="007F4B59"/>
    <w:rsid w:val="00812CF0"/>
    <w:rsid w:val="00820955"/>
    <w:rsid w:val="008223B3"/>
    <w:rsid w:val="00822E5D"/>
    <w:rsid w:val="00825FF2"/>
    <w:rsid w:val="00827E3D"/>
    <w:rsid w:val="008316DD"/>
    <w:rsid w:val="008425D9"/>
    <w:rsid w:val="00844662"/>
    <w:rsid w:val="00852D13"/>
    <w:rsid w:val="00855190"/>
    <w:rsid w:val="00860112"/>
    <w:rsid w:val="00865C85"/>
    <w:rsid w:val="00874EC0"/>
    <w:rsid w:val="0087664D"/>
    <w:rsid w:val="00877B4B"/>
    <w:rsid w:val="00881FFB"/>
    <w:rsid w:val="00884430"/>
    <w:rsid w:val="00890BCC"/>
    <w:rsid w:val="008920FC"/>
    <w:rsid w:val="008921DC"/>
    <w:rsid w:val="008927A0"/>
    <w:rsid w:val="00893AEC"/>
    <w:rsid w:val="00895357"/>
    <w:rsid w:val="008954DC"/>
    <w:rsid w:val="008A03E0"/>
    <w:rsid w:val="008A5F50"/>
    <w:rsid w:val="008A6264"/>
    <w:rsid w:val="008B44DF"/>
    <w:rsid w:val="008C443A"/>
    <w:rsid w:val="008D7351"/>
    <w:rsid w:val="008E1B10"/>
    <w:rsid w:val="008E31E4"/>
    <w:rsid w:val="008F2C74"/>
    <w:rsid w:val="008F5D59"/>
    <w:rsid w:val="00901DD6"/>
    <w:rsid w:val="00903208"/>
    <w:rsid w:val="00904E76"/>
    <w:rsid w:val="009074BA"/>
    <w:rsid w:val="00907525"/>
    <w:rsid w:val="00910E85"/>
    <w:rsid w:val="00912626"/>
    <w:rsid w:val="00913F9C"/>
    <w:rsid w:val="0091428D"/>
    <w:rsid w:val="009161AC"/>
    <w:rsid w:val="00916B16"/>
    <w:rsid w:val="0091763D"/>
    <w:rsid w:val="0092324D"/>
    <w:rsid w:val="009234C9"/>
    <w:rsid w:val="009252B1"/>
    <w:rsid w:val="00926DE3"/>
    <w:rsid w:val="00931BCD"/>
    <w:rsid w:val="00942178"/>
    <w:rsid w:val="00942E7E"/>
    <w:rsid w:val="00947468"/>
    <w:rsid w:val="00951933"/>
    <w:rsid w:val="00956A9E"/>
    <w:rsid w:val="0095766E"/>
    <w:rsid w:val="00962CA7"/>
    <w:rsid w:val="0096723C"/>
    <w:rsid w:val="00972631"/>
    <w:rsid w:val="00974EA9"/>
    <w:rsid w:val="009752D4"/>
    <w:rsid w:val="00980D32"/>
    <w:rsid w:val="009810F9"/>
    <w:rsid w:val="00987335"/>
    <w:rsid w:val="00990FEA"/>
    <w:rsid w:val="009945F4"/>
    <w:rsid w:val="00997420"/>
    <w:rsid w:val="009A35B7"/>
    <w:rsid w:val="009A3D1B"/>
    <w:rsid w:val="009A4079"/>
    <w:rsid w:val="009A40C6"/>
    <w:rsid w:val="009A466C"/>
    <w:rsid w:val="009A4ADC"/>
    <w:rsid w:val="009A53E0"/>
    <w:rsid w:val="009A69EA"/>
    <w:rsid w:val="009A7022"/>
    <w:rsid w:val="009A712B"/>
    <w:rsid w:val="009B6E42"/>
    <w:rsid w:val="009B7BEE"/>
    <w:rsid w:val="009D37B2"/>
    <w:rsid w:val="009D3CD6"/>
    <w:rsid w:val="009D42C5"/>
    <w:rsid w:val="009D4FE1"/>
    <w:rsid w:val="009D5488"/>
    <w:rsid w:val="009D6856"/>
    <w:rsid w:val="009E2905"/>
    <w:rsid w:val="009F2448"/>
    <w:rsid w:val="009F288B"/>
    <w:rsid w:val="00A00781"/>
    <w:rsid w:val="00A02145"/>
    <w:rsid w:val="00A06C78"/>
    <w:rsid w:val="00A10B81"/>
    <w:rsid w:val="00A15918"/>
    <w:rsid w:val="00A1666C"/>
    <w:rsid w:val="00A22CDD"/>
    <w:rsid w:val="00A330A9"/>
    <w:rsid w:val="00A33B07"/>
    <w:rsid w:val="00A3632C"/>
    <w:rsid w:val="00A41C52"/>
    <w:rsid w:val="00A443F0"/>
    <w:rsid w:val="00A45127"/>
    <w:rsid w:val="00A459B9"/>
    <w:rsid w:val="00A50E34"/>
    <w:rsid w:val="00A5446A"/>
    <w:rsid w:val="00A55096"/>
    <w:rsid w:val="00A55D48"/>
    <w:rsid w:val="00A6593C"/>
    <w:rsid w:val="00A70E64"/>
    <w:rsid w:val="00A72B6B"/>
    <w:rsid w:val="00A769B7"/>
    <w:rsid w:val="00A82D73"/>
    <w:rsid w:val="00A93EEF"/>
    <w:rsid w:val="00A94CA9"/>
    <w:rsid w:val="00AA23B8"/>
    <w:rsid w:val="00AA41B3"/>
    <w:rsid w:val="00AA5080"/>
    <w:rsid w:val="00AA5ADB"/>
    <w:rsid w:val="00AB071F"/>
    <w:rsid w:val="00AB43E6"/>
    <w:rsid w:val="00AB7AAF"/>
    <w:rsid w:val="00AC31ED"/>
    <w:rsid w:val="00AC370C"/>
    <w:rsid w:val="00AC3A8A"/>
    <w:rsid w:val="00AC5B45"/>
    <w:rsid w:val="00AC7465"/>
    <w:rsid w:val="00AC762F"/>
    <w:rsid w:val="00AD05C8"/>
    <w:rsid w:val="00AD19FE"/>
    <w:rsid w:val="00AD2102"/>
    <w:rsid w:val="00AD299B"/>
    <w:rsid w:val="00AD3561"/>
    <w:rsid w:val="00AD3B38"/>
    <w:rsid w:val="00AE348D"/>
    <w:rsid w:val="00AE4356"/>
    <w:rsid w:val="00AE4656"/>
    <w:rsid w:val="00AF0C11"/>
    <w:rsid w:val="00AF6947"/>
    <w:rsid w:val="00AF6EA7"/>
    <w:rsid w:val="00B04B34"/>
    <w:rsid w:val="00B04D1B"/>
    <w:rsid w:val="00B06B17"/>
    <w:rsid w:val="00B07CBE"/>
    <w:rsid w:val="00B07D06"/>
    <w:rsid w:val="00B1145F"/>
    <w:rsid w:val="00B12FDD"/>
    <w:rsid w:val="00B26A6E"/>
    <w:rsid w:val="00B27A44"/>
    <w:rsid w:val="00B37CD5"/>
    <w:rsid w:val="00B4084F"/>
    <w:rsid w:val="00B44248"/>
    <w:rsid w:val="00B50645"/>
    <w:rsid w:val="00B5248B"/>
    <w:rsid w:val="00B55592"/>
    <w:rsid w:val="00B60AF3"/>
    <w:rsid w:val="00B637CF"/>
    <w:rsid w:val="00B6594F"/>
    <w:rsid w:val="00B665D5"/>
    <w:rsid w:val="00B716A5"/>
    <w:rsid w:val="00B73458"/>
    <w:rsid w:val="00B76021"/>
    <w:rsid w:val="00B76D8A"/>
    <w:rsid w:val="00B76E36"/>
    <w:rsid w:val="00B907D3"/>
    <w:rsid w:val="00B90E60"/>
    <w:rsid w:val="00B92C0C"/>
    <w:rsid w:val="00B94CD5"/>
    <w:rsid w:val="00B978E9"/>
    <w:rsid w:val="00BA1082"/>
    <w:rsid w:val="00BA1C27"/>
    <w:rsid w:val="00BA1D39"/>
    <w:rsid w:val="00BA301C"/>
    <w:rsid w:val="00BB3BDC"/>
    <w:rsid w:val="00BB762C"/>
    <w:rsid w:val="00BC07FE"/>
    <w:rsid w:val="00BE1C3B"/>
    <w:rsid w:val="00BE3F65"/>
    <w:rsid w:val="00BE654F"/>
    <w:rsid w:val="00BE68DA"/>
    <w:rsid w:val="00BE74CC"/>
    <w:rsid w:val="00BE7DF0"/>
    <w:rsid w:val="00BF5834"/>
    <w:rsid w:val="00C0473A"/>
    <w:rsid w:val="00C04D5B"/>
    <w:rsid w:val="00C07898"/>
    <w:rsid w:val="00C11EC5"/>
    <w:rsid w:val="00C14550"/>
    <w:rsid w:val="00C14FA5"/>
    <w:rsid w:val="00C22EE5"/>
    <w:rsid w:val="00C24A17"/>
    <w:rsid w:val="00C2705B"/>
    <w:rsid w:val="00C31D0E"/>
    <w:rsid w:val="00C33EAF"/>
    <w:rsid w:val="00C34188"/>
    <w:rsid w:val="00C37C52"/>
    <w:rsid w:val="00C417B0"/>
    <w:rsid w:val="00C419E2"/>
    <w:rsid w:val="00C433CD"/>
    <w:rsid w:val="00C47779"/>
    <w:rsid w:val="00C50C44"/>
    <w:rsid w:val="00C510B8"/>
    <w:rsid w:val="00C5200E"/>
    <w:rsid w:val="00C5799D"/>
    <w:rsid w:val="00C57C55"/>
    <w:rsid w:val="00C62A99"/>
    <w:rsid w:val="00C6396B"/>
    <w:rsid w:val="00C70552"/>
    <w:rsid w:val="00C75D6D"/>
    <w:rsid w:val="00C77389"/>
    <w:rsid w:val="00C7766B"/>
    <w:rsid w:val="00C861A2"/>
    <w:rsid w:val="00C874AE"/>
    <w:rsid w:val="00C906EC"/>
    <w:rsid w:val="00C91AC1"/>
    <w:rsid w:val="00C96588"/>
    <w:rsid w:val="00CA008E"/>
    <w:rsid w:val="00CA32F1"/>
    <w:rsid w:val="00CA3AE5"/>
    <w:rsid w:val="00CA4289"/>
    <w:rsid w:val="00CA4297"/>
    <w:rsid w:val="00CA6AAB"/>
    <w:rsid w:val="00CA7361"/>
    <w:rsid w:val="00CB1783"/>
    <w:rsid w:val="00CB4197"/>
    <w:rsid w:val="00CB53EB"/>
    <w:rsid w:val="00CC2083"/>
    <w:rsid w:val="00CC5A33"/>
    <w:rsid w:val="00CD40C9"/>
    <w:rsid w:val="00CE0E75"/>
    <w:rsid w:val="00CE24B7"/>
    <w:rsid w:val="00CE77BD"/>
    <w:rsid w:val="00CF2281"/>
    <w:rsid w:val="00CF6EF3"/>
    <w:rsid w:val="00CF74CA"/>
    <w:rsid w:val="00CF7EE2"/>
    <w:rsid w:val="00D00CE5"/>
    <w:rsid w:val="00D04F33"/>
    <w:rsid w:val="00D05EE0"/>
    <w:rsid w:val="00D107F3"/>
    <w:rsid w:val="00D11AA3"/>
    <w:rsid w:val="00D12BF5"/>
    <w:rsid w:val="00D13B18"/>
    <w:rsid w:val="00D16220"/>
    <w:rsid w:val="00D17B63"/>
    <w:rsid w:val="00D26CC0"/>
    <w:rsid w:val="00D35A8E"/>
    <w:rsid w:val="00D36283"/>
    <w:rsid w:val="00D36745"/>
    <w:rsid w:val="00D410B1"/>
    <w:rsid w:val="00D41135"/>
    <w:rsid w:val="00D46F23"/>
    <w:rsid w:val="00D50DF2"/>
    <w:rsid w:val="00D525AC"/>
    <w:rsid w:val="00D53BB2"/>
    <w:rsid w:val="00D576F7"/>
    <w:rsid w:val="00D63F51"/>
    <w:rsid w:val="00D654B1"/>
    <w:rsid w:val="00D67CC8"/>
    <w:rsid w:val="00D716CC"/>
    <w:rsid w:val="00D8260B"/>
    <w:rsid w:val="00D9511E"/>
    <w:rsid w:val="00DA01B1"/>
    <w:rsid w:val="00DA0F42"/>
    <w:rsid w:val="00DA1BCC"/>
    <w:rsid w:val="00DA65C6"/>
    <w:rsid w:val="00DA6FD7"/>
    <w:rsid w:val="00DB7EF7"/>
    <w:rsid w:val="00DC070E"/>
    <w:rsid w:val="00DC0D2D"/>
    <w:rsid w:val="00DC2CE3"/>
    <w:rsid w:val="00DC4F68"/>
    <w:rsid w:val="00DC5237"/>
    <w:rsid w:val="00DC5C8B"/>
    <w:rsid w:val="00DC6499"/>
    <w:rsid w:val="00DC682E"/>
    <w:rsid w:val="00DC720F"/>
    <w:rsid w:val="00DD327F"/>
    <w:rsid w:val="00DD45F4"/>
    <w:rsid w:val="00DD7B3D"/>
    <w:rsid w:val="00DE05AA"/>
    <w:rsid w:val="00DE450E"/>
    <w:rsid w:val="00DE6860"/>
    <w:rsid w:val="00DF2D9B"/>
    <w:rsid w:val="00DF45B1"/>
    <w:rsid w:val="00E020CD"/>
    <w:rsid w:val="00E1103C"/>
    <w:rsid w:val="00E11BCF"/>
    <w:rsid w:val="00E154D2"/>
    <w:rsid w:val="00E15DD0"/>
    <w:rsid w:val="00E1635B"/>
    <w:rsid w:val="00E26F6C"/>
    <w:rsid w:val="00E270C9"/>
    <w:rsid w:val="00E27F1E"/>
    <w:rsid w:val="00E31AF4"/>
    <w:rsid w:val="00E3283D"/>
    <w:rsid w:val="00E431C5"/>
    <w:rsid w:val="00E46138"/>
    <w:rsid w:val="00E50822"/>
    <w:rsid w:val="00E56753"/>
    <w:rsid w:val="00E5731A"/>
    <w:rsid w:val="00E57DFB"/>
    <w:rsid w:val="00E62C74"/>
    <w:rsid w:val="00E63589"/>
    <w:rsid w:val="00E737FF"/>
    <w:rsid w:val="00E73C87"/>
    <w:rsid w:val="00E75356"/>
    <w:rsid w:val="00E75392"/>
    <w:rsid w:val="00E76EDA"/>
    <w:rsid w:val="00E77B63"/>
    <w:rsid w:val="00E8027D"/>
    <w:rsid w:val="00E86661"/>
    <w:rsid w:val="00E9732A"/>
    <w:rsid w:val="00E973C2"/>
    <w:rsid w:val="00EA0BC6"/>
    <w:rsid w:val="00EA2AEF"/>
    <w:rsid w:val="00EA53B7"/>
    <w:rsid w:val="00EA7588"/>
    <w:rsid w:val="00EB04B0"/>
    <w:rsid w:val="00EB6FF3"/>
    <w:rsid w:val="00EC2219"/>
    <w:rsid w:val="00ED7706"/>
    <w:rsid w:val="00EE3ECB"/>
    <w:rsid w:val="00EE4F45"/>
    <w:rsid w:val="00EE5778"/>
    <w:rsid w:val="00EE7BC5"/>
    <w:rsid w:val="00EF54AD"/>
    <w:rsid w:val="00EF7029"/>
    <w:rsid w:val="00F03232"/>
    <w:rsid w:val="00F0475D"/>
    <w:rsid w:val="00F04A60"/>
    <w:rsid w:val="00F0688F"/>
    <w:rsid w:val="00F13097"/>
    <w:rsid w:val="00F13447"/>
    <w:rsid w:val="00F15C0E"/>
    <w:rsid w:val="00F20F86"/>
    <w:rsid w:val="00F21476"/>
    <w:rsid w:val="00F21E27"/>
    <w:rsid w:val="00F23813"/>
    <w:rsid w:val="00F238E1"/>
    <w:rsid w:val="00F24040"/>
    <w:rsid w:val="00F25175"/>
    <w:rsid w:val="00F255CC"/>
    <w:rsid w:val="00F32068"/>
    <w:rsid w:val="00F32C64"/>
    <w:rsid w:val="00F3698C"/>
    <w:rsid w:val="00F41D34"/>
    <w:rsid w:val="00F478DD"/>
    <w:rsid w:val="00F50044"/>
    <w:rsid w:val="00F55D33"/>
    <w:rsid w:val="00F56CAA"/>
    <w:rsid w:val="00F57A61"/>
    <w:rsid w:val="00F648FF"/>
    <w:rsid w:val="00F67C25"/>
    <w:rsid w:val="00F72E40"/>
    <w:rsid w:val="00F774BD"/>
    <w:rsid w:val="00F7775D"/>
    <w:rsid w:val="00F80F87"/>
    <w:rsid w:val="00F8277D"/>
    <w:rsid w:val="00F84EE6"/>
    <w:rsid w:val="00F85F23"/>
    <w:rsid w:val="00F86AA6"/>
    <w:rsid w:val="00F91678"/>
    <w:rsid w:val="00F91D66"/>
    <w:rsid w:val="00F937B2"/>
    <w:rsid w:val="00F9448D"/>
    <w:rsid w:val="00FA023C"/>
    <w:rsid w:val="00FA0262"/>
    <w:rsid w:val="00FA1121"/>
    <w:rsid w:val="00FA4EF5"/>
    <w:rsid w:val="00FB067A"/>
    <w:rsid w:val="00FB10E0"/>
    <w:rsid w:val="00FB6C1C"/>
    <w:rsid w:val="00FC3255"/>
    <w:rsid w:val="00FC3FE3"/>
    <w:rsid w:val="00FC496A"/>
    <w:rsid w:val="00FC6D0C"/>
    <w:rsid w:val="00FD4BD2"/>
    <w:rsid w:val="00FE5608"/>
    <w:rsid w:val="00FF2044"/>
    <w:rsid w:val="00FF3ABF"/>
    <w:rsid w:val="00FF44C9"/>
    <w:rsid w:val="0CC870EB"/>
    <w:rsid w:val="17363E5A"/>
    <w:rsid w:val="20A0C1EB"/>
    <w:rsid w:val="2A08CD42"/>
    <w:rsid w:val="34E793F4"/>
    <w:rsid w:val="4FE41C85"/>
    <w:rsid w:val="541AD185"/>
    <w:rsid w:val="5BBE4E81"/>
    <w:rsid w:val="6B1193CC"/>
    <w:rsid w:val="6DE9A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4C2E49"/>
  <w15:chartTrackingRefBased/>
  <w15:docId w15:val="{9F0C9C13-11E4-4630-9037-CE5602A674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footer" w:uiPriority="9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35694"/>
    <w:pPr>
      <w:spacing w:after="120"/>
    </w:pPr>
    <w:rPr>
      <w:rFonts w:ascii="Arial" w:hAnsi="Arial"/>
    </w:rPr>
  </w:style>
  <w:style w:type="paragraph" w:styleId="Heading1">
    <w:name w:val="heading 1"/>
    <w:basedOn w:val="Normal"/>
    <w:next w:val="Heading2"/>
    <w:link w:val="Heading1Char"/>
    <w:qFormat/>
    <w:rsid w:val="00087DAA"/>
    <w:pPr>
      <w:keepNext/>
      <w:keepLines/>
      <w:spacing w:before="240" w:after="240"/>
      <w:outlineLvl w:val="0"/>
    </w:pPr>
    <w:rPr>
      <w:b/>
      <w:caps/>
      <w:sz w:val="28"/>
    </w:rPr>
  </w:style>
  <w:style w:type="paragraph" w:styleId="Heading2">
    <w:name w:val="heading 2"/>
    <w:basedOn w:val="Normal"/>
    <w:link w:val="Heading2Char"/>
    <w:qFormat/>
    <w:rsid w:val="00087DAA"/>
    <w:pPr>
      <w:keepNext/>
      <w:keepLines/>
      <w:tabs>
        <w:tab w:val="left" w:pos="864"/>
      </w:tabs>
      <w:spacing w:before="120"/>
      <w:outlineLvl w:val="1"/>
    </w:pPr>
    <w:rPr>
      <w:b/>
      <w:sz w:val="24"/>
    </w:rPr>
  </w:style>
  <w:style w:type="paragraph" w:styleId="Heading3">
    <w:name w:val="heading 3"/>
    <w:basedOn w:val="Normal"/>
    <w:qFormat/>
    <w:rsid w:val="00087DAA"/>
    <w:pPr>
      <w:keepLines/>
      <w:outlineLvl w:val="2"/>
    </w:pPr>
  </w:style>
  <w:style w:type="paragraph" w:styleId="Heading4">
    <w:name w:val="heading 4"/>
    <w:basedOn w:val="Normal"/>
    <w:qFormat/>
    <w:rsid w:val="00087DAA"/>
    <w:pPr>
      <w:keepLines/>
      <w:tabs>
        <w:tab w:val="left" w:pos="1872"/>
      </w:tabs>
      <w:outlineLvl w:val="3"/>
    </w:pPr>
    <w:rPr>
      <w:sz w:val="22"/>
    </w:rPr>
  </w:style>
  <w:style w:type="paragraph" w:styleId="Heading5">
    <w:name w:val="heading 5"/>
    <w:basedOn w:val="Normal"/>
    <w:qFormat/>
    <w:rsid w:val="00087DAA"/>
    <w:pPr>
      <w:keepLines/>
      <w:tabs>
        <w:tab w:val="left" w:pos="2304"/>
      </w:tabs>
      <w:outlineLvl w:val="4"/>
    </w:pPr>
  </w:style>
  <w:style w:type="paragraph" w:styleId="Heading6">
    <w:name w:val="heading 6"/>
    <w:basedOn w:val="Normal"/>
    <w:qFormat/>
    <w:rsid w:val="00087DAA"/>
    <w:pPr>
      <w:keepLines/>
      <w:outlineLvl w:val="5"/>
    </w:pPr>
    <w:rPr>
      <w:sz w:val="22"/>
    </w:rPr>
  </w:style>
  <w:style w:type="paragraph" w:styleId="Heading7">
    <w:name w:val="heading 7"/>
    <w:basedOn w:val="Normal"/>
    <w:qFormat/>
    <w:rsid w:val="00087DAA"/>
    <w:pPr>
      <w:tabs>
        <w:tab w:val="left" w:pos="3024"/>
      </w:tabs>
      <w:outlineLvl w:val="6"/>
    </w:pPr>
  </w:style>
  <w:style w:type="paragraph" w:styleId="Heading8">
    <w:name w:val="heading 8"/>
    <w:basedOn w:val="Normal"/>
    <w:qFormat/>
    <w:rsid w:val="00087DAA"/>
    <w:pPr>
      <w:tabs>
        <w:tab w:val="left" w:pos="3600"/>
      </w:tabs>
      <w:outlineLvl w:val="7"/>
    </w:pPr>
    <w:rPr>
      <w:sz w:val="22"/>
    </w:rPr>
  </w:style>
  <w:style w:type="paragraph" w:styleId="Heading9">
    <w:name w:val="heading 9"/>
    <w:basedOn w:val="Normal"/>
    <w:qFormat/>
    <w:rsid w:val="00087DAA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Text1">
    <w:name w:val="Body Text 1"/>
    <w:basedOn w:val="BodyText2"/>
    <w:autoRedefine/>
    <w:rsid w:val="00087DAA"/>
    <w:pPr>
      <w:spacing w:before="60" w:after="60"/>
    </w:pPr>
    <w:rPr>
      <w:rFonts w:cs="Arial"/>
    </w:rPr>
  </w:style>
  <w:style w:type="paragraph" w:styleId="BodyText2">
    <w:name w:val="Body Text 2"/>
    <w:basedOn w:val="Normal"/>
    <w:rsid w:val="00087DAA"/>
    <w:rPr>
      <w:b/>
    </w:rPr>
  </w:style>
  <w:style w:type="paragraph" w:styleId="Footer">
    <w:name w:val="footer"/>
    <w:basedOn w:val="Normal"/>
    <w:link w:val="FooterChar"/>
    <w:uiPriority w:val="99"/>
    <w:rsid w:val="00087DAA"/>
    <w:pPr>
      <w:tabs>
        <w:tab w:val="center" w:pos="4320"/>
        <w:tab w:val="right" w:pos="8640"/>
      </w:tabs>
      <w:spacing w:after="40"/>
    </w:pPr>
  </w:style>
  <w:style w:type="paragraph" w:styleId="Header">
    <w:name w:val="header"/>
    <w:aliases w:val="Header1"/>
    <w:basedOn w:val="Normal"/>
    <w:rsid w:val="00087DAA"/>
    <w:pPr>
      <w:tabs>
        <w:tab w:val="center" w:pos="4320"/>
        <w:tab w:val="right" w:pos="8640"/>
      </w:tabs>
    </w:pPr>
  </w:style>
  <w:style w:type="paragraph" w:customStyle="1" w:styleId="Text">
    <w:name w:val="Text"/>
    <w:basedOn w:val="Normal"/>
    <w:rsid w:val="00087DAA"/>
    <w:pPr>
      <w:spacing w:after="240"/>
      <w:ind w:left="2520"/>
    </w:pPr>
    <w:rPr>
      <w:color w:val="000000"/>
    </w:rPr>
  </w:style>
  <w:style w:type="character" w:styleId="PageNumber">
    <w:name w:val="page number"/>
    <w:basedOn w:val="DefaultParagraphFont"/>
    <w:rsid w:val="00087DAA"/>
  </w:style>
  <w:style w:type="paragraph" w:customStyle="1" w:styleId="Table">
    <w:name w:val="Table"/>
    <w:basedOn w:val="Normal"/>
    <w:rsid w:val="00087DAA"/>
    <w:pPr>
      <w:jc w:val="center"/>
    </w:pPr>
    <w:rPr>
      <w:color w:val="000000"/>
    </w:rPr>
  </w:style>
  <w:style w:type="paragraph" w:styleId="TOC1">
    <w:name w:val="toc 1"/>
    <w:basedOn w:val="Normal"/>
    <w:next w:val="Normal"/>
    <w:uiPriority w:val="39"/>
    <w:rsid w:val="00087DAA"/>
    <w:pPr>
      <w:spacing w:before="120"/>
    </w:pPr>
    <w:rPr>
      <w:rFonts w:ascii="Times New Roman" w:hAnsi="Times New Roman"/>
      <w:b/>
      <w:bCs/>
      <w:caps/>
    </w:rPr>
  </w:style>
  <w:style w:type="paragraph" w:styleId="BodyText">
    <w:name w:val="Body Text"/>
    <w:basedOn w:val="Normal"/>
    <w:rsid w:val="00087DAA"/>
    <w:pPr>
      <w:ind w:left="720"/>
    </w:pPr>
    <w:rPr>
      <w:sz w:val="22"/>
    </w:rPr>
  </w:style>
  <w:style w:type="paragraph" w:customStyle="1" w:styleId="TableHeading">
    <w:name w:val="Table Heading"/>
    <w:basedOn w:val="Normal"/>
    <w:rsid w:val="00087DAA"/>
    <w:pPr>
      <w:keepNext/>
      <w:jc w:val="center"/>
    </w:pPr>
    <w:rPr>
      <w:rFonts w:cs="Arial"/>
      <w:bCs/>
      <w:spacing w:val="-6"/>
    </w:rPr>
  </w:style>
  <w:style w:type="paragraph" w:styleId="BodyText3">
    <w:name w:val="Body Text 3"/>
    <w:basedOn w:val="Normal"/>
    <w:link w:val="BodyText3Char"/>
    <w:rsid w:val="00087DAA"/>
    <w:pPr>
      <w:spacing w:after="0"/>
    </w:pPr>
    <w:rPr>
      <w:i/>
    </w:rPr>
  </w:style>
  <w:style w:type="paragraph" w:customStyle="1" w:styleId="NormalHalfIndent">
    <w:name w:val="Normal Half Indent"/>
    <w:basedOn w:val="Normal"/>
    <w:rsid w:val="00087DAA"/>
    <w:pPr>
      <w:ind w:left="360"/>
    </w:pPr>
  </w:style>
  <w:style w:type="paragraph" w:styleId="NormalIndent">
    <w:name w:val="Normal Indent"/>
    <w:basedOn w:val="Normal"/>
    <w:next w:val="Normal"/>
    <w:rsid w:val="00087DAA"/>
    <w:pPr>
      <w:ind w:left="720"/>
    </w:pPr>
  </w:style>
  <w:style w:type="paragraph" w:styleId="TOC8">
    <w:name w:val="toc 8"/>
    <w:basedOn w:val="Normal"/>
    <w:next w:val="Normal"/>
    <w:semiHidden/>
    <w:rsid w:val="00087DAA"/>
    <w:pPr>
      <w:spacing w:after="0"/>
      <w:ind w:left="1400"/>
    </w:pPr>
    <w:rPr>
      <w:rFonts w:ascii="Times New Roman" w:hAnsi="Times New Roman"/>
      <w:sz w:val="18"/>
      <w:szCs w:val="18"/>
    </w:rPr>
  </w:style>
  <w:style w:type="paragraph" w:styleId="TOC7">
    <w:name w:val="toc 7"/>
    <w:basedOn w:val="Normal"/>
    <w:next w:val="Normal"/>
    <w:semiHidden/>
    <w:rsid w:val="00087DAA"/>
    <w:pPr>
      <w:spacing w:after="0"/>
      <w:ind w:left="1200"/>
    </w:pPr>
    <w:rPr>
      <w:rFonts w:ascii="Times New Roman" w:hAnsi="Times New Roman"/>
      <w:sz w:val="18"/>
      <w:szCs w:val="18"/>
    </w:rPr>
  </w:style>
  <w:style w:type="paragraph" w:styleId="TOC6">
    <w:name w:val="toc 6"/>
    <w:basedOn w:val="Normal"/>
    <w:next w:val="Normal"/>
    <w:semiHidden/>
    <w:rsid w:val="00087DAA"/>
    <w:pPr>
      <w:spacing w:after="0"/>
      <w:ind w:left="1000"/>
    </w:pPr>
    <w:rPr>
      <w:rFonts w:ascii="Times New Roman" w:hAnsi="Times New Roman"/>
      <w:sz w:val="18"/>
      <w:szCs w:val="18"/>
    </w:rPr>
  </w:style>
  <w:style w:type="paragraph" w:styleId="TOC5">
    <w:name w:val="toc 5"/>
    <w:basedOn w:val="Normal"/>
    <w:next w:val="Normal"/>
    <w:semiHidden/>
    <w:rsid w:val="00087DAA"/>
    <w:pPr>
      <w:spacing w:after="0"/>
      <w:ind w:left="800"/>
    </w:pPr>
    <w:rPr>
      <w:rFonts w:ascii="Times New Roman" w:hAnsi="Times New Roman"/>
      <w:sz w:val="18"/>
      <w:szCs w:val="18"/>
    </w:rPr>
  </w:style>
  <w:style w:type="paragraph" w:styleId="TOC4">
    <w:name w:val="toc 4"/>
    <w:basedOn w:val="Normal"/>
    <w:next w:val="Normal"/>
    <w:semiHidden/>
    <w:rsid w:val="00087DAA"/>
    <w:pPr>
      <w:spacing w:after="0"/>
      <w:ind w:left="600"/>
    </w:pPr>
    <w:rPr>
      <w:rFonts w:ascii="Times New Roman" w:hAnsi="Times New Roman"/>
      <w:sz w:val="18"/>
      <w:szCs w:val="18"/>
    </w:rPr>
  </w:style>
  <w:style w:type="paragraph" w:styleId="TOC3">
    <w:name w:val="toc 3"/>
    <w:basedOn w:val="Normal"/>
    <w:next w:val="Normal"/>
    <w:semiHidden/>
    <w:rsid w:val="00087DAA"/>
    <w:pPr>
      <w:spacing w:after="0"/>
      <w:ind w:left="400"/>
    </w:pPr>
    <w:rPr>
      <w:rFonts w:ascii="Times New Roman" w:hAnsi="Times New Roman"/>
      <w:i/>
      <w:iCs/>
    </w:rPr>
  </w:style>
  <w:style w:type="paragraph" w:styleId="TOC2">
    <w:name w:val="toc 2"/>
    <w:basedOn w:val="Normal"/>
    <w:next w:val="Normal"/>
    <w:uiPriority w:val="39"/>
    <w:rsid w:val="00087DAA"/>
    <w:pPr>
      <w:spacing w:after="0"/>
      <w:ind w:left="200"/>
    </w:pPr>
    <w:rPr>
      <w:rFonts w:ascii="Times New Roman" w:hAnsi="Times New Roman"/>
      <w:smallCaps/>
    </w:rPr>
  </w:style>
  <w:style w:type="paragraph" w:customStyle="1" w:styleId="titlebold">
    <w:name w:val="title bold"/>
    <w:basedOn w:val="Normal"/>
    <w:rsid w:val="00087DAA"/>
    <w:pPr>
      <w:spacing w:before="240" w:line="480" w:lineRule="atLeast"/>
      <w:jc w:val="center"/>
    </w:pPr>
    <w:rPr>
      <w:b/>
      <w:caps/>
      <w:sz w:val="28"/>
    </w:rPr>
  </w:style>
  <w:style w:type="paragraph" w:customStyle="1" w:styleId="titlenormal">
    <w:name w:val="title normal"/>
    <w:basedOn w:val="Normal"/>
    <w:rsid w:val="00087DAA"/>
    <w:pPr>
      <w:spacing w:line="360" w:lineRule="atLeast"/>
      <w:jc w:val="center"/>
    </w:pPr>
    <w:rPr>
      <w:sz w:val="24"/>
    </w:rPr>
  </w:style>
  <w:style w:type="paragraph" w:customStyle="1" w:styleId="titlebody">
    <w:name w:val="title body"/>
    <w:basedOn w:val="Normal"/>
    <w:rsid w:val="00087DAA"/>
    <w:pPr>
      <w:ind w:left="720" w:right="720"/>
      <w:jc w:val="both"/>
    </w:pPr>
    <w:rPr>
      <w:sz w:val="24"/>
    </w:rPr>
  </w:style>
  <w:style w:type="paragraph" w:customStyle="1" w:styleId="bits">
    <w:name w:val="bits"/>
    <w:basedOn w:val="Normal"/>
    <w:rsid w:val="00087DAA"/>
    <w:pPr>
      <w:spacing w:before="120"/>
      <w:jc w:val="center"/>
    </w:pPr>
  </w:style>
  <w:style w:type="paragraph" w:customStyle="1" w:styleId="colbody">
    <w:name w:val="col body"/>
    <w:basedOn w:val="Normal"/>
    <w:rsid w:val="00087DAA"/>
    <w:pPr>
      <w:spacing w:before="240"/>
    </w:pPr>
    <w:rPr>
      <w:sz w:val="24"/>
    </w:rPr>
  </w:style>
  <w:style w:type="paragraph" w:customStyle="1" w:styleId="coltitle">
    <w:name w:val="col title"/>
    <w:basedOn w:val="Normal"/>
    <w:rsid w:val="00087DAA"/>
    <w:pPr>
      <w:spacing w:before="240"/>
    </w:pPr>
    <w:rPr>
      <w:b/>
      <w:caps/>
      <w:sz w:val="24"/>
      <w:u w:val="single"/>
    </w:rPr>
  </w:style>
  <w:style w:type="paragraph" w:customStyle="1" w:styleId="Function">
    <w:name w:val="Function"/>
    <w:basedOn w:val="Normal"/>
    <w:rsid w:val="00087DAA"/>
    <w:pPr>
      <w:spacing w:before="120"/>
    </w:pPr>
  </w:style>
  <w:style w:type="paragraph" w:customStyle="1" w:styleId="Nonheading1">
    <w:name w:val="Nonheading 1"/>
    <w:basedOn w:val="Heading1"/>
    <w:rsid w:val="00087DAA"/>
    <w:pPr>
      <w:outlineLvl w:val="9"/>
    </w:pPr>
  </w:style>
  <w:style w:type="paragraph" w:customStyle="1" w:styleId="Functiontop">
    <w:name w:val="Function top"/>
    <w:basedOn w:val="Function"/>
    <w:rsid w:val="00087DAA"/>
    <w:pPr>
      <w:spacing w:after="0"/>
    </w:pPr>
  </w:style>
  <w:style w:type="paragraph" w:customStyle="1" w:styleId="Functionbottom">
    <w:name w:val="Function bottom"/>
    <w:basedOn w:val="Function"/>
    <w:rsid w:val="00087DAA"/>
    <w:pPr>
      <w:spacing w:before="0"/>
      <w:ind w:left="144"/>
    </w:pPr>
  </w:style>
  <w:style w:type="paragraph" w:customStyle="1" w:styleId="Functionmiddle">
    <w:name w:val="Function middle"/>
    <w:basedOn w:val="Function"/>
    <w:rsid w:val="00087DAA"/>
    <w:pPr>
      <w:spacing w:before="0" w:after="0"/>
    </w:pPr>
  </w:style>
  <w:style w:type="paragraph" w:customStyle="1" w:styleId="bitstop">
    <w:name w:val="bits top"/>
    <w:basedOn w:val="bits"/>
    <w:rsid w:val="00087DAA"/>
    <w:pPr>
      <w:spacing w:after="0"/>
    </w:pPr>
  </w:style>
  <w:style w:type="paragraph" w:customStyle="1" w:styleId="bitsbottom">
    <w:name w:val="bits bottom"/>
    <w:basedOn w:val="bits"/>
    <w:rsid w:val="00087DAA"/>
    <w:pPr>
      <w:spacing w:before="0"/>
    </w:pPr>
  </w:style>
  <w:style w:type="paragraph" w:customStyle="1" w:styleId="bitsmiddle">
    <w:name w:val="bits middle"/>
    <w:basedOn w:val="bits"/>
    <w:rsid w:val="00087DAA"/>
    <w:pPr>
      <w:spacing w:before="0" w:after="0"/>
    </w:pPr>
  </w:style>
  <w:style w:type="paragraph" w:customStyle="1" w:styleId="TOC91">
    <w:name w:val="TOC 91"/>
    <w:basedOn w:val="Normal"/>
    <w:next w:val="Normal"/>
    <w:rsid w:val="00087DAA"/>
    <w:pPr>
      <w:tabs>
        <w:tab w:val="right" w:pos="8640"/>
      </w:tabs>
      <w:ind w:left="1600"/>
    </w:pPr>
  </w:style>
  <w:style w:type="paragraph" w:styleId="TOC9">
    <w:name w:val="toc 9"/>
    <w:basedOn w:val="Normal"/>
    <w:next w:val="Normal"/>
    <w:semiHidden/>
    <w:rsid w:val="00087DAA"/>
    <w:pPr>
      <w:spacing w:after="0"/>
      <w:ind w:left="1600"/>
    </w:pPr>
    <w:rPr>
      <w:rFonts w:ascii="Times New Roman" w:hAnsi="Times New Roman"/>
      <w:sz w:val="18"/>
      <w:szCs w:val="18"/>
    </w:rPr>
  </w:style>
  <w:style w:type="paragraph" w:customStyle="1" w:styleId="HeadingR">
    <w:name w:val="Heading R"/>
    <w:basedOn w:val="Normal"/>
    <w:rsid w:val="00087DAA"/>
    <w:pPr>
      <w:keepNext/>
      <w:keepLines/>
    </w:pPr>
    <w:rPr>
      <w:b/>
      <w:sz w:val="24"/>
    </w:rPr>
  </w:style>
  <w:style w:type="paragraph" w:styleId="Caption">
    <w:name w:val="caption"/>
    <w:basedOn w:val="Normal"/>
    <w:next w:val="Normal"/>
    <w:qFormat/>
    <w:rsid w:val="00087DAA"/>
    <w:pPr>
      <w:keepLines/>
      <w:numPr>
        <w:numId w:val="7"/>
      </w:numPr>
      <w:tabs>
        <w:tab w:val="clear" w:pos="1800"/>
      </w:tabs>
      <w:spacing w:before="120"/>
      <w:ind w:left="1800" w:hanging="1800"/>
      <w:jc w:val="center"/>
    </w:pPr>
    <w:rPr>
      <w:b/>
    </w:rPr>
  </w:style>
  <w:style w:type="paragraph" w:customStyle="1" w:styleId="Text0">
    <w:name w:val="_Text0"/>
    <w:rsid w:val="00087DAA"/>
    <w:pPr>
      <w:tabs>
        <w:tab w:val="left" w:pos="2835"/>
      </w:tabs>
      <w:spacing w:after="120"/>
      <w:jc w:val="both"/>
    </w:pPr>
    <w:rPr>
      <w:rFonts w:ascii="Arial" w:hAnsi="Arial"/>
      <w:sz w:val="24"/>
    </w:rPr>
  </w:style>
  <w:style w:type="paragraph" w:customStyle="1" w:styleId="Bullet">
    <w:name w:val="Bullet"/>
    <w:basedOn w:val="Normal"/>
    <w:rsid w:val="00087DAA"/>
    <w:pPr>
      <w:spacing w:after="60"/>
      <w:ind w:left="360" w:hanging="360"/>
    </w:pPr>
  </w:style>
  <w:style w:type="paragraph" w:customStyle="1" w:styleId="T">
    <w:name w:val="T"/>
    <w:basedOn w:val="NormalHalfIndent"/>
    <w:rsid w:val="00087DAA"/>
  </w:style>
  <w:style w:type="paragraph" w:customStyle="1" w:styleId="NormalQuarterIndent">
    <w:name w:val="Normal Quarter Indent"/>
    <w:basedOn w:val="Normal"/>
    <w:rsid w:val="00087DAA"/>
    <w:pPr>
      <w:ind w:left="187"/>
    </w:pPr>
  </w:style>
  <w:style w:type="paragraph" w:styleId="ListNumber">
    <w:name w:val="List Number"/>
    <w:basedOn w:val="Normal"/>
    <w:rsid w:val="00087DAA"/>
    <w:pPr>
      <w:numPr>
        <w:numId w:val="1"/>
      </w:numPr>
    </w:pPr>
  </w:style>
  <w:style w:type="paragraph" w:styleId="BodyTextIndent">
    <w:name w:val="Body Text Indent"/>
    <w:basedOn w:val="Normal"/>
    <w:rsid w:val="00087DAA"/>
    <w:pPr>
      <w:ind w:left="720"/>
    </w:pPr>
  </w:style>
  <w:style w:type="paragraph" w:styleId="ListBullet">
    <w:name w:val="List Bullet"/>
    <w:basedOn w:val="Normal"/>
    <w:autoRedefine/>
    <w:rsid w:val="00087DAA"/>
    <w:pPr>
      <w:numPr>
        <w:numId w:val="6"/>
      </w:numPr>
      <w:spacing w:after="0"/>
    </w:pPr>
    <w:rPr>
      <w:color w:val="FF0000"/>
      <w:sz w:val="22"/>
    </w:rPr>
  </w:style>
  <w:style w:type="paragraph" w:customStyle="1" w:styleId="L-Label">
    <w:name w:val="L-Label"/>
    <w:basedOn w:val="MT1-MapTitle-1"/>
    <w:next w:val="BT-BlockText"/>
    <w:rsid w:val="00087DAA"/>
    <w:pPr>
      <w:pageBreakBefore w:val="0"/>
      <w:spacing w:before="220" w:after="80"/>
      <w:ind w:left="-720"/>
    </w:pPr>
    <w:rPr>
      <w:sz w:val="20"/>
    </w:rPr>
  </w:style>
  <w:style w:type="paragraph" w:customStyle="1" w:styleId="MT1-MapTitle-1">
    <w:name w:val="MT1-MapTitle-1"/>
    <w:next w:val="L-Label"/>
    <w:rsid w:val="00087DAA"/>
    <w:pPr>
      <w:keepNext/>
      <w:keepLines/>
      <w:pageBreakBefore/>
      <w:widowControl w:val="0"/>
      <w:spacing w:after="240"/>
      <w:ind w:left="-1080"/>
    </w:pPr>
    <w:rPr>
      <w:rFonts w:ascii="Helvetica" w:hAnsi="Helvetica"/>
      <w:b/>
      <w:sz w:val="36"/>
    </w:rPr>
  </w:style>
  <w:style w:type="paragraph" w:customStyle="1" w:styleId="BT-BlockText">
    <w:name w:val="BT-BlockText"/>
    <w:rsid w:val="00087DAA"/>
    <w:pPr>
      <w:widowControl w:val="0"/>
      <w:spacing w:before="140" w:after="140"/>
    </w:pPr>
  </w:style>
  <w:style w:type="paragraph" w:customStyle="1" w:styleId="TH-TableHeaderText">
    <w:name w:val="TH-TableHeaderText"/>
    <w:basedOn w:val="TT-TableText"/>
    <w:next w:val="TT-TableText"/>
    <w:rsid w:val="00087DAA"/>
    <w:pPr>
      <w:keepLines w:val="0"/>
      <w:tabs>
        <w:tab w:val="clear" w:pos="360"/>
        <w:tab w:val="clear" w:pos="720"/>
        <w:tab w:val="clear" w:pos="1080"/>
        <w:tab w:val="clear" w:pos="1440"/>
        <w:tab w:val="clear" w:pos="1800"/>
      </w:tabs>
      <w:spacing w:before="40" w:after="40"/>
    </w:pPr>
    <w:rPr>
      <w:rFonts w:ascii="Helvetica" w:hAnsi="Helvetica"/>
      <w:b/>
    </w:rPr>
  </w:style>
  <w:style w:type="paragraph" w:customStyle="1" w:styleId="TT-TableText">
    <w:name w:val="TT-TableText"/>
    <w:basedOn w:val="BT-BlockText"/>
    <w:rsid w:val="00087DAA"/>
    <w:pPr>
      <w:keepLines/>
      <w:tabs>
        <w:tab w:val="left" w:pos="360"/>
        <w:tab w:val="left" w:pos="720"/>
        <w:tab w:val="left" w:pos="1080"/>
        <w:tab w:val="left" w:pos="1440"/>
        <w:tab w:val="left" w:pos="1800"/>
      </w:tabs>
      <w:spacing w:before="80" w:after="80"/>
    </w:pPr>
  </w:style>
  <w:style w:type="paragraph" w:customStyle="1" w:styleId="FunctReq">
    <w:name w:val="FunctReq"/>
    <w:basedOn w:val="Normal"/>
    <w:rsid w:val="00087DAA"/>
    <w:pPr>
      <w:numPr>
        <w:numId w:val="4"/>
      </w:numPr>
    </w:pPr>
  </w:style>
  <w:style w:type="paragraph" w:customStyle="1" w:styleId="3levelnumberedsection">
    <w:name w:val="3 level numbered section"/>
    <w:basedOn w:val="ListNumber2"/>
    <w:rsid w:val="00087DAA"/>
    <w:pPr>
      <w:numPr>
        <w:numId w:val="2"/>
      </w:numPr>
      <w:spacing w:after="120"/>
    </w:pPr>
    <w:rPr>
      <w:b/>
    </w:rPr>
  </w:style>
  <w:style w:type="paragraph" w:styleId="ListNumber2">
    <w:name w:val="List Number 2"/>
    <w:basedOn w:val="Normal"/>
    <w:rsid w:val="00087DAA"/>
    <w:pPr>
      <w:numPr>
        <w:numId w:val="3"/>
      </w:numPr>
      <w:spacing w:after="0"/>
    </w:pPr>
  </w:style>
  <w:style w:type="character" w:styleId="CommentReference">
    <w:name w:val="annotation reference"/>
    <w:semiHidden/>
    <w:rsid w:val="00087DAA"/>
    <w:rPr>
      <w:sz w:val="16"/>
    </w:rPr>
  </w:style>
  <w:style w:type="paragraph" w:styleId="CommentText">
    <w:name w:val="annotation text"/>
    <w:basedOn w:val="Normal"/>
    <w:semiHidden/>
    <w:rsid w:val="00087DAA"/>
  </w:style>
  <w:style w:type="paragraph" w:styleId="MessageHeader">
    <w:name w:val="Message Header"/>
    <w:basedOn w:val="BodyText"/>
    <w:rsid w:val="00087DAA"/>
    <w:pPr>
      <w:keepLines/>
      <w:spacing w:line="180" w:lineRule="atLeast"/>
      <w:ind w:hanging="720"/>
    </w:pPr>
    <w:rPr>
      <w:spacing w:val="-5"/>
      <w:sz w:val="20"/>
    </w:rPr>
  </w:style>
  <w:style w:type="paragraph" w:customStyle="1" w:styleId="MessageHeaderFirst">
    <w:name w:val="Message Header First"/>
    <w:basedOn w:val="MessageHeader"/>
    <w:next w:val="MessageHeader"/>
    <w:rsid w:val="00087DAA"/>
    <w:pPr>
      <w:spacing w:before="220"/>
    </w:pPr>
  </w:style>
  <w:style w:type="character" w:customStyle="1" w:styleId="MessageHeaderLabel">
    <w:name w:val="Message Header Label"/>
    <w:rsid w:val="00087DAA"/>
    <w:rPr>
      <w:rFonts w:ascii="Arial Black" w:hAnsi="Arial Black"/>
      <w:spacing w:val="-10"/>
      <w:sz w:val="18"/>
    </w:rPr>
  </w:style>
  <w:style w:type="paragraph" w:customStyle="1" w:styleId="MessageHeaderLast">
    <w:name w:val="Message Header Last"/>
    <w:basedOn w:val="MessageHeader"/>
    <w:next w:val="BodyText"/>
    <w:rsid w:val="00087DAA"/>
    <w:pPr>
      <w:pBdr>
        <w:bottom w:val="single" w:sz="6" w:space="15" w:color="auto"/>
      </w:pBdr>
      <w:spacing w:after="320"/>
    </w:pPr>
  </w:style>
  <w:style w:type="paragraph" w:customStyle="1" w:styleId="2leveltechsection">
    <w:name w:val="2 level tech section"/>
    <w:basedOn w:val="Normal"/>
    <w:rsid w:val="00087DAA"/>
    <w:pPr>
      <w:keepNext/>
      <w:keepLines/>
      <w:tabs>
        <w:tab w:val="num" w:pos="432"/>
        <w:tab w:val="num" w:pos="720"/>
        <w:tab w:val="right" w:pos="8640"/>
      </w:tabs>
      <w:spacing w:before="120"/>
      <w:ind w:left="720" w:hanging="720"/>
      <w:outlineLvl w:val="1"/>
    </w:pPr>
    <w:rPr>
      <w:b/>
      <w:sz w:val="24"/>
    </w:rPr>
  </w:style>
  <w:style w:type="paragraph" w:customStyle="1" w:styleId="3leveltechsection">
    <w:name w:val="3 level tech section"/>
    <w:basedOn w:val="Normal"/>
    <w:rsid w:val="00087DAA"/>
    <w:pPr>
      <w:numPr>
        <w:numId w:val="5"/>
      </w:numPr>
    </w:pPr>
    <w:rPr>
      <w:b/>
    </w:rPr>
  </w:style>
  <w:style w:type="paragraph" w:customStyle="1" w:styleId="UCbulletheading">
    <w:name w:val="UC bullet heading"/>
    <w:basedOn w:val="Heading2"/>
    <w:rsid w:val="00087DAA"/>
    <w:pPr>
      <w:tabs>
        <w:tab w:val="num" w:pos="360"/>
        <w:tab w:val="num" w:pos="432"/>
      </w:tabs>
      <w:ind w:left="360" w:hanging="360"/>
    </w:pPr>
  </w:style>
  <w:style w:type="paragraph" w:styleId="PlainText">
    <w:name w:val="Plain Text"/>
    <w:basedOn w:val="Normal"/>
    <w:rsid w:val="00087DAA"/>
    <w:pPr>
      <w:spacing w:after="0"/>
    </w:pPr>
    <w:rPr>
      <w:rFonts w:ascii="Courier New" w:hAnsi="Courier New"/>
    </w:rPr>
  </w:style>
  <w:style w:type="paragraph" w:customStyle="1" w:styleId="Instructions">
    <w:name w:val="Instructions"/>
    <w:basedOn w:val="BodyText"/>
    <w:rsid w:val="00087DAA"/>
    <w:pPr>
      <w:spacing w:after="0"/>
      <w:ind w:left="0"/>
    </w:pPr>
    <w:rPr>
      <w:i/>
      <w:sz w:val="20"/>
    </w:rPr>
  </w:style>
  <w:style w:type="paragraph" w:customStyle="1" w:styleId="Database">
    <w:name w:val="Database"/>
    <w:basedOn w:val="Normal"/>
    <w:rsid w:val="00087DAA"/>
    <w:pPr>
      <w:spacing w:before="120" w:after="0"/>
    </w:pPr>
    <w:rPr>
      <w:sz w:val="16"/>
    </w:rPr>
  </w:style>
  <w:style w:type="paragraph" w:customStyle="1" w:styleId="DatabaseIndent">
    <w:name w:val="Database Indent"/>
    <w:basedOn w:val="Database"/>
    <w:rsid w:val="00087DAA"/>
    <w:pPr>
      <w:spacing w:before="0"/>
      <w:ind w:left="720"/>
    </w:pPr>
  </w:style>
  <w:style w:type="character" w:styleId="Hyperlink">
    <w:name w:val="Hyperlink"/>
    <w:uiPriority w:val="99"/>
    <w:rsid w:val="00087DAA"/>
    <w:rPr>
      <w:color w:val="0000FF"/>
      <w:u w:val="single"/>
    </w:rPr>
  </w:style>
  <w:style w:type="paragraph" w:styleId="TableofFigures">
    <w:name w:val="table of figures"/>
    <w:basedOn w:val="Normal"/>
    <w:next w:val="Normal"/>
    <w:semiHidden/>
    <w:rsid w:val="00087DAA"/>
    <w:pPr>
      <w:ind w:left="400" w:hanging="400"/>
    </w:pPr>
  </w:style>
  <w:style w:type="paragraph" w:styleId="NormalWeb">
    <w:name w:val="Normal (Web)"/>
    <w:basedOn w:val="Normal"/>
    <w:rsid w:val="00087DAA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</w:rPr>
  </w:style>
  <w:style w:type="character" w:styleId="FollowedHyperlink">
    <w:name w:val="FollowedHyperlink"/>
    <w:rsid w:val="00087DAA"/>
    <w:rPr>
      <w:color w:val="800080"/>
      <w:u w:val="single"/>
    </w:rPr>
  </w:style>
  <w:style w:type="paragraph" w:styleId="DocumentMap">
    <w:name w:val="Document Map"/>
    <w:basedOn w:val="Normal"/>
    <w:semiHidden/>
    <w:rsid w:val="00087DAA"/>
    <w:pPr>
      <w:shd w:val="clear" w:color="auto" w:fill="000080"/>
    </w:pPr>
    <w:rPr>
      <w:rFonts w:ascii="Tahoma" w:hAnsi="Tahoma" w:cs="Tahoma"/>
    </w:rPr>
  </w:style>
  <w:style w:type="paragraph" w:styleId="Index1">
    <w:name w:val="index 1"/>
    <w:basedOn w:val="Normal"/>
    <w:next w:val="Normal"/>
    <w:autoRedefine/>
    <w:semiHidden/>
    <w:rsid w:val="00087DAA"/>
    <w:pPr>
      <w:spacing w:after="0"/>
      <w:ind w:left="220" w:hanging="220"/>
    </w:pPr>
    <w:rPr>
      <w:sz w:val="22"/>
    </w:rPr>
  </w:style>
  <w:style w:type="character" w:customStyle="1" w:styleId="DeltaViewInsertion">
    <w:name w:val="DeltaView Insertion"/>
    <w:rsid w:val="00087DAA"/>
    <w:rPr>
      <w:color w:val="0000FF"/>
      <w:spacing w:val="0"/>
      <w:u w:val="double"/>
    </w:rPr>
  </w:style>
  <w:style w:type="paragraph" w:styleId="BodyTextIndent2">
    <w:name w:val="Body Text Indent 2"/>
    <w:basedOn w:val="Normal"/>
    <w:link w:val="BodyTextIndent2Char"/>
    <w:rsid w:val="00EF54AD"/>
    <w:pPr>
      <w:spacing w:line="480" w:lineRule="auto"/>
      <w:ind w:left="360"/>
    </w:pPr>
    <w:rPr>
      <w:rFonts w:eastAsia="Calibri"/>
      <w:noProof/>
      <w:szCs w:val="24"/>
    </w:rPr>
  </w:style>
  <w:style w:type="character" w:customStyle="1" w:styleId="BodyTextIndent2Char">
    <w:name w:val="Body Text Indent 2 Char"/>
    <w:link w:val="BodyTextIndent2"/>
    <w:locked/>
    <w:rsid w:val="00EF54AD"/>
    <w:rPr>
      <w:rFonts w:ascii="Arial" w:eastAsia="Calibri" w:hAnsi="Arial"/>
      <w:noProof/>
      <w:szCs w:val="24"/>
      <w:lang w:val="en-US" w:eastAsia="en-US" w:bidi="ar-SA"/>
    </w:rPr>
  </w:style>
  <w:style w:type="paragraph" w:styleId="BalloonText">
    <w:name w:val="Balloon Text"/>
    <w:basedOn w:val="Normal"/>
    <w:semiHidden/>
    <w:rsid w:val="0035631B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3914DF"/>
    <w:pPr>
      <w:suppressAutoHyphens/>
      <w:spacing w:after="0"/>
      <w:ind w:right="-90" w:hanging="36"/>
      <w:jc w:val="center"/>
    </w:pPr>
    <w:rPr>
      <w:b/>
    </w:rPr>
  </w:style>
  <w:style w:type="paragraph" w:styleId="CommentSubject">
    <w:name w:val="annotation subject"/>
    <w:basedOn w:val="CommentText"/>
    <w:next w:val="CommentText"/>
    <w:semiHidden/>
    <w:rsid w:val="00174A38"/>
    <w:rPr>
      <w:b/>
      <w:bCs/>
    </w:rPr>
  </w:style>
  <w:style w:type="character" w:styleId="PlaceholderText">
    <w:name w:val="Placeholder Text"/>
    <w:uiPriority w:val="99"/>
    <w:semiHidden/>
    <w:rsid w:val="0056261D"/>
    <w:rPr>
      <w:color w:val="808080"/>
    </w:rPr>
  </w:style>
  <w:style w:type="character" w:customStyle="1" w:styleId="Heading1Char">
    <w:name w:val="Heading 1 Char"/>
    <w:link w:val="Heading1"/>
    <w:rsid w:val="00C2705B"/>
    <w:rPr>
      <w:rFonts w:ascii="Arial" w:hAnsi="Arial"/>
      <w:b/>
      <w:caps/>
      <w:sz w:val="28"/>
    </w:rPr>
  </w:style>
  <w:style w:type="character" w:customStyle="1" w:styleId="Heading2Char">
    <w:name w:val="Heading 2 Char"/>
    <w:link w:val="Heading2"/>
    <w:rsid w:val="00C2705B"/>
    <w:rPr>
      <w:rFonts w:ascii="Arial" w:hAnsi="Arial"/>
      <w:b/>
      <w:sz w:val="24"/>
    </w:rPr>
  </w:style>
  <w:style w:type="character" w:customStyle="1" w:styleId="BodyText3Char">
    <w:name w:val="Body Text 3 Char"/>
    <w:link w:val="BodyText3"/>
    <w:rsid w:val="00C2705B"/>
    <w:rPr>
      <w:rFonts w:ascii="Arial" w:hAnsi="Arial"/>
      <w:i/>
    </w:rPr>
  </w:style>
  <w:style w:type="paragraph" w:styleId="ListParagraph">
    <w:name w:val="List Paragraph"/>
    <w:basedOn w:val="Normal"/>
    <w:uiPriority w:val="34"/>
    <w:qFormat/>
    <w:rsid w:val="00E15DD0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customStyle="1" w:styleId="TableGridLight1">
    <w:name w:val="Table Grid Light1"/>
    <w:basedOn w:val="TableNormal"/>
    <w:uiPriority w:val="40"/>
    <w:rsid w:val="00DC4F68"/>
    <w:rPr>
      <w:rFonts w:ascii="Calibri" w:eastAsia="Calibri" w:hAnsi="Calibri"/>
      <w:sz w:val="22"/>
      <w:szCs w:val="22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styleId="TableGrid">
    <w:name w:val="Table Grid"/>
    <w:basedOn w:val="TableNormal"/>
    <w:uiPriority w:val="39"/>
    <w:rsid w:val="00021A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Text">
    <w:name w:val="Default Text"/>
    <w:basedOn w:val="Normal"/>
    <w:rsid w:val="00567904"/>
    <w:pPr>
      <w:spacing w:after="0"/>
    </w:pPr>
    <w:rPr>
      <w:rFonts w:ascii="Times New Roman" w:hAnsi="Times New Roman"/>
      <w:sz w:val="24"/>
    </w:rPr>
  </w:style>
  <w:style w:type="character" w:customStyle="1" w:styleId="FooterChar">
    <w:name w:val="Footer Char"/>
    <w:link w:val="Footer"/>
    <w:uiPriority w:val="99"/>
    <w:rsid w:val="00106878"/>
    <w:rPr>
      <w:rFonts w:ascii="Arial" w:hAnsi="Arial"/>
    </w:rPr>
  </w:style>
  <w:style w:type="paragraph" w:customStyle="1" w:styleId="paragraph">
    <w:name w:val="paragraph"/>
    <w:basedOn w:val="Normal"/>
    <w:rsid w:val="008D7351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customStyle="1" w:styleId="normaltextrun">
    <w:name w:val="normaltextrun"/>
    <w:basedOn w:val="DefaultParagraphFont"/>
    <w:rsid w:val="008D7351"/>
  </w:style>
  <w:style w:type="character" w:customStyle="1" w:styleId="eop">
    <w:name w:val="eop"/>
    <w:basedOn w:val="DefaultParagraphFont"/>
    <w:rsid w:val="008D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7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3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92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01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6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8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5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8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1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3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67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0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51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53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6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8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4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73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32180">
          <w:marLeft w:val="150"/>
          <w:marRight w:val="0"/>
          <w:marTop w:val="0"/>
          <w:marBottom w:val="0"/>
          <w:divBdr>
            <w:top w:val="single" w:sz="6" w:space="0" w:color="AECADE"/>
            <w:left w:val="single" w:sz="6" w:space="0" w:color="AECADE"/>
            <w:bottom w:val="single" w:sz="6" w:space="0" w:color="AECADE"/>
            <w:right w:val="single" w:sz="6" w:space="0" w:color="AECADE"/>
          </w:divBdr>
        </w:div>
        <w:div w:id="1359702467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70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8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7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76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8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9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2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27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32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0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9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72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3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6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2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5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d98b8fe-4d7a-4a99-9f1a-4f894e8b7330" xsi:nil="true"/>
    <lcf76f155ced4ddcb4097134ff3c332f xmlns="e502b1e0-10df-46f4-92e6-2b5b0bd5c48f">
      <Terms xmlns="http://schemas.microsoft.com/office/infopath/2007/PartnerControls"/>
    </lcf76f155ced4ddcb4097134ff3c332f>
    <Tracking03_x002f_29 xmlns="e502b1e0-10df-46f4-92e6-2b5b0bd5c48f" xsi:nil="true"/>
    <protocolo xmlns="e502b1e0-10df-46f4-92e6-2b5b0bd5c48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FE6A111F55E84DA01C7608C2427D30" ma:contentTypeVersion="21" ma:contentTypeDescription="Create a new document." ma:contentTypeScope="" ma:versionID="8e907269885f05a79e9fd39076f90f62">
  <xsd:schema xmlns:xsd="http://www.w3.org/2001/XMLSchema" xmlns:xs="http://www.w3.org/2001/XMLSchema" xmlns:p="http://schemas.microsoft.com/office/2006/metadata/properties" xmlns:ns2="e502b1e0-10df-46f4-92e6-2b5b0bd5c48f" xmlns:ns3="fd98b8fe-4d7a-4a99-9f1a-4f894e8b7330" targetNamespace="http://schemas.microsoft.com/office/2006/metadata/properties" ma:root="true" ma:fieldsID="9e54d11af6b3e31997dbd3dba3020dcf" ns2:_="" ns3:_="">
    <xsd:import namespace="e502b1e0-10df-46f4-92e6-2b5b0bd5c48f"/>
    <xsd:import namespace="fd98b8fe-4d7a-4a99-9f1a-4f894e8b733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Tracking03_x002f_29" minOccurs="0"/>
                <xsd:element ref="ns2:MediaServiceObjectDetectorVersions" minOccurs="0"/>
                <xsd:element ref="ns2:protocolo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02b1e0-10df-46f4-92e6-2b5b0bd5c4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3ac8d673-48b7-42e9-825a-a6bd340fc4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Tracking03_x002f_29" ma:index="24" nillable="true" ma:displayName="Tracking 03/29 " ma:description="Revisión de documentos al día de hoy" ma:format="Dropdown" ma:internalName="Tracking03_x002f_29">
      <xsd:simpleType>
        <xsd:union memberTypes="dms:Text">
          <xsd:simpleType>
            <xsd:restriction base="dms:Choice">
              <xsd:enumeration value="Cumple"/>
              <xsd:enumeration value="faltan documentos"/>
              <xsd:enumeration value="Released Agile"/>
            </xsd:restriction>
          </xsd:simpleType>
        </xsd:union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protocolo" ma:index="26" nillable="true" ma:displayName="protocolo" ma:format="Dropdown" ma:internalName="protocolo">
      <xsd:simpleType>
        <xsd:restriction base="dms:Choice">
          <xsd:enumeration value="está en el protocolo "/>
          <xsd:enumeration value="no está en el protocolo"/>
        </xsd:restriction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98b8fe-4d7a-4a99-9f1a-4f894e8b733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8726867f-99b3-40a8-a103-6d2d0bef3dfd}" ma:internalName="TaxCatchAll" ma:showField="CatchAllData" ma:web="fd98b8fe-4d7a-4a99-9f1a-4f894e8b733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D632A5-F80F-474E-A04A-61F508829C1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258D054-A300-4A24-AAB1-1974A931324D}">
  <ds:schemaRefs>
    <ds:schemaRef ds:uri="http://schemas.microsoft.com/office/2006/metadata/properties"/>
    <ds:schemaRef ds:uri="http://schemas.microsoft.com/office/infopath/2007/PartnerControls"/>
    <ds:schemaRef ds:uri="fd98b8fe-4d7a-4a99-9f1a-4f894e8b7330"/>
    <ds:schemaRef ds:uri="e502b1e0-10df-46f4-92e6-2b5b0bd5c48f"/>
  </ds:schemaRefs>
</ds:datastoreItem>
</file>

<file path=customXml/itemProps3.xml><?xml version="1.0" encoding="utf-8"?>
<ds:datastoreItem xmlns:ds="http://schemas.openxmlformats.org/officeDocument/2006/customXml" ds:itemID="{0757AFD9-6318-4D10-92D3-037057F5F8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02b1e0-10df-46f4-92e6-2b5b0bd5c48f"/>
    <ds:schemaRef ds:uri="fd98b8fe-4d7a-4a99-9f1a-4f894e8b73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3BED99E-DBE8-42D2-920F-E4BE7C534B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39</Words>
  <Characters>4785</Characters>
  <Application>Microsoft Office Word</Application>
  <DocSecurity>0</DocSecurity>
  <Lines>39</Lines>
  <Paragraphs>11</Paragraphs>
  <ScaleCrop>false</ScaleCrop>
  <Company>Hospira</Company>
  <LinksUpToDate>false</LinksUpToDate>
  <CharactersWithSpaces>5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</dc:creator>
  <cp:keywords/>
  <cp:lastModifiedBy>Jairo Rodriguez</cp:lastModifiedBy>
  <cp:revision>4</cp:revision>
  <cp:lastPrinted>2024-01-30T16:38:00Z</cp:lastPrinted>
  <dcterms:created xsi:type="dcterms:W3CDTF">2024-07-12T15:59:00Z</dcterms:created>
  <dcterms:modified xsi:type="dcterms:W3CDTF">2025-04-17T2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FE6A111F55E84DA01C7608C2427D30</vt:lpwstr>
  </property>
  <property fmtid="{D5CDD505-2E9C-101B-9397-08002B2CF9AE}" pid="3" name="MediaServiceImageTags">
    <vt:lpwstr/>
  </property>
</Properties>
</file>